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D2C02" w14:textId="551E79A6" w:rsidR="00931400" w:rsidRPr="00FB23B6" w:rsidRDefault="00FB23B6" w:rsidP="002A05CE">
      <w:pPr>
        <w:ind w:left="566" w:hangingChars="202" w:hanging="566"/>
        <w:jc w:val="left"/>
        <w:rPr>
          <w:rFonts w:ascii="Times New Roman" w:hAnsi="Times New Roman" w:cs="Times New Roman"/>
          <w:sz w:val="28"/>
          <w:szCs w:val="32"/>
        </w:rPr>
      </w:pPr>
      <w:r w:rsidRPr="00FB23B6">
        <w:rPr>
          <w:rFonts w:ascii="Times New Roman" w:hAnsi="Times New Roman" w:cs="Times New Roman"/>
          <w:color w:val="000000"/>
          <w:sz w:val="28"/>
          <w:szCs w:val="32"/>
          <w:shd w:val="clear" w:color="auto" w:fill="FFFFFF"/>
        </w:rPr>
        <w:t>Eye orbit and eyelid</w:t>
      </w:r>
      <w:r w:rsidR="00931400" w:rsidRPr="00FB23B6">
        <w:rPr>
          <w:rFonts w:ascii="Times New Roman" w:hAnsi="Times New Roman" w:cs="Times New Roman"/>
          <w:sz w:val="28"/>
          <w:szCs w:val="32"/>
        </w:rPr>
        <w:t xml:space="preserve"> </w:t>
      </w:r>
    </w:p>
    <w:p w14:paraId="65D79CAD" w14:textId="1DFC79A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1. Graves eye diseas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1BA294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ntermittent Eye</w:t>
      </w:r>
    </w:p>
    <w:p w14:paraId="4729E12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Sinic</w:t>
      </w:r>
      <w:proofErr w:type="spellEnd"/>
      <w:r w:rsidRPr="009E097B">
        <w:rPr>
          <w:rFonts w:ascii="Times New Roman" w:hAnsi="Times New Roman" w:cs="Times New Roman"/>
        </w:rPr>
        <w:t xml:space="preserve"> sinus </w:t>
      </w:r>
      <w:proofErr w:type="spellStart"/>
      <w:r w:rsidRPr="009E097B">
        <w:rPr>
          <w:rFonts w:ascii="Times New Roman" w:hAnsi="Times New Roman" w:cs="Times New Roman"/>
        </w:rPr>
        <w:t>sinuscorea</w:t>
      </w:r>
      <w:proofErr w:type="spellEnd"/>
    </w:p>
    <w:p w14:paraId="2CAF7FA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pontaneous pulsation and exclusive eye</w:t>
      </w:r>
    </w:p>
    <w:p w14:paraId="63C094B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Obstacles of thyroid dysfunction</w:t>
      </w:r>
    </w:p>
    <w:p w14:paraId="6E15032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Thyrical</w:t>
      </w:r>
      <w:proofErr w:type="spellEnd"/>
      <w:r w:rsidRPr="009E097B">
        <w:rPr>
          <w:rFonts w:ascii="Times New Roman" w:hAnsi="Times New Roman" w:cs="Times New Roman"/>
        </w:rPr>
        <w:t xml:space="preserve"> dysfunction of dysfunction</w:t>
      </w:r>
    </w:p>
    <w:p w14:paraId="372783A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01F28167" w14:textId="3208181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. The difference between the identification of inflammatory </w:t>
      </w:r>
      <w:proofErr w:type="spellStart"/>
      <w:r w:rsidRPr="009E097B">
        <w:rPr>
          <w:rFonts w:ascii="Times New Roman" w:hAnsi="Times New Roman" w:cs="Times New Roman"/>
        </w:rPr>
        <w:t>pseudotumors</w:t>
      </w:r>
      <w:proofErr w:type="spellEnd"/>
      <w:r w:rsidRPr="009E097B">
        <w:rPr>
          <w:rFonts w:ascii="Times New Roman" w:hAnsi="Times New Roman" w:cs="Times New Roman"/>
        </w:rPr>
        <w:t xml:space="preserve"> and Graves eye disease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F5AF6D4" w14:textId="74E1B10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Adults of inflammatory </w:t>
      </w:r>
      <w:proofErr w:type="spellStart"/>
      <w:r w:rsidRPr="009E097B">
        <w:rPr>
          <w:rFonts w:ascii="Times New Roman" w:hAnsi="Times New Roman" w:cs="Times New Roman"/>
        </w:rPr>
        <w:t>pseudotumors</w:t>
      </w:r>
      <w:proofErr w:type="spellEnd"/>
      <w:r w:rsidRPr="009E097B">
        <w:rPr>
          <w:rFonts w:ascii="Times New Roman" w:hAnsi="Times New Roman" w:cs="Times New Roman"/>
        </w:rPr>
        <w:t xml:space="preserve"> suffer from multi-eye, Graves Eye disease adults suffer</w:t>
      </w:r>
    </w:p>
    <w:p w14:paraId="6FBBF583" w14:textId="457E579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</w:t>
      </w:r>
      <w:r w:rsidR="002A05CE" w:rsidRPr="009E097B">
        <w:rPr>
          <w:rFonts w:ascii="Times New Roman" w:hAnsi="Times New Roman" w:cs="Times New Roman"/>
        </w:rPr>
        <w:t xml:space="preserve"> </w:t>
      </w:r>
      <w:r w:rsidRPr="009E097B">
        <w:rPr>
          <w:rFonts w:ascii="Times New Roman" w:hAnsi="Times New Roman" w:cs="Times New Roman"/>
        </w:rPr>
        <w:t>Graves Eye disease patients T3, T4, TSH are more abnormal</w:t>
      </w:r>
    </w:p>
    <w:p w14:paraId="18C692E9" w14:textId="014E967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nflammatory </w:t>
      </w:r>
      <w:proofErr w:type="spellStart"/>
      <w:r w:rsidRPr="009E097B">
        <w:rPr>
          <w:rFonts w:ascii="Times New Roman" w:hAnsi="Times New Roman" w:cs="Times New Roman"/>
        </w:rPr>
        <w:t>pseudotumors</w:t>
      </w:r>
      <w:proofErr w:type="spellEnd"/>
      <w:r w:rsidRPr="009E097B">
        <w:rPr>
          <w:rFonts w:ascii="Times New Roman" w:hAnsi="Times New Roman" w:cs="Times New Roman"/>
        </w:rPr>
        <w:t xml:space="preserve"> may have a lacrimal type, and Graves eye disease rarely affects lacrimal glands causing lacrimal gland swelling and inflammation</w:t>
      </w:r>
    </w:p>
    <w:p w14:paraId="14FEB2EA" w14:textId="6D5DB08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Inflammatory </w:t>
      </w:r>
      <w:proofErr w:type="spellStart"/>
      <w:r w:rsidRPr="009E097B">
        <w:rPr>
          <w:rFonts w:ascii="Times New Roman" w:hAnsi="Times New Roman" w:cs="Times New Roman"/>
        </w:rPr>
        <w:t>pseudotumors</w:t>
      </w:r>
      <w:proofErr w:type="spellEnd"/>
      <w:r w:rsidRPr="009E097B">
        <w:rPr>
          <w:rFonts w:ascii="Times New Roman" w:hAnsi="Times New Roman" w:cs="Times New Roman"/>
        </w:rPr>
        <w:t xml:space="preserve"> will not cause exposed keratitis or even corneal ulcers</w:t>
      </w:r>
    </w:p>
    <w:p w14:paraId="0A226C50" w14:textId="1AF294D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</w:t>
      </w:r>
      <w:r w:rsidR="002A05CE" w:rsidRPr="009E097B">
        <w:rPr>
          <w:rFonts w:ascii="Times New Roman" w:hAnsi="Times New Roman" w:cs="Times New Roman"/>
        </w:rPr>
        <w:t xml:space="preserve"> </w:t>
      </w:r>
      <w:r w:rsidRPr="009E097B">
        <w:rPr>
          <w:rFonts w:ascii="Times New Roman" w:hAnsi="Times New Roman" w:cs="Times New Roman"/>
        </w:rPr>
        <w:t xml:space="preserve">Graves Eye Diseases Eye </w:t>
      </w:r>
      <w:proofErr w:type="spellStart"/>
      <w:r w:rsidRPr="009E097B">
        <w:rPr>
          <w:rFonts w:ascii="Times New Roman" w:hAnsi="Times New Roman" w:cs="Times New Roman"/>
        </w:rPr>
        <w:t>Sleephis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spellStart"/>
      <w:r w:rsidRPr="009E097B">
        <w:rPr>
          <w:rFonts w:ascii="Times New Roman" w:hAnsi="Times New Roman" w:cs="Times New Roman"/>
        </w:rPr>
        <w:t>Tellets</w:t>
      </w:r>
      <w:proofErr w:type="spellEnd"/>
      <w:r w:rsidRPr="009E097B">
        <w:rPr>
          <w:rFonts w:ascii="Times New Roman" w:hAnsi="Times New Roman" w:cs="Times New Roman"/>
        </w:rPr>
        <w:t xml:space="preserve"> are not affected</w:t>
      </w:r>
    </w:p>
    <w:p w14:paraId="65A2007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2F8D968" w14:textId="643B015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. Children's most common malignant tumors that are originally in the orbit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FB92E24" w14:textId="4354E8F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eather-like cyst</w:t>
      </w:r>
    </w:p>
    <w:p w14:paraId="2E2C003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pidermal cyst</w:t>
      </w:r>
    </w:p>
    <w:p w14:paraId="6911B9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Vicious meningioma</w:t>
      </w:r>
    </w:p>
    <w:p w14:paraId="680C8D9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Horizontal muscle sarcoma</w:t>
      </w:r>
    </w:p>
    <w:p w14:paraId="44A1BE97" w14:textId="2B7B105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Retinal maternal </w:t>
      </w:r>
      <w:proofErr w:type="spellStart"/>
      <w:r w:rsidRPr="009E097B">
        <w:rPr>
          <w:rFonts w:ascii="Times New Roman" w:hAnsi="Times New Roman" w:cs="Times New Roman"/>
        </w:rPr>
        <w:t>cystoma</w:t>
      </w:r>
      <w:proofErr w:type="spellEnd"/>
    </w:p>
    <w:p w14:paraId="0C1978A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48376C2C" w14:textId="571B2A6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. About the treatment method for acute tendonitis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113DC05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itanic antibiotic eye water</w:t>
      </w:r>
    </w:p>
    <w:p w14:paraId="0908496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Application of antibiotics in the whole body</w:t>
      </w:r>
    </w:p>
    <w:p w14:paraId="1DF3F98A" w14:textId="63F3A51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r w:rsidR="002A05CE" w:rsidRPr="009E097B">
        <w:rPr>
          <w:rFonts w:ascii="Times New Roman" w:hAnsi="Times New Roman" w:cs="Times New Roman"/>
        </w:rPr>
        <w:t>Syringing of lacrimal passages</w:t>
      </w:r>
    </w:p>
    <w:p w14:paraId="33B8DAC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arly hot compress therapy</w:t>
      </w:r>
    </w:p>
    <w:p w14:paraId="55AEE91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fluctuation of the abscess will cut the pus</w:t>
      </w:r>
    </w:p>
    <w:p w14:paraId="3231633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2BB8D801" w14:textId="0346914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. Which of the classification of orbital disease is in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D4364B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umor lesions</w:t>
      </w:r>
    </w:p>
    <w:p w14:paraId="4D7BD63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Inflammation lesions</w:t>
      </w:r>
    </w:p>
    <w:p w14:paraId="22D4C64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ongenital abnormalities</w:t>
      </w:r>
    </w:p>
    <w:p w14:paraId="57C77FA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Vascular lesions</w:t>
      </w:r>
    </w:p>
    <w:p w14:paraId="1B7874F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ystic lesion</w:t>
      </w:r>
    </w:p>
    <w:p w14:paraId="772D19E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18468BE8" w14:textId="617E485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. </w:t>
      </w:r>
      <w:proofErr w:type="spellStart"/>
      <w:r w:rsidRPr="009E097B">
        <w:rPr>
          <w:rFonts w:ascii="Times New Roman" w:hAnsi="Times New Roman" w:cs="Times New Roman"/>
        </w:rPr>
        <w:t>Eidamitis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spellStart"/>
      <w:r w:rsidRPr="009E097B">
        <w:rPr>
          <w:rFonts w:ascii="Times New Roman" w:hAnsi="Times New Roman" w:cs="Times New Roman"/>
        </w:rPr>
        <w:t>pseuda</w:t>
      </w:r>
      <w:proofErr w:type="spellEnd"/>
      <w:r w:rsidRPr="009E097B">
        <w:rPr>
          <w:rFonts w:ascii="Times New Roman" w:hAnsi="Times New Roman" w:cs="Times New Roman"/>
        </w:rPr>
        <w:t xml:space="preserve"> and graves eye diseases may occur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571FB8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outstanding</w:t>
      </w:r>
    </w:p>
    <w:p w14:paraId="60CC39D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muscle paralysis</w:t>
      </w:r>
    </w:p>
    <w:p w14:paraId="15D4FE3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Ballin edema</w:t>
      </w:r>
    </w:p>
    <w:p w14:paraId="2728AA5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D. </w:t>
      </w:r>
      <w:proofErr w:type="spellStart"/>
      <w:r w:rsidRPr="009E097B">
        <w:rPr>
          <w:rFonts w:ascii="Times New Roman" w:hAnsi="Times New Roman" w:cs="Times New Roman"/>
        </w:rPr>
        <w:t>Copybolis</w:t>
      </w:r>
      <w:proofErr w:type="spellEnd"/>
      <w:r w:rsidRPr="009E097B">
        <w:rPr>
          <w:rFonts w:ascii="Times New Roman" w:hAnsi="Times New Roman" w:cs="Times New Roman"/>
        </w:rPr>
        <w:t xml:space="preserve"> affected</w:t>
      </w:r>
    </w:p>
    <w:p w14:paraId="5E1CA8B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above can</w:t>
      </w:r>
    </w:p>
    <w:p w14:paraId="0C80989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3C6BCB14" w14:textId="60AD46E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. Patients with yellow tumors combined with blood lipid abnormalities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E5A846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10%</w:t>
      </w:r>
    </w:p>
    <w:p w14:paraId="4196177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20%</w:t>
      </w:r>
    </w:p>
    <w:p w14:paraId="36101FD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30%</w:t>
      </w:r>
    </w:p>
    <w:p w14:paraId="23A1E6C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50%</w:t>
      </w:r>
    </w:p>
    <w:p w14:paraId="152017B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80%</w:t>
      </w:r>
    </w:p>
    <w:p w14:paraId="0B39DD9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5F76A43" w14:textId="388CA4E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. The most common reason for children's eyeball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FB455D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Obuyotototype</w:t>
      </w:r>
      <w:proofErr w:type="spellEnd"/>
      <w:r w:rsidRPr="009E097B">
        <w:rPr>
          <w:rFonts w:ascii="Times New Roman" w:hAnsi="Times New Roman" w:cs="Times New Roman"/>
        </w:rPr>
        <w:t xml:space="preserve"> cyst</w:t>
      </w:r>
    </w:p>
    <w:p w14:paraId="044E209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Obibasifier</w:t>
      </w:r>
      <w:proofErr w:type="spellEnd"/>
    </w:p>
    <w:p w14:paraId="444490D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Obilus</w:t>
      </w:r>
      <w:proofErr w:type="spellEnd"/>
      <w:r w:rsidRPr="009E097B">
        <w:rPr>
          <w:rFonts w:ascii="Times New Roman" w:hAnsi="Times New Roman" w:cs="Times New Roman"/>
        </w:rPr>
        <w:t xml:space="preserve"> honeycomb </w:t>
      </w:r>
      <w:proofErr w:type="spellStart"/>
      <w:r w:rsidRPr="009E097B">
        <w:rPr>
          <w:rFonts w:ascii="Times New Roman" w:hAnsi="Times New Roman" w:cs="Times New Roman"/>
        </w:rPr>
        <w:t>wovenitis</w:t>
      </w:r>
      <w:proofErr w:type="spellEnd"/>
    </w:p>
    <w:p w14:paraId="1574DE4C" w14:textId="1AF87BD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Retinal maternal </w:t>
      </w:r>
      <w:proofErr w:type="spellStart"/>
      <w:r w:rsidRPr="009E097B">
        <w:rPr>
          <w:rFonts w:ascii="Times New Roman" w:hAnsi="Times New Roman" w:cs="Times New Roman"/>
        </w:rPr>
        <w:t>cystoma</w:t>
      </w:r>
      <w:proofErr w:type="spellEnd"/>
    </w:p>
    <w:p w14:paraId="3F80D5D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Horizontal myoid</w:t>
      </w:r>
    </w:p>
    <w:p w14:paraId="4C975B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65B0C110" w14:textId="3848BC5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. Which of the following is not the clinical manifestation of chronic dacryoadenit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8EB7FF1" w14:textId="500DB0E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Divide leaf-shaped painless block outside the eyelid, soft</w:t>
      </w:r>
    </w:p>
    <w:p w14:paraId="0D98276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re are upper eyelid drooping</w:t>
      </w:r>
    </w:p>
    <w:p w14:paraId="212D698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s are limited to outward and outward</w:t>
      </w:r>
    </w:p>
    <w:p w14:paraId="6635125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Obvious tenderness, redness and swelling of the skin</w:t>
      </w:r>
    </w:p>
    <w:p w14:paraId="1D0E62D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Frequently bilateral onset</w:t>
      </w:r>
    </w:p>
    <w:p w14:paraId="4BF2788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30074D4E" w14:textId="7387553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. </w:t>
      </w:r>
      <w:proofErr w:type="spellStart"/>
      <w:r w:rsidRPr="009E097B">
        <w:rPr>
          <w:rFonts w:ascii="Times New Roman" w:hAnsi="Times New Roman" w:cs="Times New Roman"/>
        </w:rPr>
        <w:t>Meig</w:t>
      </w:r>
      <w:proofErr w:type="spellEnd"/>
      <w:r w:rsidRPr="009E097B">
        <w:rPr>
          <w:rFonts w:ascii="Times New Roman" w:hAnsi="Times New Roman" w:cs="Times New Roman"/>
        </w:rPr>
        <w:t xml:space="preserve"> &amp; APOS; The eyelid symptoms of S syndrome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32D76E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ncreased eyelid closure</w:t>
      </w:r>
    </w:p>
    <w:p w14:paraId="2236BC3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Eyelidasis</w:t>
      </w:r>
      <w:proofErr w:type="spellEnd"/>
    </w:p>
    <w:p w14:paraId="28DFEE2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carring Eye </w:t>
      </w:r>
      <w:proofErr w:type="spellStart"/>
      <w:r w:rsidRPr="009E097B">
        <w:rPr>
          <w:rFonts w:ascii="Times New Roman" w:hAnsi="Times New Roman" w:cs="Times New Roman"/>
        </w:rPr>
        <w:t>Verprration</w:t>
      </w:r>
      <w:proofErr w:type="spellEnd"/>
    </w:p>
    <w:p w14:paraId="31BF923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drooping</w:t>
      </w:r>
    </w:p>
    <w:p w14:paraId="1D5988E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echanical eyelid turning</w:t>
      </w:r>
    </w:p>
    <w:p w14:paraId="0EE6950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3EEF4E4F" w14:textId="46BCC44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1. The most common reasons for adult eyeball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D9C0BB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Obilus</w:t>
      </w:r>
      <w:proofErr w:type="spellEnd"/>
      <w:r w:rsidRPr="009E097B">
        <w:rPr>
          <w:rFonts w:ascii="Times New Roman" w:hAnsi="Times New Roman" w:cs="Times New Roman"/>
        </w:rPr>
        <w:t xml:space="preserve"> honeycomb </w:t>
      </w:r>
      <w:proofErr w:type="spellStart"/>
      <w:r w:rsidRPr="009E097B">
        <w:rPr>
          <w:rFonts w:ascii="Times New Roman" w:hAnsi="Times New Roman" w:cs="Times New Roman"/>
        </w:rPr>
        <w:t>wovenitis</w:t>
      </w:r>
      <w:proofErr w:type="spellEnd"/>
    </w:p>
    <w:p w14:paraId="667A04E1" w14:textId="038F3CC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yroid-related eye disease</w:t>
      </w:r>
    </w:p>
    <w:p w14:paraId="721A1BC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Neurological fibroma</w:t>
      </w:r>
    </w:p>
    <w:p w14:paraId="6EA7AA2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Gelatinoma</w:t>
      </w:r>
      <w:proofErr w:type="spellEnd"/>
    </w:p>
    <w:p w14:paraId="3137A1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ponge hemangioma</w:t>
      </w:r>
    </w:p>
    <w:p w14:paraId="3E49735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22DA216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2. The description of the anatomy of the orbits is incorrect.</w:t>
      </w:r>
    </w:p>
    <w:p w14:paraId="254035A0" w14:textId="291A875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inner wall is adjacent to the sieve, there is a frontal sinus in the inner wall, and the upper maxillary sinus is below</w:t>
      </w:r>
    </w:p>
    <w:p w14:paraId="2B56005C" w14:textId="5E175EB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7 bones make up the orbits</w:t>
      </w:r>
    </w:p>
    <w:p w14:paraId="1D589CF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he top wall of the orbital is separated from the cranial fossa from the skull</w:t>
      </w:r>
    </w:p>
    <w:p w14:paraId="6B8A9DD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appearance of the eyebrows is irregularly circular</w:t>
      </w:r>
    </w:p>
    <w:p w14:paraId="3FD774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In addition to the nerves and vascular channels, the orbit is not connected with the sinus and the cranial cavity</w:t>
      </w:r>
    </w:p>
    <w:p w14:paraId="47A372F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647DC245" w14:textId="3C6BDE9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3. What shaped bone empty (is the eyebrow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792C3C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Oval</w:t>
      </w:r>
    </w:p>
    <w:p w14:paraId="646DAD0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rapezoidal</w:t>
      </w:r>
    </w:p>
    <w:p w14:paraId="5E9358B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</w:t>
      </w:r>
    </w:p>
    <w:p w14:paraId="55BFD57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ne</w:t>
      </w:r>
    </w:p>
    <w:p w14:paraId="3B6C7C9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ube</w:t>
      </w:r>
    </w:p>
    <w:p w14:paraId="4BF552B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1D736C2F" w14:textId="41993A7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4. The following description of sponge-like hemangioma is 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00A0CE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How incomplete envelopes</w:t>
      </w:r>
    </w:p>
    <w:p w14:paraId="4C9E053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tumor contains smooth muscles</w:t>
      </w:r>
    </w:p>
    <w:p w14:paraId="653AB5DE" w14:textId="2E65CD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ften affects vision</w:t>
      </w:r>
    </w:p>
    <w:p w14:paraId="185FE9E8" w14:textId="128811F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A ultra-internal reflection is medium and low waves</w:t>
      </w:r>
    </w:p>
    <w:p w14:paraId="329D1E1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ost can be spontaneously disappeared</w:t>
      </w:r>
    </w:p>
    <w:p w14:paraId="5098CDD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11CCD3B" w14:textId="0864D51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5. The incorrect meningioma of the serie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18F9FF0B" w14:textId="1F4FA94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ore common in middle-aged women</w:t>
      </w:r>
    </w:p>
    <w:p w14:paraId="49B9FBB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asy relapse, most of them are malignant</w:t>
      </w:r>
    </w:p>
    <w:p w14:paraId="7EFAC0E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maging performance is diverse</w:t>
      </w:r>
    </w:p>
    <w:p w14:paraId="74C7F9F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reatment is mainly surgery</w:t>
      </w:r>
    </w:p>
    <w:p w14:paraId="36CD900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t occurs in children and the prognosis is worse</w:t>
      </w:r>
    </w:p>
    <w:p w14:paraId="071A92B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217C39B9" w14:textId="4E1EBB1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6. Regarding the characteristics of the orbital X-ray, which is 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5BF389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expansion is generally malignant lesions</w:t>
      </w:r>
    </w:p>
    <w:p w14:paraId="03EBA0A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Obilus</w:t>
      </w:r>
      <w:proofErr w:type="spellEnd"/>
      <w:r w:rsidRPr="009E097B">
        <w:rPr>
          <w:rFonts w:ascii="Times New Roman" w:hAnsi="Times New Roman" w:cs="Times New Roman"/>
        </w:rPr>
        <w:t xml:space="preserve"> bone destruction is also common in benign tumors</w:t>
      </w:r>
    </w:p>
    <w:p w14:paraId="017FC4D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t can show lacrimal glands, optic nerve holes, upper orbital cracks, butterfly bones</w:t>
      </w:r>
    </w:p>
    <w:p w14:paraId="1DAE7A1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disappearance of the unknown line represents more malignant tumors</w:t>
      </w:r>
    </w:p>
    <w:p w14:paraId="498DA67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f there is tissue calcification in the orbit, most of the benign lesions</w:t>
      </w:r>
    </w:p>
    <w:p w14:paraId="5A38ACE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B4D6DB6" w14:textId="7DB65A9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7. Acute tendonitis will not form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476B28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Tearspool</w:t>
      </w:r>
      <w:proofErr w:type="spellEnd"/>
      <w:r w:rsidRPr="009E097B">
        <w:rPr>
          <w:rFonts w:ascii="Times New Roman" w:hAnsi="Times New Roman" w:cs="Times New Roman"/>
        </w:rPr>
        <w:t xml:space="preserve"> fistula</w:t>
      </w:r>
    </w:p>
    <w:p w14:paraId="08AB2BC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Before the first honeycomb </w:t>
      </w:r>
      <w:proofErr w:type="spellStart"/>
      <w:r w:rsidRPr="009E097B">
        <w:rPr>
          <w:rFonts w:ascii="Times New Roman" w:hAnsi="Times New Roman" w:cs="Times New Roman"/>
        </w:rPr>
        <w:t>wovenitis</w:t>
      </w:r>
      <w:proofErr w:type="spellEnd"/>
    </w:p>
    <w:p w14:paraId="29BC13A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ears mucus cysts</w:t>
      </w:r>
    </w:p>
    <w:p w14:paraId="2F4A4EF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ear sac abscess</w:t>
      </w:r>
    </w:p>
    <w:p w14:paraId="50C387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Pyxiaxia</w:t>
      </w:r>
      <w:proofErr w:type="spellEnd"/>
    </w:p>
    <w:p w14:paraId="7844A1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7C029AE2" w14:textId="0BFB2CF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8. Skin-like cysts are from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AFCDD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pidermal outer embryo during the embryo period</w:t>
      </w:r>
    </w:p>
    <w:p w14:paraId="21BE7BD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Embryoe</w:t>
      </w:r>
      <w:proofErr w:type="spellEnd"/>
      <w:r w:rsidRPr="009E097B">
        <w:rPr>
          <w:rFonts w:ascii="Times New Roman" w:hAnsi="Times New Roman" w:cs="Times New Roman"/>
        </w:rPr>
        <w:t xml:space="preserve"> in the embryo period</w:t>
      </w:r>
    </w:p>
    <w:p w14:paraId="23A1B52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Embryoe</w:t>
      </w:r>
      <w:proofErr w:type="spellEnd"/>
      <w:r w:rsidRPr="009E097B">
        <w:rPr>
          <w:rFonts w:ascii="Times New Roman" w:hAnsi="Times New Roman" w:cs="Times New Roman"/>
        </w:rPr>
        <w:t xml:space="preserve"> in the embryonic epidermis</w:t>
      </w:r>
    </w:p>
    <w:p w14:paraId="0DB089E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mbroidery in the embryo period</w:t>
      </w:r>
    </w:p>
    <w:p w14:paraId="48A6C40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Cerebal</w:t>
      </w:r>
      <w:proofErr w:type="spellEnd"/>
      <w:r w:rsidRPr="009E097B">
        <w:rPr>
          <w:rFonts w:ascii="Times New Roman" w:hAnsi="Times New Roman" w:cs="Times New Roman"/>
        </w:rPr>
        <w:t xml:space="preserve"> nerve spine cells</w:t>
      </w:r>
    </w:p>
    <w:p w14:paraId="40BBE07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>Answer: A</w:t>
      </w:r>
    </w:p>
    <w:p w14:paraId="02A01D57" w14:textId="0FBBDB9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9. Fighting eyeballs are most common i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39244B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mperor Eye </w:t>
      </w:r>
      <w:proofErr w:type="spellStart"/>
      <w:r w:rsidRPr="009E097B">
        <w:rPr>
          <w:rFonts w:ascii="Times New Roman" w:hAnsi="Times New Roman" w:cs="Times New Roman"/>
        </w:rPr>
        <w:t>Evhalosis</w:t>
      </w:r>
      <w:proofErr w:type="spellEnd"/>
    </w:p>
    <w:p w14:paraId="2D63A7A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inflammatory fake tumor</w:t>
      </w:r>
    </w:p>
    <w:p w14:paraId="6322B95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vein song</w:t>
      </w:r>
    </w:p>
    <w:p w14:paraId="462CD6A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ervical cavernous sinus fistula </w:t>
      </w:r>
      <w:proofErr w:type="spellStart"/>
      <w:r w:rsidRPr="009E097B">
        <w:rPr>
          <w:rFonts w:ascii="Times New Roman" w:hAnsi="Times New Roman" w:cs="Times New Roman"/>
        </w:rPr>
        <w:t>fistula</w:t>
      </w:r>
      <w:proofErr w:type="spellEnd"/>
    </w:p>
    <w:p w14:paraId="4133D0A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ponge hemangioma</w:t>
      </w:r>
    </w:p>
    <w:p w14:paraId="7BD7BC6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E62B3CD" w14:textId="0FE79A6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0. The most common benign tumor in adult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B987BF0" w14:textId="431AC53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ponge-like hemangioma</w:t>
      </w:r>
    </w:p>
    <w:p w14:paraId="33D7966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Gelatinoma</w:t>
      </w:r>
      <w:proofErr w:type="spellEnd"/>
    </w:p>
    <w:p w14:paraId="70B2D78B" w14:textId="750DD05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kin-like cyst</w:t>
      </w:r>
    </w:p>
    <w:p w14:paraId="1803EAA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Horizontal muscle sarcoma</w:t>
      </w:r>
    </w:p>
    <w:p w14:paraId="694EE05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flammatory fake tumor</w:t>
      </w:r>
    </w:p>
    <w:p w14:paraId="120230B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7914C482" w14:textId="7A08A32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1. Regarding the diagnosis of idiopathic orbital myositis and thyroid-related eye disease, the following statement is in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CC3A71D" w14:textId="501FF72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Eidalitis</w:t>
      </w:r>
      <w:proofErr w:type="spellEnd"/>
      <w:r w:rsidRPr="009E097B">
        <w:rPr>
          <w:rFonts w:ascii="Times New Roman" w:hAnsi="Times New Roman" w:cs="Times New Roman"/>
        </w:rPr>
        <w:t xml:space="preserve"> is more common in single-eye, and thyroid-related eye diseases are more common in eye diseases</w:t>
      </w:r>
    </w:p>
    <w:p w14:paraId="68EECEFC" w14:textId="4C3B5E1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Ezon</w:t>
      </w:r>
      <w:proofErr w:type="spellEnd"/>
      <w:r w:rsidRPr="009E097B">
        <w:rPr>
          <w:rFonts w:ascii="Times New Roman" w:hAnsi="Times New Roman" w:cs="Times New Roman"/>
        </w:rPr>
        <w:t xml:space="preserve"> muscle muscles are thickened in the whole stage, and thyroid-related eye diseases are dominated by muscle abdomen thickening</w:t>
      </w:r>
    </w:p>
    <w:p w14:paraId="2C879661" w14:textId="69CA5E1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Patients with thyroid-related eye diseases often have symptoms such as eyelid retracting and stagnation. Patients with orbital myositis have no abnormal eyelids</w:t>
      </w:r>
    </w:p>
    <w:p w14:paraId="68A0D23D" w14:textId="089CCA1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atients with thyroid-related ophthalmic patients with a sclera on congestion at the muscle attachment of the muscles of the muscle attachment in the muscle attachment of the orbital muscle inflammation</w:t>
      </w:r>
    </w:p>
    <w:p w14:paraId="7CAE678A" w14:textId="1388517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myositis and thyroid-related eye disease patients can be treated with glucocorticoids</w:t>
      </w:r>
    </w:p>
    <w:p w14:paraId="49C7233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779F38EA" w14:textId="491BE66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2. The following is not a malignant tumor of the lacrimal glands performi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25768D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eyeball is prominent and rapidly developing</w:t>
      </w:r>
    </w:p>
    <w:p w14:paraId="5E5DAF1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Lower eyelid drooping</w:t>
      </w:r>
    </w:p>
    <w:p w14:paraId="4B12B4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Local pain</w:t>
      </w:r>
    </w:p>
    <w:p w14:paraId="27A5BC6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imited to the eyeball</w:t>
      </w:r>
    </w:p>
    <w:p w14:paraId="1C3A595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Visual function has no significant effect</w:t>
      </w:r>
    </w:p>
    <w:p w14:paraId="0582643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764AF38E" w14:textId="3AAD3B5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3. Related to the ingredients of squamous blepharitis, the wrong thing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46E988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hronic inflammation caused by sebum overflow of the eyelid margin</w:t>
      </w:r>
    </w:p>
    <w:p w14:paraId="11DE5C52" w14:textId="33DDD0F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affected area can often find ovarian dandruff and bacteria</w:t>
      </w:r>
    </w:p>
    <w:p w14:paraId="1A88712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Relansous</w:t>
      </w:r>
      <w:proofErr w:type="spellEnd"/>
      <w:r w:rsidRPr="009E097B">
        <w:rPr>
          <w:rFonts w:ascii="Times New Roman" w:hAnsi="Times New Roman" w:cs="Times New Roman"/>
        </w:rPr>
        <w:t>, malnutrition can induce the disease</w:t>
      </w:r>
    </w:p>
    <w:p w14:paraId="7F68F9CB" w14:textId="2636C84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ong-term use of inferior cosmetics can induce the disease</w:t>
      </w:r>
    </w:p>
    <w:p w14:paraId="7943D5C8" w14:textId="1EAD7D9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glasses are easy to fall off and cannot be regenerated</w:t>
      </w:r>
    </w:p>
    <w:p w14:paraId="3A6D4F5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5FB4D8C7" w14:textId="77C1916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4. About diseases within the muscle cone and external to the muscle cone, which statement is incorrect? </w:t>
      </w:r>
    </w:p>
    <w:p w14:paraId="37ED348B" w14:textId="77777777" w:rsidR="00931400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A. Tumors are more commonly seen in diseases within the muscle cone, while inflammation is more commonly seen in diseases external to the muscle cone. </w:t>
      </w:r>
    </w:p>
    <w:p w14:paraId="220581B4" w14:textId="77777777" w:rsidR="00931400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B. Disorders within the muscle cone often result in protrusion of the eyeballs in the forward direction. </w:t>
      </w:r>
    </w:p>
    <w:p w14:paraId="484D9BA0" w14:textId="77777777" w:rsidR="00931400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C. Disorders external to the muscle cone often result in displacement of the eyeballs towards the affected side. </w:t>
      </w:r>
    </w:p>
    <w:p w14:paraId="64581CAB" w14:textId="77777777" w:rsidR="00931400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D. Both diseases within the muscle cone and external to the muscle cone can cause movement disorders. </w:t>
      </w:r>
    </w:p>
    <w:p w14:paraId="43DBCAE4" w14:textId="77777777" w:rsidR="00931400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E. Compared to diseases external to the muscle cone, diseases within the muscle cone are more likely to affect vision in the early stages.</w:t>
      </w:r>
    </w:p>
    <w:p w14:paraId="7F71EF92" w14:textId="010F527A" w:rsidR="00931400" w:rsidRPr="009E097B" w:rsidRDefault="00931400" w:rsidP="002A05CE">
      <w:pPr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5100C061" w14:textId="417A386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5. Before the examination of eye trauma examination, inquire the medical history, includi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4E12B5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When, how to be injured, and cause the storm</w:t>
      </w:r>
    </w:p>
    <w:p w14:paraId="6D47B9B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Whether there is a possibility of foreign matter in the eyes</w:t>
      </w:r>
    </w:p>
    <w:p w14:paraId="73AC5B8C" w14:textId="2751566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he state of the eye before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injury</w:t>
      </w:r>
    </w:p>
    <w:p w14:paraId="3641015F" w14:textId="3316E8F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Urgent diagnosis </w:t>
      </w:r>
      <w:proofErr w:type="gramStart"/>
      <w:r w:rsidRPr="009E097B">
        <w:rPr>
          <w:rFonts w:ascii="Times New Roman" w:hAnsi="Times New Roman" w:cs="Times New Roman"/>
        </w:rPr>
        <w:t>(</w:t>
      </w:r>
      <w:r w:rsidR="001F5DA3" w:rsidRPr="009E097B">
        <w:rPr>
          <w:rFonts w:ascii="Times New Roman" w:hAnsi="Times New Roman" w:cs="Times New Roman"/>
        </w:rPr>
        <w:t xml:space="preserve"> </w:t>
      </w:r>
      <w:r w:rsidRPr="009E097B">
        <w:rPr>
          <w:rFonts w:ascii="Times New Roman" w:hAnsi="Times New Roman" w:cs="Times New Roman"/>
        </w:rPr>
        <w:t>TAT</w:t>
      </w:r>
      <w:proofErr w:type="gramEnd"/>
      <w:r w:rsidRPr="009E097B">
        <w:rPr>
          <w:rFonts w:ascii="Times New Roman" w:hAnsi="Times New Roman" w:cs="Times New Roman"/>
        </w:rPr>
        <w:t xml:space="preserve"> injection, antibiotics, etc.)</w:t>
      </w:r>
    </w:p>
    <w:p w14:paraId="76DE68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items are all</w:t>
      </w:r>
    </w:p>
    <w:p w14:paraId="4D5E27F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3031006F" w14:textId="766CAE2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6. The main reason for infants and young children to spill tear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2EA6EE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Conjacusitis</w:t>
      </w:r>
      <w:proofErr w:type="spellEnd"/>
    </w:p>
    <w:p w14:paraId="56AD5FD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ngenital tears small lock </w:t>
      </w:r>
      <w:proofErr w:type="spellStart"/>
      <w:r w:rsidRPr="009E097B">
        <w:rPr>
          <w:rFonts w:ascii="Times New Roman" w:hAnsi="Times New Roman" w:cs="Times New Roman"/>
        </w:rPr>
        <w:t>lock</w:t>
      </w:r>
      <w:proofErr w:type="spellEnd"/>
    </w:p>
    <w:p w14:paraId="5441D53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ongenital tear pipes atresia</w:t>
      </w:r>
    </w:p>
    <w:p w14:paraId="7C9D04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Increase tear secretion</w:t>
      </w:r>
    </w:p>
    <w:p w14:paraId="2EC3AAA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Nasal </w:t>
      </w:r>
      <w:proofErr w:type="spellStart"/>
      <w:r w:rsidRPr="009E097B">
        <w:rPr>
          <w:rFonts w:ascii="Times New Roman" w:hAnsi="Times New Roman" w:cs="Times New Roman"/>
        </w:rPr>
        <w:t>nasal</w:t>
      </w:r>
      <w:proofErr w:type="spellEnd"/>
      <w:r w:rsidRPr="009E097B">
        <w:rPr>
          <w:rFonts w:ascii="Times New Roman" w:hAnsi="Times New Roman" w:cs="Times New Roman"/>
        </w:rPr>
        <w:t xml:space="preserve"> tube dysplasia</w:t>
      </w:r>
    </w:p>
    <w:p w14:paraId="23777D9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3A1A2CC0" w14:textId="42619D8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7. The main symptom of orbital tumor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</w:t>
      </w:r>
    </w:p>
    <w:p w14:paraId="1933973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ngestion</w:t>
      </w:r>
    </w:p>
    <w:p w14:paraId="6B3E090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dema</w:t>
      </w:r>
    </w:p>
    <w:p w14:paraId="45ED33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pain</w:t>
      </w:r>
    </w:p>
    <w:p w14:paraId="37E811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</w:t>
      </w:r>
    </w:p>
    <w:p w14:paraId="5D022A7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Review</w:t>
      </w:r>
    </w:p>
    <w:p w14:paraId="3723251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5A53B13C" w14:textId="10F553F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8. The following is not the cause of acute tear adenit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</w:t>
      </w:r>
    </w:p>
    <w:p w14:paraId="57C3339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Popular mumps</w:t>
      </w:r>
    </w:p>
    <w:p w14:paraId="76A039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inflammation of the wound or neighboring tissue of the lacrimal glands spread</w:t>
      </w:r>
    </w:p>
    <w:p w14:paraId="7BB861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Acute conjunctivitis</w:t>
      </w:r>
    </w:p>
    <w:p w14:paraId="6B93F36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Blood in the distance to metastasize infections</w:t>
      </w:r>
    </w:p>
    <w:p w14:paraId="25EDEE8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E.hasner</w:t>
      </w:r>
      <w:proofErr w:type="spellEnd"/>
      <w:proofErr w:type="gramEnd"/>
      <w:r w:rsidRPr="009E097B">
        <w:rPr>
          <w:rFonts w:ascii="Times New Roman" w:hAnsi="Times New Roman" w:cs="Times New Roman"/>
        </w:rPr>
        <w:t xml:space="preserve"> petal block</w:t>
      </w:r>
    </w:p>
    <w:p w14:paraId="33E4230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5220C505" w14:textId="0F161EF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29. Which of the following is the normal value of the eyeball protrusio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E3325D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11 </w:t>
      </w:r>
      <w:r w:rsidRPr="009E097B">
        <w:rPr>
          <w:rFonts w:ascii="Times New Roman" w:hAnsi="Times New Roman" w:cs="Times New Roman"/>
        </w:rPr>
        <w:t>～</w:t>
      </w:r>
      <w:r w:rsidRPr="009E097B">
        <w:rPr>
          <w:rFonts w:ascii="Times New Roman" w:hAnsi="Times New Roman" w:cs="Times New Roman"/>
        </w:rPr>
        <w:t xml:space="preserve"> 13 mm</w:t>
      </w:r>
    </w:p>
    <w:p w14:paraId="1B4048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12 </w:t>
      </w:r>
      <w:r w:rsidRPr="009E097B">
        <w:rPr>
          <w:rFonts w:ascii="Times New Roman" w:hAnsi="Times New Roman" w:cs="Times New Roman"/>
        </w:rPr>
        <w:t>～</w:t>
      </w:r>
      <w:r w:rsidRPr="009E097B">
        <w:rPr>
          <w:rFonts w:ascii="Times New Roman" w:hAnsi="Times New Roman" w:cs="Times New Roman"/>
        </w:rPr>
        <w:t xml:space="preserve"> 13 mm</w:t>
      </w:r>
    </w:p>
    <w:p w14:paraId="0C3C99C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12 </w:t>
      </w:r>
      <w:r w:rsidRPr="009E097B">
        <w:rPr>
          <w:rFonts w:ascii="Times New Roman" w:hAnsi="Times New Roman" w:cs="Times New Roman"/>
        </w:rPr>
        <w:t>～</w:t>
      </w:r>
      <w:r w:rsidRPr="009E097B">
        <w:rPr>
          <w:rFonts w:ascii="Times New Roman" w:hAnsi="Times New Roman" w:cs="Times New Roman"/>
        </w:rPr>
        <w:t xml:space="preserve"> 14 mm</w:t>
      </w:r>
    </w:p>
    <w:p w14:paraId="0BE443E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D.12 </w:t>
      </w:r>
      <w:r w:rsidRPr="009E097B">
        <w:rPr>
          <w:rFonts w:ascii="Times New Roman" w:hAnsi="Times New Roman" w:cs="Times New Roman"/>
        </w:rPr>
        <w:t>～</w:t>
      </w:r>
      <w:r w:rsidRPr="009E097B">
        <w:rPr>
          <w:rFonts w:ascii="Times New Roman" w:hAnsi="Times New Roman" w:cs="Times New Roman"/>
        </w:rPr>
        <w:t xml:space="preserve"> 15 mm</w:t>
      </w:r>
    </w:p>
    <w:p w14:paraId="4F0DE23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11 </w:t>
      </w:r>
      <w:r w:rsidRPr="009E097B">
        <w:rPr>
          <w:rFonts w:ascii="Times New Roman" w:hAnsi="Times New Roman" w:cs="Times New Roman"/>
        </w:rPr>
        <w:t>～</w:t>
      </w:r>
      <w:r w:rsidRPr="009E097B">
        <w:rPr>
          <w:rFonts w:ascii="Times New Roman" w:hAnsi="Times New Roman" w:cs="Times New Roman"/>
        </w:rPr>
        <w:t xml:space="preserve"> 15 mm</w:t>
      </w:r>
    </w:p>
    <w:p w14:paraId="62AD188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2592A8C5" w14:textId="5CA37AC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0. The characteristics of alkaline burns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6614A1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ake tissue protein coagulation and bad</w:t>
      </w:r>
    </w:p>
    <w:p w14:paraId="5D64E5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issing tissue necrosis</w:t>
      </w:r>
    </w:p>
    <w:p w14:paraId="02B2CA4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an dissolve fat and protein and make cells decompose necrosis</w:t>
      </w:r>
    </w:p>
    <w:p w14:paraId="2007015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low off the corneal epithelial point</w:t>
      </w:r>
    </w:p>
    <w:p w14:paraId="47CBA15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Destroy endothelial cells</w:t>
      </w:r>
    </w:p>
    <w:p w14:paraId="69F8F6D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0F239D4F" w14:textId="041BE49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1. The malignant tumor of the eyelids that are not sensitive to radiation therapy </w:t>
      </w:r>
      <w:r w:rsidR="009E097B" w:rsidRPr="009E097B">
        <w:rPr>
          <w:rFonts w:ascii="Times New Roman" w:hAnsi="Times New Roman" w:cs="Times New Roman"/>
        </w:rPr>
        <w:t>is</w:t>
      </w:r>
      <w:r w:rsidRPr="009E097B">
        <w:rPr>
          <w:rFonts w:ascii="Times New Roman" w:hAnsi="Times New Roman" w:cs="Times New Roman"/>
        </w:rPr>
        <w:t xml:space="preserve">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456A06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Symagonistic</w:t>
      </w:r>
      <w:proofErr w:type="spellEnd"/>
      <w:r w:rsidRPr="009E097B">
        <w:rPr>
          <w:rFonts w:ascii="Times New Roman" w:hAnsi="Times New Roman" w:cs="Times New Roman"/>
        </w:rPr>
        <w:t xml:space="preserve"> cancer</w:t>
      </w:r>
    </w:p>
    <w:p w14:paraId="6A55C02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ymbolic cell carcinoma</w:t>
      </w:r>
    </w:p>
    <w:p w14:paraId="76B88AD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Basal cell carcinoma</w:t>
      </w:r>
    </w:p>
    <w:p w14:paraId="20B3B75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alignant melanoma</w:t>
      </w:r>
    </w:p>
    <w:p w14:paraId="298E79D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Keythexic</w:t>
      </w:r>
      <w:proofErr w:type="spellEnd"/>
      <w:r w:rsidRPr="009E097B">
        <w:rPr>
          <w:rFonts w:ascii="Times New Roman" w:hAnsi="Times New Roman" w:cs="Times New Roman"/>
        </w:rPr>
        <w:t xml:space="preserve"> tumor</w:t>
      </w:r>
    </w:p>
    <w:p w14:paraId="59E463F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29DC3CDF" w14:textId="336B119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2. The four joint signs of typical cashmere meningiomas do not includ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11802B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outstanding</w:t>
      </w:r>
    </w:p>
    <w:p w14:paraId="112C055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Lost vision</w:t>
      </w:r>
    </w:p>
    <w:p w14:paraId="60D48CB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hronic visual nipple edema</w:t>
      </w:r>
    </w:p>
    <w:p w14:paraId="5526B509" w14:textId="2EA399C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ranial metastase</w:t>
      </w:r>
      <w:r w:rsidR="001F5DA3" w:rsidRPr="009E097B">
        <w:rPr>
          <w:rFonts w:ascii="Times New Roman" w:hAnsi="Times New Roman" w:cs="Times New Roman"/>
        </w:rPr>
        <w:t>s</w:t>
      </w:r>
    </w:p>
    <w:p w14:paraId="48FC021F" w14:textId="36C279D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Visual short-circuit blood vessel formation</w:t>
      </w:r>
    </w:p>
    <w:p w14:paraId="06EA2F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61333C69" w14:textId="2D7D2DB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3. Congenital tears lacks are mainly found i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5A1761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A.Behcet</w:t>
      </w:r>
      <w:proofErr w:type="spellEnd"/>
      <w:proofErr w:type="gramEnd"/>
      <w:r w:rsidRPr="009E097B">
        <w:rPr>
          <w:rFonts w:ascii="Times New Roman" w:hAnsi="Times New Roman" w:cs="Times New Roman"/>
        </w:rPr>
        <w:t xml:space="preserve"> disease</w:t>
      </w:r>
    </w:p>
    <w:p w14:paraId="1E3B2F9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B.best</w:t>
      </w:r>
      <w:proofErr w:type="spellEnd"/>
      <w:proofErr w:type="gramEnd"/>
      <w:r w:rsidRPr="009E097B">
        <w:rPr>
          <w:rFonts w:ascii="Times New Roman" w:hAnsi="Times New Roman" w:cs="Times New Roman"/>
        </w:rPr>
        <w:t xml:space="preserve"> disease</w:t>
      </w:r>
    </w:p>
    <w:p w14:paraId="5F9C626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C.Coats</w:t>
      </w:r>
      <w:proofErr w:type="spellEnd"/>
      <w:r w:rsidRPr="009E097B">
        <w:rPr>
          <w:rFonts w:ascii="Times New Roman" w:hAnsi="Times New Roman" w:cs="Times New Roman"/>
        </w:rPr>
        <w:t xml:space="preserve"> disease</w:t>
      </w:r>
    </w:p>
    <w:p w14:paraId="0D78FBD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D.Steven</w:t>
      </w:r>
      <w:proofErr w:type="spellEnd"/>
      <w:r w:rsidRPr="009E097B">
        <w:rPr>
          <w:rFonts w:ascii="Times New Roman" w:hAnsi="Times New Roman" w:cs="Times New Roman"/>
        </w:rPr>
        <w:t>-Johnson syndrome</w:t>
      </w:r>
    </w:p>
    <w:p w14:paraId="7563285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E.Riley</w:t>
      </w:r>
      <w:proofErr w:type="spellEnd"/>
      <w:proofErr w:type="gramEnd"/>
      <w:r w:rsidRPr="009E097B">
        <w:rPr>
          <w:rFonts w:ascii="Times New Roman" w:hAnsi="Times New Roman" w:cs="Times New Roman"/>
        </w:rPr>
        <w:t>-DAY syndrome</w:t>
      </w:r>
    </w:p>
    <w:p w14:paraId="780EC63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69D78366" w14:textId="2BEFACC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4. For obtaining tear ducts, you should focus on the medical history, includi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BD8C24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History of local medicine</w:t>
      </w:r>
    </w:p>
    <w:p w14:paraId="15A2496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History of Eye Diseases</w:t>
      </w:r>
    </w:p>
    <w:p w14:paraId="0DE5E66F" w14:textId="50B8BB9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History of Face-faced Nose Trauma</w:t>
      </w:r>
    </w:p>
    <w:p w14:paraId="47C5DBC8" w14:textId="626CC79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History of </w:t>
      </w:r>
      <w:proofErr w:type="spellStart"/>
      <w:r w:rsidR="001F5DA3" w:rsidRPr="009E097B">
        <w:rPr>
          <w:rFonts w:ascii="Times New Roman" w:hAnsi="Times New Roman" w:cs="Times New Roman"/>
        </w:rPr>
        <w:t>S</w:t>
      </w:r>
      <w:r w:rsidRPr="009E097B">
        <w:rPr>
          <w:rFonts w:ascii="Times New Roman" w:hAnsi="Times New Roman" w:cs="Times New Roman"/>
        </w:rPr>
        <w:t>andylonia</w:t>
      </w:r>
      <w:proofErr w:type="spellEnd"/>
    </w:p>
    <w:p w14:paraId="0C8D6E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all</w:t>
      </w:r>
    </w:p>
    <w:p w14:paraId="28E77F8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541450E8" w14:textId="0230C2E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5. The most prone to far-distance transfer and the worst prognosi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A70BF95" w14:textId="3CCDA31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keratinized </w:t>
      </w:r>
      <w:r w:rsidR="001F5DA3" w:rsidRPr="009E097B">
        <w:rPr>
          <w:rFonts w:ascii="Times New Roman" w:hAnsi="Times New Roman" w:cs="Times New Roman"/>
        </w:rPr>
        <w:t>acanthoma</w:t>
      </w:r>
      <w:r w:rsidRPr="009E097B">
        <w:rPr>
          <w:rFonts w:ascii="Times New Roman" w:hAnsi="Times New Roman" w:cs="Times New Roman"/>
        </w:rPr>
        <w:t xml:space="preserve"> tumor</w:t>
      </w:r>
    </w:p>
    <w:p w14:paraId="42726EC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base cell carcinoma</w:t>
      </w:r>
    </w:p>
    <w:p w14:paraId="3B1186BD" w14:textId="36E3802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line-like cell papilloma</w:t>
      </w:r>
    </w:p>
    <w:p w14:paraId="2A6AD9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sebaceous gland glandular cancer</w:t>
      </w:r>
    </w:p>
    <w:p w14:paraId="6024F3FB" w14:textId="37F7C23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-like epithelial cell carcinoma </w:t>
      </w:r>
      <w:proofErr w:type="spellStart"/>
      <w:r w:rsidRPr="009E097B">
        <w:rPr>
          <w:rFonts w:ascii="Times New Roman" w:hAnsi="Times New Roman" w:cs="Times New Roman"/>
        </w:rPr>
        <w:t>carcinoma</w:t>
      </w:r>
      <w:proofErr w:type="spellEnd"/>
    </w:p>
    <w:p w14:paraId="04B0D0E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>Answer: D</w:t>
      </w:r>
    </w:p>
    <w:p w14:paraId="0E4B1D44" w14:textId="6DDCB9B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6. The preferred treatment method </w:t>
      </w:r>
      <w:r w:rsidR="001F5DA3" w:rsidRPr="009E097B">
        <w:rPr>
          <w:rFonts w:ascii="Times New Roman" w:hAnsi="Times New Roman" w:cs="Times New Roman"/>
        </w:rPr>
        <w:t>for</w:t>
      </w:r>
      <w:r w:rsidRPr="009E097B">
        <w:rPr>
          <w:rFonts w:ascii="Times New Roman" w:hAnsi="Times New Roman" w:cs="Times New Roman"/>
        </w:rPr>
        <w:t xml:space="preserve"> skeletal muscle sarcoma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2AE6A0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Objective content</w:t>
      </w:r>
    </w:p>
    <w:p w14:paraId="282694D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combination of radiotherapy and chemotherapy</w:t>
      </w:r>
    </w:p>
    <w:p w14:paraId="6B27DC9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radiotherapy</w:t>
      </w:r>
    </w:p>
    <w:p w14:paraId="734624F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hemotherapy</w:t>
      </w:r>
    </w:p>
    <w:p w14:paraId="65059DE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urgical treatment</w:t>
      </w:r>
    </w:p>
    <w:p w14:paraId="2387965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239F3EE8" w14:textId="4325EF9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7. The incorrect treatment in the treatment of exposure to epilepsy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F3CFFB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Physiological saline wet compress</w:t>
      </w:r>
    </w:p>
    <w:p w14:paraId="522A89C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Glucocortic hormone eye drops</w:t>
      </w:r>
    </w:p>
    <w:p w14:paraId="44F4C55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Glucocortic hormone eye ointment</w:t>
      </w:r>
    </w:p>
    <w:p w14:paraId="7D43E5A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Orally Tomatsu if necessary</w:t>
      </w:r>
    </w:p>
    <w:p w14:paraId="30CE67AD" w14:textId="47CCF9E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Bringing affected eyes to avoid contact with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allergen</w:t>
      </w:r>
    </w:p>
    <w:p w14:paraId="796C253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44DDD414" w14:textId="5B50864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8. </w:t>
      </w:r>
      <w:proofErr w:type="spellStart"/>
      <w:r w:rsidRPr="009E097B">
        <w:rPr>
          <w:rFonts w:ascii="Times New Roman" w:hAnsi="Times New Roman" w:cs="Times New Roman"/>
        </w:rPr>
        <w:t>Sandobe</w:t>
      </w:r>
      <w:proofErr w:type="spellEnd"/>
      <w:r w:rsidRPr="009E097B">
        <w:rPr>
          <w:rFonts w:ascii="Times New Roman" w:hAnsi="Times New Roman" w:cs="Times New Roman"/>
        </w:rPr>
        <w:t xml:space="preserve"> can caus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D1DD63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carring eyelid turning</w:t>
      </w:r>
    </w:p>
    <w:p w14:paraId="4CAFB26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pasm eye turning in the eyelid</w:t>
      </w:r>
    </w:p>
    <w:p w14:paraId="0B5B082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carring Eye </w:t>
      </w:r>
      <w:proofErr w:type="spellStart"/>
      <w:r w:rsidRPr="009E097B">
        <w:rPr>
          <w:rFonts w:ascii="Times New Roman" w:hAnsi="Times New Roman" w:cs="Times New Roman"/>
        </w:rPr>
        <w:t>Verprration</w:t>
      </w:r>
      <w:proofErr w:type="spellEnd"/>
    </w:p>
    <w:p w14:paraId="3E53D27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aralyzed eyelid revelation</w:t>
      </w:r>
    </w:p>
    <w:p w14:paraId="30BE48C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echanical eyelid turning</w:t>
      </w:r>
    </w:p>
    <w:p w14:paraId="0EFB6F9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5EF581AC" w14:textId="467F802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39. The serious complications of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B7C80B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Review</w:t>
      </w:r>
    </w:p>
    <w:p w14:paraId="4262050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outstanding eyesight</w:t>
      </w:r>
    </w:p>
    <w:p w14:paraId="4566D71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Optophyte</w:t>
      </w:r>
      <w:proofErr w:type="spellEnd"/>
      <w:r w:rsidRPr="009E097B">
        <w:rPr>
          <w:rFonts w:ascii="Times New Roman" w:hAnsi="Times New Roman" w:cs="Times New Roman"/>
        </w:rPr>
        <w:t xml:space="preserve"> atrophy</w:t>
      </w:r>
    </w:p>
    <w:p w14:paraId="15579F5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abscess</w:t>
      </w:r>
    </w:p>
    <w:p w14:paraId="5D88E01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fection expansion to intracranial</w:t>
      </w:r>
    </w:p>
    <w:p w14:paraId="6708B1A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53937C4D" w14:textId="3F5C93A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0. The typical "S" shape of the upper eyelid is bent i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C1477C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hronic lacrimal glands</w:t>
      </w:r>
    </w:p>
    <w:p w14:paraId="184302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Acute tear glands</w:t>
      </w:r>
    </w:p>
    <w:p w14:paraId="5DC4BF98" w14:textId="20F6300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r w:rsidR="001F5DA3" w:rsidRPr="009E097B">
        <w:rPr>
          <w:rFonts w:ascii="Times New Roman" w:hAnsi="Times New Roman" w:cs="Times New Roman"/>
        </w:rPr>
        <w:t>Lacrimal</w:t>
      </w:r>
      <w:r w:rsidRPr="009E097B">
        <w:rPr>
          <w:rFonts w:ascii="Times New Roman" w:hAnsi="Times New Roman" w:cs="Times New Roman"/>
        </w:rPr>
        <w:t xml:space="preserve"> glands mixed tumor</w:t>
      </w:r>
    </w:p>
    <w:p w14:paraId="5FF7202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Gland -like cystic cancer</w:t>
      </w:r>
    </w:p>
    <w:p w14:paraId="269974A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hronic lacrimal cystitis</w:t>
      </w:r>
    </w:p>
    <w:p w14:paraId="681BECA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25283EF" w14:textId="74DDDD6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1. The main cause of chronic tendoniti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29C235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ear tube blocking</w:t>
      </w:r>
    </w:p>
    <w:p w14:paraId="3B03BCC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ears narrow</w:t>
      </w:r>
    </w:p>
    <w:p w14:paraId="196F17A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ears closed</w:t>
      </w:r>
    </w:p>
    <w:p w14:paraId="55EA88C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ear pipe obstruction</w:t>
      </w:r>
    </w:p>
    <w:p w14:paraId="218F105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Nasive</w:t>
      </w:r>
      <w:proofErr w:type="spellEnd"/>
      <w:r w:rsidRPr="009E097B">
        <w:rPr>
          <w:rFonts w:ascii="Times New Roman" w:hAnsi="Times New Roman" w:cs="Times New Roman"/>
        </w:rPr>
        <w:t xml:space="preserve"> and sarcasm obstruction or narrow</w:t>
      </w:r>
    </w:p>
    <w:p w14:paraId="0872BAB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3471C18B" w14:textId="3BF10A5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2. The characteristics of the following internal split skin are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(  )</w:t>
      </w:r>
    </w:p>
    <w:p w14:paraId="0B1ABAC8" w14:textId="7E82ACE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A. It is more common in middle-aged and elderly people</w:t>
      </w:r>
    </w:p>
    <w:p w14:paraId="1B7C307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an be coupled with drooping upper eyelid</w:t>
      </w:r>
    </w:p>
    <w:p w14:paraId="065D4791" w14:textId="762FEBA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st of the lesions are located on the upper eyelid near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inner corner skin</w:t>
      </w:r>
    </w:p>
    <w:p w14:paraId="438F277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ost of them are bilateral onset</w:t>
      </w:r>
    </w:p>
    <w:p w14:paraId="65E9FD5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No treatment</w:t>
      </w:r>
    </w:p>
    <w:p w14:paraId="69CF6314" w14:textId="5CA9994C" w:rsidR="00B81B29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2C5A1D7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</w:p>
    <w:p w14:paraId="5FC806B8" w14:textId="594FB7F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43. Which one is not one of the four gaps of the eye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17B69A6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Overseas gap</w:t>
      </w:r>
    </w:p>
    <w:p w14:paraId="534D7DC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outer gap in muscle cone</w:t>
      </w:r>
    </w:p>
    <w:p w14:paraId="5EDE8BB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nner space of muscle cone</w:t>
      </w:r>
    </w:p>
    <w:p w14:paraId="1AA2B83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D.tenon</w:t>
      </w:r>
      <w:proofErr w:type="spellEnd"/>
      <w:r w:rsidRPr="009E097B">
        <w:rPr>
          <w:rFonts w:ascii="Times New Roman" w:hAnsi="Times New Roman" w:cs="Times New Roman"/>
        </w:rPr>
        <w:t xml:space="preserve"> ’s pocket</w:t>
      </w:r>
    </w:p>
    <w:p w14:paraId="6F81A31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gap between the fascia and the eyeballs of the eyeball</w:t>
      </w:r>
    </w:p>
    <w:p w14:paraId="5B5AA16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3EEE52DE" w14:textId="2770B93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4. Skin-like cysts are best occurred i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7EDEAC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nner orbital edge</w:t>
      </w:r>
    </w:p>
    <w:p w14:paraId="5D55F11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Inner orbital edge</w:t>
      </w:r>
    </w:p>
    <w:p w14:paraId="450E32A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</w:t>
      </w:r>
    </w:p>
    <w:p w14:paraId="4CB9245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outer orbital edge</w:t>
      </w:r>
    </w:p>
    <w:p w14:paraId="75B37C2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side the muscle cone</w:t>
      </w:r>
    </w:p>
    <w:p w14:paraId="01B016D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5B689150" w14:textId="1E85833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5. Elderly meibomian gland cysts have recurred twice after surgery. </w:t>
      </w:r>
      <w:proofErr w:type="gramStart"/>
      <w:r w:rsidR="001F5DA3" w:rsidRPr="009E097B">
        <w:rPr>
          <w:rFonts w:ascii="Times New Roman" w:hAnsi="Times New Roman" w:cs="Times New Roman"/>
        </w:rPr>
        <w:t xml:space="preserve">Then(  </w:t>
      </w:r>
      <w:proofErr w:type="gramEnd"/>
      <w:r w:rsidR="001F5DA3" w:rsidRPr="009E097B">
        <w:rPr>
          <w:rFonts w:ascii="Times New Roman" w:hAnsi="Times New Roman" w:cs="Times New Roman"/>
        </w:rPr>
        <w:t>)</w:t>
      </w:r>
    </w:p>
    <w:p w14:paraId="559BA32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surgery is not removed and cleaned</w:t>
      </w:r>
    </w:p>
    <w:p w14:paraId="4ECEC7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harmaceutical </w:t>
      </w:r>
      <w:proofErr w:type="spellStart"/>
      <w:r w:rsidRPr="009E097B">
        <w:rPr>
          <w:rFonts w:ascii="Times New Roman" w:hAnsi="Times New Roman" w:cs="Times New Roman"/>
        </w:rPr>
        <w:t>meibomianica</w:t>
      </w:r>
      <w:proofErr w:type="spellEnd"/>
      <w:r w:rsidRPr="009E097B">
        <w:rPr>
          <w:rFonts w:ascii="Times New Roman" w:hAnsi="Times New Roman" w:cs="Times New Roman"/>
        </w:rPr>
        <w:t xml:space="preserve"> cancer</w:t>
      </w:r>
    </w:p>
    <w:p w14:paraId="6DCE9CF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econdary infection</w:t>
      </w:r>
    </w:p>
    <w:p w14:paraId="2A67E81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ocal scar hyperplasia</w:t>
      </w:r>
    </w:p>
    <w:p w14:paraId="6F3FEE6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Breight</w:t>
      </w:r>
      <w:proofErr w:type="spellEnd"/>
      <w:r w:rsidRPr="009E097B">
        <w:rPr>
          <w:rFonts w:ascii="Times New Roman" w:hAnsi="Times New Roman" w:cs="Times New Roman"/>
        </w:rPr>
        <w:t xml:space="preserve"> glands secrete strong</w:t>
      </w:r>
    </w:p>
    <w:p w14:paraId="02A9F82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4DA0D6A4" w14:textId="2A7D5DF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6. Which type of pathological is the best prognos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E5724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mbryo</w:t>
      </w:r>
    </w:p>
    <w:p w14:paraId="601E3C9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mall bubble leaf type</w:t>
      </w:r>
    </w:p>
    <w:p w14:paraId="0306A35B" w14:textId="268A024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Poly-sex</w:t>
      </w:r>
    </w:p>
    <w:p w14:paraId="30B5864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pithelial type</w:t>
      </w:r>
    </w:p>
    <w:p w14:paraId="3EECBEF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tersection</w:t>
      </w:r>
    </w:p>
    <w:p w14:paraId="1B67CA0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77BF1BE7" w14:textId="3964E98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7. Acute tendonitis should not be processed by the followi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99E5C2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Hot compress</w:t>
      </w:r>
    </w:p>
    <w:p w14:paraId="4B436D3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Antibiotic eye fluid for local drops</w:t>
      </w:r>
    </w:p>
    <w:p w14:paraId="74C281DE" w14:textId="66A1244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r w:rsidR="002A05CE" w:rsidRPr="009E097B">
        <w:rPr>
          <w:rFonts w:ascii="Times New Roman" w:hAnsi="Times New Roman" w:cs="Times New Roman"/>
        </w:rPr>
        <w:t>Syringing of lacrimal passages</w:t>
      </w:r>
    </w:p>
    <w:p w14:paraId="64FD112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ut open pus</w:t>
      </w:r>
    </w:p>
    <w:p w14:paraId="5B8776B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Antibiotic application of the whole body</w:t>
      </w:r>
    </w:p>
    <w:p w14:paraId="76E1D56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50C557A4" w14:textId="1AF0D98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8. Scarring eyelids are most common i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DC00C7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Conjacusitis</w:t>
      </w:r>
      <w:proofErr w:type="spellEnd"/>
    </w:p>
    <w:p w14:paraId="0BAAFB9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B. Lower eyelid drooping</w:t>
      </w:r>
    </w:p>
    <w:p w14:paraId="39817DF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sandylona</w:t>
      </w:r>
      <w:proofErr w:type="spellEnd"/>
    </w:p>
    <w:p w14:paraId="37CAE8A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Inner wheat enlargement</w:t>
      </w:r>
    </w:p>
    <w:p w14:paraId="7E4BA8F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Marrator</w:t>
      </w:r>
      <w:proofErr w:type="spellEnd"/>
      <w:r w:rsidRPr="009E097B">
        <w:rPr>
          <w:rFonts w:ascii="Times New Roman" w:hAnsi="Times New Roman" w:cs="Times New Roman"/>
        </w:rPr>
        <w:t xml:space="preserve"> adenocarcinoma</w:t>
      </w:r>
    </w:p>
    <w:p w14:paraId="379E710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54625309" w14:textId="08F226F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49. The possible cause of ulcerative </w:t>
      </w:r>
      <w:r w:rsidR="001F5DA3" w:rsidRPr="009E097B">
        <w:rPr>
          <w:rFonts w:ascii="Times New Roman" w:hAnsi="Times New Roman" w:cs="Times New Roman"/>
        </w:rPr>
        <w:t>blepharitis</w:t>
      </w:r>
      <w:r w:rsidRPr="009E097B">
        <w:rPr>
          <w:rFonts w:ascii="Times New Roman" w:hAnsi="Times New Roman" w:cs="Times New Roman"/>
        </w:rPr>
        <w:t xml:space="preserve">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B185D0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sebum overflow of the eyelid margin</w:t>
      </w:r>
    </w:p>
    <w:p w14:paraId="50B5D0C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taphylococcus aureus infection</w:t>
      </w:r>
    </w:p>
    <w:p w14:paraId="6A181A9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mo-</w:t>
      </w:r>
      <w:proofErr w:type="spellStart"/>
      <w:r w:rsidRPr="009E097B">
        <w:rPr>
          <w:rFonts w:ascii="Times New Roman" w:hAnsi="Times New Roman" w:cs="Times New Roman"/>
        </w:rPr>
        <w:t>Aibulobacar</w:t>
      </w:r>
      <w:proofErr w:type="spellEnd"/>
      <w:r w:rsidRPr="009E097B">
        <w:rPr>
          <w:rFonts w:ascii="Times New Roman" w:hAnsi="Times New Roman" w:cs="Times New Roman"/>
        </w:rPr>
        <w:t xml:space="preserve"> infection</w:t>
      </w:r>
    </w:p>
    <w:p w14:paraId="39C1160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erverted reaction</w:t>
      </w:r>
    </w:p>
    <w:p w14:paraId="3F77F2F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onclusion inflammation spread</w:t>
      </w:r>
    </w:p>
    <w:p w14:paraId="77B0224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3B1FDB01" w14:textId="4CCD1F0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0. The characteristics of leather-like cysts do not includ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0218DB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t is more common in children and adolescents, often manifested as prominent and shifting</w:t>
      </w:r>
    </w:p>
    <w:p w14:paraId="32461226" w14:textId="3AE911A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low development, there </w:t>
      </w:r>
      <w:r w:rsidR="001F5DA3" w:rsidRPr="009E097B">
        <w:rPr>
          <w:rFonts w:ascii="Times New Roman" w:hAnsi="Times New Roman" w:cs="Times New Roman"/>
        </w:rPr>
        <w:t>are</w:t>
      </w:r>
      <w:r w:rsidRPr="009E097B">
        <w:rPr>
          <w:rFonts w:ascii="Times New Roman" w:hAnsi="Times New Roman" w:cs="Times New Roman"/>
        </w:rPr>
        <w:t xml:space="preserve"> no conscious symptoms</w:t>
      </w:r>
    </w:p>
    <w:p w14:paraId="45331AE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he lump is smooth, the border is clear, slightly flexible, sticky with the skin, poor activity</w:t>
      </w:r>
    </w:p>
    <w:p w14:paraId="549B63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lump can contain hair, fat and other objects</w:t>
      </w:r>
    </w:p>
    <w:p w14:paraId="684750C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t is a cyst formed by the embryonic epidermal outer embryo.</w:t>
      </w:r>
    </w:p>
    <w:p w14:paraId="12F27E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7BD9413B" w14:textId="6DDC3A9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1. The benign tumor of the most common tear septum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8A8763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ucus adenoma</w:t>
      </w:r>
    </w:p>
    <w:p w14:paraId="51CBC02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opular tumor</w:t>
      </w:r>
    </w:p>
    <w:p w14:paraId="1098279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Hemangioma</w:t>
      </w:r>
    </w:p>
    <w:p w14:paraId="38326F0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oor mole</w:t>
      </w:r>
    </w:p>
    <w:p w14:paraId="01DAC78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kin -like swollen</w:t>
      </w:r>
    </w:p>
    <w:p w14:paraId="412520F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486D9F69" w14:textId="1A55E92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2. The description of the positive vision of the congenital upper eyelid inferiority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089522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Once the amblyopia is formed, it should be surgery as soon as possible</w:t>
      </w:r>
    </w:p>
    <w:p w14:paraId="1F21F8F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All caused by the upper eyelid covering the pupils</w:t>
      </w:r>
    </w:p>
    <w:p w14:paraId="7559D2A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About 25%of children have amblyopia</w:t>
      </w:r>
    </w:p>
    <w:p w14:paraId="11F4561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Related to the refractive</w:t>
      </w:r>
    </w:p>
    <w:p w14:paraId="6596C9E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High astigmatism is related</w:t>
      </w:r>
    </w:p>
    <w:p w14:paraId="64CD7DA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3A5B94B1" w14:textId="2B5794F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3. Regarding capillary hemangioma, the statement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664164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t is the most common eyelid benign tumor for infants and young children</w:t>
      </w:r>
    </w:p>
    <w:p w14:paraId="28B782A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When the skin is deep, it is often purple and blue</w:t>
      </w:r>
    </w:p>
    <w:p w14:paraId="231CFB5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nce found, it can be removed immediately</w:t>
      </w:r>
    </w:p>
    <w:p w14:paraId="29E41AC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eeing hemangioma can retreat by itself</w:t>
      </w:r>
    </w:p>
    <w:p w14:paraId="2EE4A8D3" w14:textId="6CDDBE8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preferred treatment method is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local injection of glucocorticoids</w:t>
      </w:r>
    </w:p>
    <w:p w14:paraId="152D80A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0DACF331" w14:textId="7F180F9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4. The incidence rate of the first eyelid vicious tumor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EFA499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Basal cell carcinoma</w:t>
      </w:r>
    </w:p>
    <w:p w14:paraId="22E5CE7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alignant melanoma</w:t>
      </w:r>
    </w:p>
    <w:p w14:paraId="652E964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C. </w:t>
      </w:r>
      <w:proofErr w:type="spellStart"/>
      <w:r w:rsidRPr="009E097B">
        <w:rPr>
          <w:rFonts w:ascii="Times New Roman" w:hAnsi="Times New Roman" w:cs="Times New Roman"/>
        </w:rPr>
        <w:t>Symagonistic</w:t>
      </w:r>
      <w:proofErr w:type="spellEnd"/>
      <w:r w:rsidRPr="009E097B">
        <w:rPr>
          <w:rFonts w:ascii="Times New Roman" w:hAnsi="Times New Roman" w:cs="Times New Roman"/>
        </w:rPr>
        <w:t xml:space="preserve"> cancer</w:t>
      </w:r>
    </w:p>
    <w:p w14:paraId="4748F77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ymbolic cell carcinoma</w:t>
      </w:r>
    </w:p>
    <w:p w14:paraId="554A74D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fectious warts</w:t>
      </w:r>
    </w:p>
    <w:p w14:paraId="2471F39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429AAF43" w14:textId="6CEEC3C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5. The clinical manifestation of not in line with congenital eyelid defect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3427B2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shape of the defect is mostly triangular, and the base is located on the eyelid margin</w:t>
      </w:r>
    </w:p>
    <w:p w14:paraId="687B4A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ost of them are monocular onset</w:t>
      </w:r>
    </w:p>
    <w:p w14:paraId="5CE702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st of it is common in the eyelids</w:t>
      </w:r>
    </w:p>
    <w:p w14:paraId="254C1A3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Disables are most common in the inner part of the central part</w:t>
      </w:r>
    </w:p>
    <w:p w14:paraId="7397B3CE" w14:textId="11E3209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Large defect</w:t>
      </w:r>
      <w:r w:rsidR="001F5DA3" w:rsidRPr="009E097B">
        <w:rPr>
          <w:rFonts w:ascii="Times New Roman" w:hAnsi="Times New Roman" w:cs="Times New Roman"/>
        </w:rPr>
        <w:t>s</w:t>
      </w:r>
      <w:r w:rsidRPr="009E097B">
        <w:rPr>
          <w:rFonts w:ascii="Times New Roman" w:hAnsi="Times New Roman" w:cs="Times New Roman"/>
        </w:rPr>
        <w:t xml:space="preserve"> can cause corneal ulcers</w:t>
      </w:r>
    </w:p>
    <w:p w14:paraId="1DD9ECA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C57D400" w14:textId="4139D80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6. The advantages of MRI eye images are not righ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06CD2F9" w14:textId="5165980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re is no X-ray radiation effect on the crystal body</w:t>
      </w:r>
    </w:p>
    <w:p w14:paraId="49E685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an be directly used in multiple aspects</w:t>
      </w:r>
    </w:p>
    <w:p w14:paraId="2B9D7B8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trong signal of bone structure, calcification stove and foreign body</w:t>
      </w:r>
    </w:p>
    <w:p w14:paraId="53991B6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Have a highly clear resolution of soft tissue</w:t>
      </w:r>
    </w:p>
    <w:p w14:paraId="33BCEFB9" w14:textId="4185D1E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MRI has </w:t>
      </w:r>
      <w:r w:rsidR="001F5DA3" w:rsidRPr="009E097B">
        <w:rPr>
          <w:rFonts w:ascii="Times New Roman" w:hAnsi="Times New Roman" w:cs="Times New Roman"/>
        </w:rPr>
        <w:t xml:space="preserve">a </w:t>
      </w:r>
      <w:r w:rsidRPr="009E097B">
        <w:rPr>
          <w:rFonts w:ascii="Times New Roman" w:hAnsi="Times New Roman" w:cs="Times New Roman"/>
        </w:rPr>
        <w:t>high resolution of soft tissue such as orbital content, optic nerve, and vision intercourse</w:t>
      </w:r>
    </w:p>
    <w:p w14:paraId="7245539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68A58BD8" w14:textId="52D196F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7. When rins</w:t>
      </w:r>
      <w:r w:rsidR="001F5DA3" w:rsidRPr="009E097B">
        <w:rPr>
          <w:rFonts w:ascii="Times New Roman" w:hAnsi="Times New Roman" w:cs="Times New Roman"/>
        </w:rPr>
        <w:t>ing</w:t>
      </w:r>
      <w:r w:rsidRPr="009E097B">
        <w:rPr>
          <w:rFonts w:ascii="Times New Roman" w:hAnsi="Times New Roman" w:cs="Times New Roman"/>
        </w:rPr>
        <w:t xml:space="preserve"> the tear duct, the flushing fluid returns from the tears, and the block may b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1F2C7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ears</w:t>
      </w:r>
    </w:p>
    <w:p w14:paraId="49D087F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Nasive</w:t>
      </w:r>
      <w:proofErr w:type="spellEnd"/>
      <w:r w:rsidRPr="009E097B">
        <w:rPr>
          <w:rFonts w:ascii="Times New Roman" w:hAnsi="Times New Roman" w:cs="Times New Roman"/>
        </w:rPr>
        <w:t xml:space="preserve"> tube</w:t>
      </w:r>
    </w:p>
    <w:p w14:paraId="5FFC7DB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ears</w:t>
      </w:r>
    </w:p>
    <w:p w14:paraId="746FF32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ears small pipe</w:t>
      </w:r>
    </w:p>
    <w:p w14:paraId="05CF196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is possible</w:t>
      </w:r>
    </w:p>
    <w:p w14:paraId="750F156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5EB41F93" w14:textId="09C3421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8. The complications of ulcerative </w:t>
      </w:r>
      <w:r w:rsidR="001F5DA3" w:rsidRPr="009E097B">
        <w:rPr>
          <w:rFonts w:ascii="Times New Roman" w:hAnsi="Times New Roman" w:cs="Times New Roman"/>
        </w:rPr>
        <w:t>blepharitis</w:t>
      </w:r>
      <w:r w:rsidRPr="009E097B">
        <w:rPr>
          <w:rFonts w:ascii="Times New Roman" w:hAnsi="Times New Roman" w:cs="Times New Roman"/>
        </w:rPr>
        <w:t xml:space="preserve"> includ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F2C35A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smetic eyelashes</w:t>
      </w:r>
    </w:p>
    <w:p w14:paraId="1E1212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revelation</w:t>
      </w:r>
    </w:p>
    <w:p w14:paraId="3650BE3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ears overflow</w:t>
      </w:r>
    </w:p>
    <w:p w14:paraId="529D0FD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ower eyelid eczema</w:t>
      </w:r>
    </w:p>
    <w:p w14:paraId="6E7604E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all</w:t>
      </w:r>
    </w:p>
    <w:p w14:paraId="40A7ACB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7B991648" w14:textId="3D424AA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59. </w:t>
      </w:r>
      <w:r w:rsidR="001F5DA3" w:rsidRPr="009E097B">
        <w:rPr>
          <w:rFonts w:ascii="Times New Roman" w:hAnsi="Times New Roman" w:cs="Times New Roman"/>
        </w:rPr>
        <w:t>Lacrimal tumors</w:t>
      </w:r>
      <w:r w:rsidRPr="009E097B">
        <w:rPr>
          <w:rFonts w:ascii="Times New Roman" w:hAnsi="Times New Roman" w:cs="Times New Roman"/>
        </w:rPr>
        <w:t xml:space="preserve"> make the eyeball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AF8BE6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Behaviole</w:t>
      </w:r>
      <w:proofErr w:type="spellEnd"/>
      <w:r w:rsidRPr="009E097B">
        <w:rPr>
          <w:rFonts w:ascii="Times New Roman" w:hAnsi="Times New Roman" w:cs="Times New Roman"/>
        </w:rPr>
        <w:t xml:space="preserve"> forward</w:t>
      </w:r>
    </w:p>
    <w:p w14:paraId="73ACF47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hift to the top of the temporal</w:t>
      </w:r>
    </w:p>
    <w:p w14:paraId="4D2A856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hift to the temporal</w:t>
      </w:r>
    </w:p>
    <w:p w14:paraId="734C2E5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hift to the top</w:t>
      </w:r>
    </w:p>
    <w:p w14:paraId="4C9B61E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hift to the nose</w:t>
      </w:r>
    </w:p>
    <w:p w14:paraId="0006C24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1E586AA6" w14:textId="3337158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0. The most important thing for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 xml:space="preserve">treatment of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1002D0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reatment of primary stove</w:t>
      </w:r>
    </w:p>
    <w:p w14:paraId="3ECB90E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Active surgery</w:t>
      </w:r>
    </w:p>
    <w:p w14:paraId="2281B17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C. Appropriate corticosteroid treatment</w:t>
      </w:r>
    </w:p>
    <w:p w14:paraId="64824F76" w14:textId="6341B79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Full amount of broad-spectrum antibiotics</w:t>
      </w:r>
    </w:p>
    <w:p w14:paraId="762F6045" w14:textId="6B2D8DC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Local strengthening </w:t>
      </w:r>
      <w:r w:rsidR="001F5DA3" w:rsidRPr="009E097B">
        <w:rPr>
          <w:rFonts w:ascii="Times New Roman" w:hAnsi="Times New Roman" w:cs="Times New Roman"/>
        </w:rPr>
        <w:t xml:space="preserve">of </w:t>
      </w:r>
      <w:r w:rsidRPr="009E097B">
        <w:rPr>
          <w:rFonts w:ascii="Times New Roman" w:hAnsi="Times New Roman" w:cs="Times New Roman"/>
        </w:rPr>
        <w:t>eye fluid and eye ointment to resist inflammation</w:t>
      </w:r>
    </w:p>
    <w:p w14:paraId="128D215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4B43E9C8" w14:textId="61087FD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1. What belongs to the foundation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76C70D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Plum glands</w:t>
      </w:r>
    </w:p>
    <w:p w14:paraId="6631405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osten gland</w:t>
      </w:r>
    </w:p>
    <w:p w14:paraId="0A7D5253" w14:textId="4DA5B8C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onclusion cup-shaped cells</w:t>
      </w:r>
    </w:p>
    <w:p w14:paraId="04CBE70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D.zeis</w:t>
      </w:r>
      <w:proofErr w:type="spellEnd"/>
      <w:r w:rsidRPr="009E097B">
        <w:rPr>
          <w:rFonts w:ascii="Times New Roman" w:hAnsi="Times New Roman" w:cs="Times New Roman"/>
        </w:rPr>
        <w:t xml:space="preserve"> glands</w:t>
      </w:r>
    </w:p>
    <w:p w14:paraId="1D6B168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all</w:t>
      </w:r>
    </w:p>
    <w:p w14:paraId="304C96E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054615E8" w14:textId="69AF8DA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2. Except for the typical eye performance of thyroid-related eye diseas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CC30D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line shrinkage</w:t>
      </w:r>
    </w:p>
    <w:p w14:paraId="11F02F4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upper eyelid is late</w:t>
      </w:r>
    </w:p>
    <w:p w14:paraId="4652FF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s prominent</w:t>
      </w:r>
    </w:p>
    <w:p w14:paraId="7921A91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Disorders, restraint</w:t>
      </w:r>
    </w:p>
    <w:p w14:paraId="1B61E44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Perial</w:t>
      </w:r>
      <w:proofErr w:type="spellEnd"/>
      <w:r w:rsidRPr="009E097B">
        <w:rPr>
          <w:rFonts w:ascii="Times New Roman" w:hAnsi="Times New Roman" w:cs="Times New Roman"/>
        </w:rPr>
        <w:t xml:space="preserve"> membrane vascular spiral expansion</w:t>
      </w:r>
    </w:p>
    <w:p w14:paraId="157E4AF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290D8AF1" w14:textId="6E27B2F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3. The most common pathogenic bacteria of acute </w:t>
      </w:r>
      <w:proofErr w:type="spellStart"/>
      <w:r w:rsidR="001F5DA3" w:rsidRPr="009E097B">
        <w:rPr>
          <w:rFonts w:ascii="Times New Roman" w:hAnsi="Times New Roman" w:cs="Times New Roman"/>
        </w:rPr>
        <w:t>dacryocystitis</w:t>
      </w:r>
      <w:proofErr w:type="spellEnd"/>
      <w:r w:rsidRPr="009E097B">
        <w:rPr>
          <w:rFonts w:ascii="Times New Roman" w:hAnsi="Times New Roman" w:cs="Times New Roman"/>
        </w:rPr>
        <w:t xml:space="preserve">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7980A6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White Candida</w:t>
      </w:r>
    </w:p>
    <w:p w14:paraId="6ED3FC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Shigaji</w:t>
      </w:r>
      <w:proofErr w:type="spellEnd"/>
    </w:p>
    <w:p w14:paraId="5598964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Fluentalobacteriobacterium</w:t>
      </w:r>
      <w:proofErr w:type="spellEnd"/>
    </w:p>
    <w:p w14:paraId="59C9321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taphylococcus aureus</w:t>
      </w:r>
    </w:p>
    <w:p w14:paraId="1692E36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omo-</w:t>
      </w:r>
      <w:proofErr w:type="spellStart"/>
      <w:r w:rsidRPr="009E097B">
        <w:rPr>
          <w:rFonts w:ascii="Times New Roman" w:hAnsi="Times New Roman" w:cs="Times New Roman"/>
        </w:rPr>
        <w:t>Aibly</w:t>
      </w:r>
      <w:proofErr w:type="spellEnd"/>
    </w:p>
    <w:p w14:paraId="1C2B0B3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3A58F453" w14:textId="1E527A9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4. The second place to occupy the malignant tumor of the eyelids in my country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1A1DD5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yellow tumor</w:t>
      </w:r>
    </w:p>
    <w:p w14:paraId="39B5D7A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hemangioma</w:t>
      </w:r>
    </w:p>
    <w:p w14:paraId="101F1B9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Basal cell carcinoma</w:t>
      </w:r>
    </w:p>
    <w:p w14:paraId="1471D00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ymbolic cell carcinoma</w:t>
      </w:r>
    </w:p>
    <w:p w14:paraId="6D45D55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ebaceous glandular cancer</w:t>
      </w:r>
    </w:p>
    <w:p w14:paraId="2B1715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2F94F2DC" w14:textId="040969A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5. Except the main treatment measures for thyroid-related eye disease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035B7A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protection treatment</w:t>
      </w:r>
    </w:p>
    <w:p w14:paraId="27D2E0A0" w14:textId="7827D14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Drug anti-infection treatment</w:t>
      </w:r>
    </w:p>
    <w:p w14:paraId="60002FF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bjective pressure</w:t>
      </w:r>
    </w:p>
    <w:p w14:paraId="023E11A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ut the optic nervous sheath</w:t>
      </w:r>
    </w:p>
    <w:p w14:paraId="2237AF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Radiation therapy</w:t>
      </w:r>
    </w:p>
    <w:p w14:paraId="4D5F07B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51B6C3BA" w14:textId="4703084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6. The most common pathogenic bacteria for </w:t>
      </w:r>
      <w:r w:rsidR="001F5DA3" w:rsidRPr="009E097B">
        <w:rPr>
          <w:rFonts w:ascii="Times New Roman" w:hAnsi="Times New Roman" w:cs="Times New Roman"/>
        </w:rPr>
        <w:t>hordeolum</w:t>
      </w:r>
      <w:r w:rsidRPr="009E097B">
        <w:rPr>
          <w:rFonts w:ascii="Times New Roman" w:hAnsi="Times New Roman" w:cs="Times New Roman"/>
        </w:rPr>
        <w:t xml:space="preserve">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B7F99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hain bacteria</w:t>
      </w:r>
    </w:p>
    <w:p w14:paraId="193B2DA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taphylococcus aureus</w:t>
      </w:r>
    </w:p>
    <w:p w14:paraId="0E5328B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-</w:t>
      </w:r>
      <w:proofErr w:type="spellStart"/>
      <w:r w:rsidRPr="009E097B">
        <w:rPr>
          <w:rFonts w:ascii="Times New Roman" w:hAnsi="Times New Roman" w:cs="Times New Roman"/>
        </w:rPr>
        <w:t>Aibulobacar</w:t>
      </w:r>
      <w:proofErr w:type="spellEnd"/>
    </w:p>
    <w:p w14:paraId="274E1ED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fungi</w:t>
      </w:r>
    </w:p>
    <w:p w14:paraId="7B03066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Copper Green </w:t>
      </w:r>
      <w:proofErr w:type="spellStart"/>
      <w:r w:rsidRPr="009E097B">
        <w:rPr>
          <w:rFonts w:ascii="Times New Roman" w:hAnsi="Times New Roman" w:cs="Times New Roman"/>
        </w:rPr>
        <w:t>Pseudolysis</w:t>
      </w:r>
      <w:proofErr w:type="spellEnd"/>
    </w:p>
    <w:p w14:paraId="3E1ABDB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22ED1D2D" w14:textId="7FC83A1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7. The most commonly used diagnostic method to judge the obstruction of the lacrimal duct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0E495DD" w14:textId="2940D49D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. Lacrimal duct probing</w:t>
      </w:r>
    </w:p>
    <w:p w14:paraId="0C563AEC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B. Lacrimal duct imaging</w:t>
      </w:r>
    </w:p>
    <w:p w14:paraId="631F181E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C. CT scan</w:t>
      </w:r>
    </w:p>
    <w:p w14:paraId="3AED336E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D. Lacrimal duct flushing</w:t>
      </w:r>
    </w:p>
    <w:p w14:paraId="48A087D8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E. Ultrasonography examination </w:t>
      </w:r>
    </w:p>
    <w:p w14:paraId="74311FDF" w14:textId="50AE452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BA0A9A5" w14:textId="419E42F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8. About congenital tear channel obstruction, the wrong description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D98EDB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t is usually caused by the </w:t>
      </w:r>
      <w:proofErr w:type="spellStart"/>
      <w:r w:rsidRPr="009E097B">
        <w:rPr>
          <w:rFonts w:ascii="Times New Roman" w:hAnsi="Times New Roman" w:cs="Times New Roman"/>
        </w:rPr>
        <w:t>haSner</w:t>
      </w:r>
      <w:proofErr w:type="spellEnd"/>
      <w:r w:rsidRPr="009E097B">
        <w:rPr>
          <w:rFonts w:ascii="Times New Roman" w:hAnsi="Times New Roman" w:cs="Times New Roman"/>
        </w:rPr>
        <w:t xml:space="preserve"> petals at the end of the nasal and cause.</w:t>
      </w:r>
    </w:p>
    <w:p w14:paraId="6EE3757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Newborn tear secretion is less secretion, so there are few </w:t>
      </w:r>
      <w:proofErr w:type="gramStart"/>
      <w:r w:rsidRPr="009E097B">
        <w:rPr>
          <w:rFonts w:ascii="Times New Roman" w:hAnsi="Times New Roman" w:cs="Times New Roman"/>
        </w:rPr>
        <w:t>tears</w:t>
      </w:r>
      <w:proofErr w:type="gramEnd"/>
      <w:r w:rsidRPr="009E097B">
        <w:rPr>
          <w:rFonts w:ascii="Times New Roman" w:hAnsi="Times New Roman" w:cs="Times New Roman"/>
        </w:rPr>
        <w:t xml:space="preserve"> symptoms</w:t>
      </w:r>
    </w:p>
    <w:p w14:paraId="271E523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urgical treatment first before considering surgical treatment</w:t>
      </w:r>
    </w:p>
    <w:p w14:paraId="5145B95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ose with a small dot membrane with tears can be pierced directly with a probe or tear dot expander</w:t>
      </w:r>
    </w:p>
    <w:p w14:paraId="7AE31304" w14:textId="64A0059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ose who obstruct the nasal tube can feasibl</w:t>
      </w:r>
      <w:r w:rsidR="001F5DA3" w:rsidRPr="009E097B">
        <w:rPr>
          <w:rFonts w:ascii="Times New Roman" w:hAnsi="Times New Roman" w:cs="Times New Roman"/>
        </w:rPr>
        <w:t>y</w:t>
      </w:r>
      <w:r w:rsidRPr="009E097B">
        <w:rPr>
          <w:rFonts w:ascii="Times New Roman" w:hAnsi="Times New Roman" w:cs="Times New Roman"/>
        </w:rPr>
        <w:t xml:space="preserve"> tear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sac nasal cavity convergence</w:t>
      </w:r>
    </w:p>
    <w:p w14:paraId="745D824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425CBBEF" w14:textId="20A4D39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69. About lacrimal tumors, the wrong thing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AA29251" w14:textId="650B133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r w:rsidR="001F5DA3" w:rsidRPr="009E097B">
        <w:rPr>
          <w:rFonts w:ascii="Times New Roman" w:hAnsi="Times New Roman" w:cs="Times New Roman"/>
        </w:rPr>
        <w:t>Lacrimal</w:t>
      </w:r>
      <w:r w:rsidRPr="009E097B">
        <w:rPr>
          <w:rFonts w:ascii="Times New Roman" w:hAnsi="Times New Roman" w:cs="Times New Roman"/>
        </w:rPr>
        <w:t xml:space="preserve"> glands mixed tumor is the most common benign tumor of lacrimal glands</w:t>
      </w:r>
    </w:p>
    <w:p w14:paraId="49D42D1A" w14:textId="4EF9B26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ear tumors may cause eyeballs to protrude forward and down</w:t>
      </w:r>
    </w:p>
    <w:p w14:paraId="6BD32C10" w14:textId="6A031C1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CT has an important value for identifying whether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lacrimal tumor is malignant</w:t>
      </w:r>
    </w:p>
    <w:p w14:paraId="1F4E580D" w14:textId="2B604FA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r w:rsidR="001F5DA3" w:rsidRPr="009E097B">
        <w:rPr>
          <w:rFonts w:ascii="Times New Roman" w:hAnsi="Times New Roman" w:cs="Times New Roman"/>
        </w:rPr>
        <w:t>Pleomorphic adenomas</w:t>
      </w:r>
      <w:r w:rsidRPr="009E097B">
        <w:rPr>
          <w:rFonts w:ascii="Times New Roman" w:hAnsi="Times New Roman" w:cs="Times New Roman"/>
        </w:rPr>
        <w:t xml:space="preserve"> is soft and soft</w:t>
      </w:r>
    </w:p>
    <w:p w14:paraId="1B94B67A" w14:textId="342EDA4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r w:rsidR="001F5DA3" w:rsidRPr="009E097B">
        <w:rPr>
          <w:rFonts w:ascii="Times New Roman" w:hAnsi="Times New Roman" w:cs="Times New Roman"/>
        </w:rPr>
        <w:t>Lacrimal</w:t>
      </w:r>
      <w:r w:rsidRPr="009E097B">
        <w:rPr>
          <w:rFonts w:ascii="Times New Roman" w:hAnsi="Times New Roman" w:cs="Times New Roman"/>
        </w:rPr>
        <w:t xml:space="preserve"> glands, cystic cancer, prognosis</w:t>
      </w:r>
    </w:p>
    <w:p w14:paraId="3329324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4E7B6E7E" w14:textId="23A0D44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0. What does not meet the clinical manifestations of the eyelid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04AAC4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ears</w:t>
      </w:r>
    </w:p>
    <w:p w14:paraId="7BC08EE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cracks shrink</w:t>
      </w:r>
    </w:p>
    <w:p w14:paraId="25368B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xposed keratitis</w:t>
      </w:r>
    </w:p>
    <w:p w14:paraId="38A4FD3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Film dry</w:t>
      </w:r>
    </w:p>
    <w:p w14:paraId="2C93097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closure is incomplete</w:t>
      </w:r>
    </w:p>
    <w:p w14:paraId="1FDDDB1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D2ACD2F" w14:textId="6A88CFB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1. Mo-</w:t>
      </w:r>
      <w:proofErr w:type="spellStart"/>
      <w:r w:rsidRPr="009E097B">
        <w:rPr>
          <w:rFonts w:ascii="Times New Roman" w:hAnsi="Times New Roman" w:cs="Times New Roman"/>
        </w:rPr>
        <w:t>Aburne</w:t>
      </w:r>
      <w:proofErr w:type="spellEnd"/>
      <w:r w:rsidRPr="009E097B">
        <w:rPr>
          <w:rFonts w:ascii="Times New Roman" w:hAnsi="Times New Roman" w:cs="Times New Roman"/>
        </w:rPr>
        <w:t xml:space="preserve"> infection often cause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E0E570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Polymidomyocylitis</w:t>
      </w:r>
      <w:proofErr w:type="spellEnd"/>
    </w:p>
    <w:p w14:paraId="572D3794" w14:textId="1098107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Ulcerative </w:t>
      </w:r>
      <w:r w:rsidR="001F5DA3" w:rsidRPr="009E097B">
        <w:rPr>
          <w:rFonts w:ascii="Times New Roman" w:hAnsi="Times New Roman" w:cs="Times New Roman"/>
        </w:rPr>
        <w:t>blepharitis</w:t>
      </w:r>
    </w:p>
    <w:p w14:paraId="7CB9FDA8" w14:textId="3315950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cale-induced bonding inflammation</w:t>
      </w:r>
    </w:p>
    <w:p w14:paraId="06450E8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Eyeitis</w:t>
      </w:r>
      <w:proofErr w:type="spellEnd"/>
    </w:p>
    <w:p w14:paraId="224ABAC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glands cyst</w:t>
      </w:r>
    </w:p>
    <w:p w14:paraId="27ECB33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3EA545E3" w14:textId="6D35E03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2. The cause of acquired eyelid drooping does not includ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576F2A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ifting the eyelid muscle injury</w:t>
      </w:r>
    </w:p>
    <w:p w14:paraId="1F48AF3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evere muscles weak</w:t>
      </w:r>
    </w:p>
    <w:p w14:paraId="4275A4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nerve palsy</w:t>
      </w:r>
    </w:p>
    <w:p w14:paraId="3628F14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Damaged trigeminal nerve</w:t>
      </w:r>
    </w:p>
    <w:p w14:paraId="5BBBEAF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Sensory nerve damage</w:t>
      </w:r>
    </w:p>
    <w:p w14:paraId="53328B0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550B8DD0" w14:textId="15995BE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3. The performance of congenital eyelid cracks and narrow syndrome should not appear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74C465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ower eyelid drooping</w:t>
      </w:r>
    </w:p>
    <w:p w14:paraId="0433796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Reverse inside</w:t>
      </w:r>
    </w:p>
    <w:p w14:paraId="45C46F2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xcessive distance between the internal puppet</w:t>
      </w:r>
    </w:p>
    <w:p w14:paraId="1BE9211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Upper eyelid inside</w:t>
      </w:r>
    </w:p>
    <w:p w14:paraId="59A7DEE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cracks shrink</w:t>
      </w:r>
    </w:p>
    <w:p w14:paraId="181F127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7B1360AC" w14:textId="5E0388E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4. The main cause of Horner syndrome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</w:t>
      </w:r>
    </w:p>
    <w:p w14:paraId="3170AEB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nerve paralysis</w:t>
      </w:r>
    </w:p>
    <w:p w14:paraId="4AEB11E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ensory nerve injury</w:t>
      </w:r>
    </w:p>
    <w:p w14:paraId="371B5F1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Lifting upper eyelid muscle dysplasia</w:t>
      </w:r>
    </w:p>
    <w:p w14:paraId="301C568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ifting upper eyelid muscle injury</w:t>
      </w:r>
    </w:p>
    <w:p w14:paraId="4A2FD94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evere muscles weak</w:t>
      </w:r>
    </w:p>
    <w:p w14:paraId="28AF2BA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632B25C5" w14:textId="1634793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5. The most commonly accumulated nerves of </w:t>
      </w:r>
      <w:r w:rsidR="001F5DA3" w:rsidRPr="009E097B">
        <w:rPr>
          <w:rFonts w:ascii="Times New Roman" w:hAnsi="Times New Roman" w:cs="Times New Roman"/>
        </w:rPr>
        <w:t>herpes zoster palpebral dermatitis</w:t>
      </w:r>
      <w:r w:rsidRPr="009E097B">
        <w:rPr>
          <w:rFonts w:ascii="Times New Roman" w:hAnsi="Times New Roman" w:cs="Times New Roman"/>
        </w:rPr>
        <w:t xml:space="preserve"> </w:t>
      </w:r>
      <w:r w:rsidR="001F5DA3" w:rsidRPr="009E097B">
        <w:rPr>
          <w:rFonts w:ascii="Times New Roman" w:hAnsi="Times New Roman" w:cs="Times New Roman"/>
        </w:rPr>
        <w:t>is</w:t>
      </w:r>
      <w:r w:rsidRPr="009E097B">
        <w:rPr>
          <w:rFonts w:ascii="Times New Roman" w:hAnsi="Times New Roman" w:cs="Times New Roman"/>
        </w:rPr>
        <w:t xml:space="preserve">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954F0E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odern eye nerves</w:t>
      </w:r>
    </w:p>
    <w:p w14:paraId="1AAB7F5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Bald nerve</w:t>
      </w:r>
    </w:p>
    <w:p w14:paraId="40407B1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rident</w:t>
      </w:r>
    </w:p>
    <w:p w14:paraId="04BE85A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how nerve</w:t>
      </w:r>
    </w:p>
    <w:p w14:paraId="1C1969C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Facial nerve</w:t>
      </w:r>
    </w:p>
    <w:p w14:paraId="15FAB2A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DA5A570" w14:textId="60FE73D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6. Which of the following is not a conventional examination of ophthalmology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6C8869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X line flat film</w:t>
      </w:r>
    </w:p>
    <w:p w14:paraId="35DF2A1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Ultrasonic examination</w:t>
      </w:r>
    </w:p>
    <w:p w14:paraId="4D5E7DC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MRI</w:t>
      </w:r>
    </w:p>
    <w:p w14:paraId="3D0C622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CT</w:t>
      </w:r>
    </w:p>
    <w:p w14:paraId="1F1E861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DSA</w:t>
      </w:r>
    </w:p>
    <w:p w14:paraId="710A762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396445B5" w14:textId="5CA35D9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7. Regarding the clinical characteristics of acute </w:t>
      </w:r>
      <w:r w:rsidR="001F5DA3" w:rsidRPr="009E097B">
        <w:rPr>
          <w:rFonts w:ascii="Times New Roman" w:hAnsi="Times New Roman" w:cs="Times New Roman"/>
        </w:rPr>
        <w:t>dacryoadenitis</w:t>
      </w:r>
      <w:r w:rsidRPr="009E097B">
        <w:rPr>
          <w:rFonts w:ascii="Times New Roman" w:hAnsi="Times New Roman" w:cs="Times New Roman"/>
        </w:rPr>
        <w:t xml:space="preserve">, the description is in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6D314C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Unilateral onset, pain in the lacrimal glands</w:t>
      </w:r>
    </w:p>
    <w:p w14:paraId="7AD1294D" w14:textId="0249711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upper eyelid is S-shaped, the skin is red and swollen, the upper eyelid is drooping</w:t>
      </w:r>
    </w:p>
    <w:p w14:paraId="452A575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ar lymphatic swelling</w:t>
      </w:r>
    </w:p>
    <w:p w14:paraId="0465CC3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ocal inflammation, rarely fever, increased body temperature</w:t>
      </w:r>
    </w:p>
    <w:p w14:paraId="505866D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gramStart"/>
      <w:r w:rsidRPr="009E097B">
        <w:rPr>
          <w:rFonts w:ascii="Times New Roman" w:hAnsi="Times New Roman" w:cs="Times New Roman"/>
        </w:rPr>
        <w:t>E.CT</w:t>
      </w:r>
      <w:proofErr w:type="gramEnd"/>
      <w:r w:rsidRPr="009E097B">
        <w:rPr>
          <w:rFonts w:ascii="Times New Roman" w:hAnsi="Times New Roman" w:cs="Times New Roman"/>
        </w:rPr>
        <w:t xml:space="preserve"> shows the expansion of the lacrimal glands, the edges are irregular</w:t>
      </w:r>
    </w:p>
    <w:p w14:paraId="6A6E58E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2654F64D" w14:textId="5683A0D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8. The correct treatment for inflammatory </w:t>
      </w:r>
      <w:proofErr w:type="spellStart"/>
      <w:r w:rsidRPr="009E097B">
        <w:rPr>
          <w:rFonts w:ascii="Times New Roman" w:hAnsi="Times New Roman" w:cs="Times New Roman"/>
        </w:rPr>
        <w:t>pseudotumors</w:t>
      </w:r>
      <w:proofErr w:type="spellEnd"/>
      <w:r w:rsidRPr="009E097B">
        <w:rPr>
          <w:rFonts w:ascii="Times New Roman" w:hAnsi="Times New Roman" w:cs="Times New Roman"/>
        </w:rPr>
        <w:t xml:space="preserve">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479A8C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most sensitive to corticosteroids is alkaline granulocytes</w:t>
      </w:r>
    </w:p>
    <w:p w14:paraId="6A4D056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most sensitive radiotherapy is lymphocyte infiltration type</w:t>
      </w:r>
    </w:p>
    <w:p w14:paraId="27D621B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Generally, local medication is effective</w:t>
      </w:r>
    </w:p>
    <w:p w14:paraId="5CD7E0F0" w14:textId="1AC7CF1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mplete resection of surgery when necessary to prevent </w:t>
      </w:r>
      <w:r w:rsidR="001F5DA3" w:rsidRPr="009E097B">
        <w:rPr>
          <w:rFonts w:ascii="Times New Roman" w:hAnsi="Times New Roman" w:cs="Times New Roman"/>
        </w:rPr>
        <w:t xml:space="preserve">a </w:t>
      </w:r>
      <w:r w:rsidRPr="009E097B">
        <w:rPr>
          <w:rFonts w:ascii="Times New Roman" w:hAnsi="Times New Roman" w:cs="Times New Roman"/>
        </w:rPr>
        <w:t>recurrence</w:t>
      </w:r>
    </w:p>
    <w:p w14:paraId="60DD3C44" w14:textId="7E5FAB3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mount of cortical hormone should be less and short to avoid complications of the </w:t>
      </w:r>
      <w:r w:rsidRPr="009E097B">
        <w:rPr>
          <w:rFonts w:ascii="Times New Roman" w:hAnsi="Times New Roman" w:cs="Times New Roman"/>
        </w:rPr>
        <w:lastRenderedPageBreak/>
        <w:t>whole body</w:t>
      </w:r>
    </w:p>
    <w:p w14:paraId="225DD7D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052D41F9" w14:textId="34D16F9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79. The cause of congenital upper eyelid drooping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448A72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nerve paralysis</w:t>
      </w:r>
    </w:p>
    <w:p w14:paraId="624157C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ensory neurological disease</w:t>
      </w:r>
    </w:p>
    <w:p w14:paraId="7FD0B07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evere muscles weak</w:t>
      </w:r>
    </w:p>
    <w:p w14:paraId="040E191A" w14:textId="373880B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oving eye nerve nucleus or lift</w:t>
      </w:r>
      <w:r w:rsidR="001F5DA3" w:rsidRPr="009E097B">
        <w:rPr>
          <w:rFonts w:ascii="Times New Roman" w:hAnsi="Times New Roman" w:cs="Times New Roman"/>
        </w:rPr>
        <w:t>ing</w:t>
      </w:r>
      <w:r w:rsidRPr="009E097B">
        <w:rPr>
          <w:rFonts w:ascii="Times New Roman" w:hAnsi="Times New Roman" w:cs="Times New Roman"/>
        </w:rPr>
        <w:t xml:space="preserve"> upper eyelid muscle dysplasia</w:t>
      </w:r>
    </w:p>
    <w:p w14:paraId="2BE5AE8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Lifting upper eyelid muscle injury</w:t>
      </w:r>
    </w:p>
    <w:p w14:paraId="2565076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2FD8A64C" w14:textId="7E63AF8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0. Which of the following description is not characteristic of the ultrasonic wave of the ey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57082D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vascular lesions of the vessel are suitable for color Doppler examination</w:t>
      </w:r>
    </w:p>
    <w:p w14:paraId="6857FB5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It can display internal orbital fat, optic nerve, external muscle</w:t>
      </w:r>
    </w:p>
    <w:p w14:paraId="12515FB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A Super can make a more correct qualitative diagnosis</w:t>
      </w:r>
    </w:p>
    <w:p w14:paraId="56D2C587" w14:textId="6D5559D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compression of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tumor is mostly hemangioma</w:t>
      </w:r>
    </w:p>
    <w:p w14:paraId="6EF0AD2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nature and range of the lesion can be judged from its two -dimensional image</w:t>
      </w:r>
    </w:p>
    <w:p w14:paraId="71640878" w14:textId="222F743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3AC4C8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</w:p>
    <w:p w14:paraId="058E9787" w14:textId="6CB2091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81. The most common reason for scarring eyelid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A57D71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rachoma</w:t>
      </w:r>
    </w:p>
    <w:p w14:paraId="26E30D9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Plasseitis</w:t>
      </w:r>
      <w:proofErr w:type="spellEnd"/>
    </w:p>
    <w:p w14:paraId="6F8CD58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Eyeitis</w:t>
      </w:r>
      <w:proofErr w:type="spellEnd"/>
    </w:p>
    <w:p w14:paraId="08E7C7E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trauma</w:t>
      </w:r>
    </w:p>
    <w:p w14:paraId="3EEC9D2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burns</w:t>
      </w:r>
    </w:p>
    <w:p w14:paraId="16555F1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642D0C14" w14:textId="3E7257A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2. The characteristics of the following yellow tumor are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F35539A" w14:textId="5151604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t is more common in middle-aged and elderly people</w:t>
      </w:r>
    </w:p>
    <w:p w14:paraId="2BD509D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blood lipids of most patients rise</w:t>
      </w:r>
    </w:p>
    <w:p w14:paraId="26E78793" w14:textId="39E6567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st of the lesions are located on the upper eyelid near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inner corner skin</w:t>
      </w:r>
    </w:p>
    <w:p w14:paraId="1B48DFA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ost of them are bilateral onset</w:t>
      </w:r>
    </w:p>
    <w:p w14:paraId="55B8EDE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No treatment</w:t>
      </w:r>
    </w:p>
    <w:p w14:paraId="328C51E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4C2FA6BF" w14:textId="4C7EFB0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3. The most reliable method of determining the diagnosis of inferential tumor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B1CC95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X line flat film inspection</w:t>
      </w:r>
    </w:p>
    <w:p w14:paraId="7A644A1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ultrasound examination</w:t>
      </w:r>
    </w:p>
    <w:p w14:paraId="747C605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CT</w:t>
      </w:r>
    </w:p>
    <w:p w14:paraId="6289357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D.mri</w:t>
      </w:r>
      <w:proofErr w:type="spellEnd"/>
    </w:p>
    <w:p w14:paraId="44D5B95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Pathological examination</w:t>
      </w:r>
    </w:p>
    <w:p w14:paraId="563398D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147B5B55" w14:textId="45A6511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4. The most common reason for congenital tear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B6B7C9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ngenital lacrimal sac</w:t>
      </w:r>
    </w:p>
    <w:p w14:paraId="45973C8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ngenital meninge swelling</w:t>
      </w:r>
    </w:p>
    <w:p w14:paraId="55F96C5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C.hasner</w:t>
      </w:r>
      <w:proofErr w:type="spellEnd"/>
      <w:r w:rsidRPr="009E097B">
        <w:rPr>
          <w:rFonts w:ascii="Times New Roman" w:hAnsi="Times New Roman" w:cs="Times New Roman"/>
        </w:rPr>
        <w:t xml:space="preserve"> petal block</w:t>
      </w:r>
    </w:p>
    <w:p w14:paraId="5CBF38E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ngenital skin tear tract fistula </w:t>
      </w:r>
      <w:proofErr w:type="spellStart"/>
      <w:r w:rsidRPr="009E097B">
        <w:rPr>
          <w:rFonts w:ascii="Times New Roman" w:hAnsi="Times New Roman" w:cs="Times New Roman"/>
        </w:rPr>
        <w:t>fistula</w:t>
      </w:r>
      <w:proofErr w:type="spellEnd"/>
    </w:p>
    <w:p w14:paraId="2EF5C45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Newborn conjunctivitis</w:t>
      </w:r>
    </w:p>
    <w:p w14:paraId="257A04B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5513A26B" w14:textId="4399560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5. The commonly used scanning plane of CT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D4AB6B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Horizon</w:t>
      </w:r>
    </w:p>
    <w:p w14:paraId="66506E2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rown position</w:t>
      </w:r>
    </w:p>
    <w:p w14:paraId="369DFEA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Sacrity</w:t>
      </w:r>
      <w:proofErr w:type="spellEnd"/>
      <w:r w:rsidRPr="009E097B">
        <w:rPr>
          <w:rFonts w:ascii="Times New Roman" w:hAnsi="Times New Roman" w:cs="Times New Roman"/>
        </w:rPr>
        <w:t xml:space="preserve"> position</w:t>
      </w:r>
    </w:p>
    <w:p w14:paraId="663FCAA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rown </w:t>
      </w:r>
      <w:proofErr w:type="spellStart"/>
      <w:r w:rsidRPr="009E097B">
        <w:rPr>
          <w:rFonts w:ascii="Times New Roman" w:hAnsi="Times New Roman" w:cs="Times New Roman"/>
        </w:rPr>
        <w:t>position+level</w:t>
      </w:r>
      <w:proofErr w:type="spellEnd"/>
    </w:p>
    <w:p w14:paraId="384F1F8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Sacrity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spellStart"/>
      <w:r w:rsidRPr="009E097B">
        <w:rPr>
          <w:rFonts w:ascii="Times New Roman" w:hAnsi="Times New Roman" w:cs="Times New Roman"/>
        </w:rPr>
        <w:t>position+level</w:t>
      </w:r>
      <w:proofErr w:type="spellEnd"/>
      <w:r w:rsidRPr="009E097B">
        <w:rPr>
          <w:rFonts w:ascii="Times New Roman" w:hAnsi="Times New Roman" w:cs="Times New Roman"/>
        </w:rPr>
        <w:t xml:space="preserve"> level</w:t>
      </w:r>
    </w:p>
    <w:p w14:paraId="4E7A096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3AC6F867" w14:textId="7707616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6. What causes eyeball disorder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E344E4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Obilus</w:t>
      </w:r>
      <w:proofErr w:type="spellEnd"/>
      <w:r w:rsidRPr="009E097B">
        <w:rPr>
          <w:rFonts w:ascii="Times New Roman" w:hAnsi="Times New Roman" w:cs="Times New Roman"/>
        </w:rPr>
        <w:t xml:space="preserve"> honeycomb </w:t>
      </w:r>
      <w:proofErr w:type="spellStart"/>
      <w:r w:rsidRPr="009E097B">
        <w:rPr>
          <w:rFonts w:ascii="Times New Roman" w:hAnsi="Times New Roman" w:cs="Times New Roman"/>
        </w:rPr>
        <w:t>wovenitis</w:t>
      </w:r>
      <w:proofErr w:type="spellEnd"/>
    </w:p>
    <w:p w14:paraId="37ACB35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B.Graves</w:t>
      </w:r>
      <w:proofErr w:type="spellEnd"/>
      <w:proofErr w:type="gramEnd"/>
      <w:r w:rsidRPr="009E097B">
        <w:rPr>
          <w:rFonts w:ascii="Times New Roman" w:hAnsi="Times New Roman" w:cs="Times New Roman"/>
        </w:rPr>
        <w:t xml:space="preserve"> eye disease</w:t>
      </w:r>
    </w:p>
    <w:p w14:paraId="7769FD6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Horizontal muscle sarcoma</w:t>
      </w:r>
    </w:p>
    <w:p w14:paraId="382C4E7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Obilus</w:t>
      </w:r>
      <w:proofErr w:type="spellEnd"/>
      <w:r w:rsidRPr="009E097B">
        <w:rPr>
          <w:rFonts w:ascii="Times New Roman" w:hAnsi="Times New Roman" w:cs="Times New Roman"/>
        </w:rPr>
        <w:t xml:space="preserve"> tip syndrome</w:t>
      </w:r>
    </w:p>
    <w:p w14:paraId="16CAD51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is possible</w:t>
      </w:r>
    </w:p>
    <w:p w14:paraId="7E5EA7F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105F17FC" w14:textId="544F272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7. The common causes of blunt and dysfunction of the eyeballs do not include which item of the followi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B27E34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Brick, stone and fist</w:t>
      </w:r>
    </w:p>
    <w:p w14:paraId="3446241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Ball strike and bump</w:t>
      </w:r>
    </w:p>
    <w:p w14:paraId="01E4047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raffic accident</w:t>
      </w:r>
    </w:p>
    <w:p w14:paraId="238B145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ion radiation damage</w:t>
      </w:r>
    </w:p>
    <w:p w14:paraId="2998AE78" w14:textId="6C86BC8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shock wave of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explosion</w:t>
      </w:r>
    </w:p>
    <w:p w14:paraId="616A000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3A9086A7" w14:textId="07FCAE9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8. About thyroid-related eye diseases, the correct one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58A9AA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Both hyperthyroidism</w:t>
      </w:r>
    </w:p>
    <w:p w14:paraId="415B8DF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iodine absorption rate is increased</w:t>
      </w:r>
    </w:p>
    <w:p w14:paraId="70616D3B" w14:textId="03C38FD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muscle abdominal hypertrophy,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tendon is not affected</w:t>
      </w:r>
    </w:p>
    <w:p w14:paraId="64A854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All with eye muscle palsy</w:t>
      </w:r>
    </w:p>
    <w:p w14:paraId="28D13EC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</w:t>
      </w:r>
      <w:proofErr w:type="spellStart"/>
      <w:r w:rsidRPr="009E097B">
        <w:rPr>
          <w:rFonts w:ascii="Times New Roman" w:hAnsi="Times New Roman" w:cs="Times New Roman"/>
        </w:rPr>
        <w:t>Decompaters</w:t>
      </w:r>
      <w:proofErr w:type="spellEnd"/>
      <w:r w:rsidRPr="009E097B">
        <w:rPr>
          <w:rFonts w:ascii="Times New Roman" w:hAnsi="Times New Roman" w:cs="Times New Roman"/>
        </w:rPr>
        <w:t xml:space="preserve"> measures the degree of eye projection greater than 28 mm, which is the vicious eye</w:t>
      </w:r>
    </w:p>
    <w:p w14:paraId="7E6171F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7B5CFFBE" w14:textId="3155A29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89. Early treatment of external wheat gallery is 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9CC0A1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ocal hot compress</w:t>
      </w:r>
    </w:p>
    <w:p w14:paraId="63AC0E1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Local cold compress</w:t>
      </w:r>
    </w:p>
    <w:p w14:paraId="5AA64EB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ut open pus</w:t>
      </w:r>
    </w:p>
    <w:p w14:paraId="3927B18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queeze the pus out</w:t>
      </w:r>
    </w:p>
    <w:p w14:paraId="42D368F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itanic antibiotic eye fluid</w:t>
      </w:r>
    </w:p>
    <w:p w14:paraId="436E46B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789B876F" w14:textId="7B8D16B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0, orbital fighting accompanied by nois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1A7ACEE" w14:textId="0071AD3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ponge-like hemangioma</w:t>
      </w:r>
    </w:p>
    <w:p w14:paraId="18A1E6D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ervical cavernous pool fistula</w:t>
      </w:r>
    </w:p>
    <w:p w14:paraId="1621079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bjectives</w:t>
      </w:r>
    </w:p>
    <w:p w14:paraId="0C2E0B0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vein song</w:t>
      </w:r>
    </w:p>
    <w:p w14:paraId="5D691C4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Cerebral membrane brain swelling</w:t>
      </w:r>
    </w:p>
    <w:p w14:paraId="246FFD5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77560342" w14:textId="620C863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1. Observatory is not accompanied by nois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9C7FE54" w14:textId="240E810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ponge-like hemangioma</w:t>
      </w:r>
    </w:p>
    <w:p w14:paraId="4874A00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ervical cavernous sinus fistula</w:t>
      </w:r>
    </w:p>
    <w:p w14:paraId="3D2BF94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bjectives</w:t>
      </w:r>
    </w:p>
    <w:p w14:paraId="5B06A5E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vein song</w:t>
      </w:r>
    </w:p>
    <w:p w14:paraId="291786F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erebral membrane brain swelling</w:t>
      </w:r>
    </w:p>
    <w:p w14:paraId="06A1180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6D23B921" w14:textId="41A7926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2. The causes of incomplete eyelid clos</w:t>
      </w:r>
      <w:r w:rsidR="001F5DA3" w:rsidRPr="009E097B">
        <w:rPr>
          <w:rFonts w:ascii="Times New Roman" w:hAnsi="Times New Roman" w:cs="Times New Roman"/>
        </w:rPr>
        <w:t>ing</w:t>
      </w:r>
      <w:r w:rsidRPr="009E097B">
        <w:rPr>
          <w:rFonts w:ascii="Times New Roman" w:hAnsi="Times New Roman" w:cs="Times New Roman"/>
        </w:rPr>
        <w:t xml:space="preserve">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E82191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Facial nerve paralysis</w:t>
      </w:r>
    </w:p>
    <w:p w14:paraId="3009EC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scarring</w:t>
      </w:r>
    </w:p>
    <w:p w14:paraId="07D09BC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Hypertrophic thyroid function</w:t>
      </w:r>
    </w:p>
    <w:p w14:paraId="68F4CB5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mat</w:t>
      </w:r>
    </w:p>
    <w:p w14:paraId="12292B8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all</w:t>
      </w:r>
    </w:p>
    <w:p w14:paraId="5077EE5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23FED1E7" w14:textId="447E23C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3. Most of the tumors that make the eyeballs protrud</w:t>
      </w:r>
      <w:r w:rsidR="001F5DA3" w:rsidRPr="009E097B">
        <w:rPr>
          <w:rFonts w:ascii="Times New Roman" w:hAnsi="Times New Roman" w:cs="Times New Roman"/>
        </w:rPr>
        <w:t>e</w:t>
      </w:r>
      <w:r w:rsidRPr="009E097B">
        <w:rPr>
          <w:rFonts w:ascii="Times New Roman" w:hAnsi="Times New Roman" w:cs="Times New Roman"/>
        </w:rPr>
        <w:t xml:space="preserve"> from the front are the gap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1C7460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Overseas gap</w:t>
      </w:r>
    </w:p>
    <w:p w14:paraId="54D6AD2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uscle outer gap</w:t>
      </w:r>
    </w:p>
    <w:p w14:paraId="4ABE4C0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uscle cone interior space</w:t>
      </w:r>
    </w:p>
    <w:p w14:paraId="0177674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gap between the fascia and the sclera</w:t>
      </w:r>
    </w:p>
    <w:p w14:paraId="5CC12A1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</w:t>
      </w:r>
    </w:p>
    <w:p w14:paraId="7978896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203BF994" w14:textId="6503DE06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4. The most common pathogenic bacteria of wheat enlargement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7E26F6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hain bacteria</w:t>
      </w:r>
    </w:p>
    <w:p w14:paraId="04D92EB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taphylococcus aureus</w:t>
      </w:r>
    </w:p>
    <w:p w14:paraId="1AE304D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 -</w:t>
      </w:r>
      <w:proofErr w:type="spellStart"/>
      <w:r w:rsidRPr="009E097B">
        <w:rPr>
          <w:rFonts w:ascii="Times New Roman" w:hAnsi="Times New Roman" w:cs="Times New Roman"/>
        </w:rPr>
        <w:t>Abinobacteria</w:t>
      </w:r>
      <w:proofErr w:type="spellEnd"/>
    </w:p>
    <w:p w14:paraId="123C9EF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fungi</w:t>
      </w:r>
    </w:p>
    <w:p w14:paraId="3AAA554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Greenland</w:t>
      </w:r>
    </w:p>
    <w:p w14:paraId="339724F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F7582B5" w14:textId="3F299E6B" w:rsidR="001F5DA3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5. The most common benign epithelial tumor of lacrimal gland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A2409EE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. Palpebral chalazion</w:t>
      </w:r>
    </w:p>
    <w:p w14:paraId="539DE7CB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B. Pleomorphic adenoma of the lacrimal gland</w:t>
      </w:r>
    </w:p>
    <w:p w14:paraId="6BD24C28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C. Lacrimal gland acinic cell carcinoma</w:t>
      </w:r>
    </w:p>
    <w:p w14:paraId="06939871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D. </w:t>
      </w:r>
      <w:proofErr w:type="spellStart"/>
      <w:r w:rsidRPr="009E097B">
        <w:rPr>
          <w:rFonts w:ascii="Times New Roman" w:hAnsi="Times New Roman" w:cs="Times New Roman"/>
        </w:rPr>
        <w:t>Wathin</w:t>
      </w:r>
      <w:proofErr w:type="spellEnd"/>
      <w:r w:rsidRPr="009E097B">
        <w:rPr>
          <w:rFonts w:ascii="Times New Roman" w:hAnsi="Times New Roman" w:cs="Times New Roman"/>
        </w:rPr>
        <w:t xml:space="preserve"> tumor</w:t>
      </w:r>
      <w:r w:rsidR="00931400" w:rsidRPr="009E097B">
        <w:rPr>
          <w:rFonts w:ascii="Times New Roman" w:hAnsi="Times New Roman" w:cs="Times New Roman"/>
        </w:rPr>
        <w:t xml:space="preserve">    </w:t>
      </w:r>
    </w:p>
    <w:p w14:paraId="481EBEEA" w14:textId="0C67D644" w:rsidR="00931400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E. The above are not</w:t>
      </w:r>
    </w:p>
    <w:p w14:paraId="5E8EEE2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2C530B29" w14:textId="06A05A8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6. About tear tube inflammation narrative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8DFF83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ost of them are caused by chlamydia, picked bacteria, white calamus or epithelium infection</w:t>
      </w:r>
    </w:p>
    <w:p w14:paraId="1341308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hildren are susceptible to suffering, mostly infected with tears, and often occur in purulent conjunctivitis in the eye</w:t>
      </w:r>
    </w:p>
    <w:p w14:paraId="46EFF59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Patients with end bonding edge and conjunctiva congestion, tears edema, compressing tear tubules with secretions discharged</w:t>
      </w:r>
    </w:p>
    <w:p w14:paraId="7EACE14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D. Generally, the nasal convergence of the tear sac, it is not easy to relapse after surgery</w:t>
      </w:r>
    </w:p>
    <w:p w14:paraId="494AD7E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 severe cases, tears are cut into small pipes, scraped the necrotic tissue, iodine burning mucosal surface</w:t>
      </w:r>
    </w:p>
    <w:p w14:paraId="5748950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68AE40C" w14:textId="37294FE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7. The narrative about thyroid-related eye disease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95B6F6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most common cause of adult eyeballs is the most common reason</w:t>
      </w:r>
    </w:p>
    <w:p w14:paraId="73CDDAD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athological change to external eye edema, muscle fibrosis, lymphocyte infiltration, etc.</w:t>
      </w:r>
    </w:p>
    <w:p w14:paraId="3B5095A9" w14:textId="0B0818F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r w:rsidR="001F5DA3" w:rsidRPr="009E097B">
        <w:rPr>
          <w:rFonts w:ascii="Times New Roman" w:hAnsi="Times New Roman" w:cs="Times New Roman"/>
          <w:szCs w:val="21"/>
        </w:rPr>
        <w:t xml:space="preserve">The lesions primarily damage the extraocular muscles and the </w:t>
      </w:r>
      <w:proofErr w:type="spellStart"/>
      <w:r w:rsidR="001F5DA3" w:rsidRPr="009E097B">
        <w:rPr>
          <w:rFonts w:ascii="Times New Roman" w:hAnsi="Times New Roman" w:cs="Times New Roman"/>
          <w:szCs w:val="21"/>
        </w:rPr>
        <w:t>levator</w:t>
      </w:r>
      <w:proofErr w:type="spellEnd"/>
      <w:r w:rsidR="001F5DA3" w:rsidRPr="009E097B">
        <w:rPr>
          <w:rFonts w:ascii="Times New Roman" w:hAnsi="Times New Roman" w:cs="Times New Roman"/>
          <w:szCs w:val="21"/>
        </w:rPr>
        <w:t xml:space="preserve"> palpebrae superioris</w:t>
      </w:r>
    </w:p>
    <w:p w14:paraId="1D8A597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CT examination can help confirm the diagnosis</w:t>
      </w:r>
    </w:p>
    <w:p w14:paraId="5F97521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yroid function test is not helpful for diagnosis</w:t>
      </w:r>
    </w:p>
    <w:p w14:paraId="4B34519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312AA130" w14:textId="0562F32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8. The following statement is 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B768308" w14:textId="6D2A096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r w:rsidR="001F5DA3" w:rsidRPr="009E097B">
        <w:rPr>
          <w:rFonts w:ascii="Times New Roman" w:hAnsi="Times New Roman" w:cs="Times New Roman"/>
        </w:rPr>
        <w:t xml:space="preserve">The main symptom of chronic </w:t>
      </w:r>
      <w:proofErr w:type="spellStart"/>
      <w:r w:rsidR="001F5DA3" w:rsidRPr="009E097B">
        <w:rPr>
          <w:rFonts w:ascii="Times New Roman" w:hAnsi="Times New Roman" w:cs="Times New Roman"/>
        </w:rPr>
        <w:t>dacryocystitis</w:t>
      </w:r>
      <w:proofErr w:type="spellEnd"/>
      <w:r w:rsidR="001F5DA3" w:rsidRPr="009E097B">
        <w:rPr>
          <w:rFonts w:ascii="Times New Roman" w:hAnsi="Times New Roman" w:cs="Times New Roman"/>
        </w:rPr>
        <w:t xml:space="preserve"> is tearing</w:t>
      </w:r>
    </w:p>
    <w:p w14:paraId="1C8DA68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ears are shed tears</w:t>
      </w:r>
    </w:p>
    <w:p w14:paraId="013A0347" w14:textId="7A81B6D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ears are caused by </w:t>
      </w:r>
      <w:r w:rsidR="001F5DA3" w:rsidRPr="009E097B">
        <w:rPr>
          <w:rFonts w:ascii="Times New Roman" w:hAnsi="Times New Roman" w:cs="Times New Roman"/>
        </w:rPr>
        <w:t xml:space="preserve">an </w:t>
      </w:r>
      <w:r w:rsidRPr="009E097B">
        <w:rPr>
          <w:rFonts w:ascii="Times New Roman" w:hAnsi="Times New Roman" w:cs="Times New Roman"/>
        </w:rPr>
        <w:t>eye infection</w:t>
      </w:r>
    </w:p>
    <w:p w14:paraId="299C6EC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patient's eyes are tears called tears overflow</w:t>
      </w:r>
    </w:p>
    <w:p w14:paraId="71533DD5" w14:textId="1529AA9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Flowing tears </w:t>
      </w:r>
      <w:r w:rsidR="001F5DA3" w:rsidRPr="009E097B">
        <w:rPr>
          <w:rFonts w:ascii="Times New Roman" w:hAnsi="Times New Roman" w:cs="Times New Roman"/>
        </w:rPr>
        <w:t>are</w:t>
      </w:r>
      <w:r w:rsidRPr="009E097B">
        <w:rPr>
          <w:rFonts w:ascii="Times New Roman" w:hAnsi="Times New Roman" w:cs="Times New Roman"/>
        </w:rPr>
        <w:t xml:space="preserve"> formed by stenosis or obstruction of the tear tract</w:t>
      </w:r>
    </w:p>
    <w:p w14:paraId="217802C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140FB88E" w14:textId="00B8854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99. The preferred treatment of eyelid capillary hemangioma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</w:t>
      </w:r>
    </w:p>
    <w:p w14:paraId="3A27E9C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ocal frozen</w:t>
      </w:r>
    </w:p>
    <w:p w14:paraId="283FD74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urgical resection</w:t>
      </w:r>
    </w:p>
    <w:p w14:paraId="3433694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Local hormone therapy</w:t>
      </w:r>
    </w:p>
    <w:p w14:paraId="335BC85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ocal laser treatment</w:t>
      </w:r>
    </w:p>
    <w:p w14:paraId="6321F79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not</w:t>
      </w:r>
    </w:p>
    <w:p w14:paraId="29234B7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A13139C" w14:textId="0861FC7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0. The disease located outside the muscle cone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8E4196B" w14:textId="3AEA4F5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ponge-like hemangioma</w:t>
      </w:r>
    </w:p>
    <w:p w14:paraId="41AFFE3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Optic nerve meningioma</w:t>
      </w:r>
    </w:p>
    <w:p w14:paraId="17B8E78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ptical nerve glue tumor</w:t>
      </w:r>
    </w:p>
    <w:p w14:paraId="2B976543" w14:textId="49F37B3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eather-like cyst</w:t>
      </w:r>
    </w:p>
    <w:p w14:paraId="6A1483C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ervical cavernous sinus fistula</w:t>
      </w:r>
    </w:p>
    <w:p w14:paraId="3010F56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5A2AD5C" w14:textId="5F4FD7D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1. Mikulicz syndrome except for lacrimal glands, the most often enlarged glands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1CE1667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Breast</w:t>
      </w:r>
    </w:p>
    <w:p w14:paraId="0E246DA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ymus</w:t>
      </w:r>
    </w:p>
    <w:p w14:paraId="268F364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uman glands</w:t>
      </w:r>
    </w:p>
    <w:p w14:paraId="5F22D5E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rostate</w:t>
      </w:r>
    </w:p>
    <w:p w14:paraId="5674E6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not</w:t>
      </w:r>
    </w:p>
    <w:p w14:paraId="5DA9254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3D072DD8" w14:textId="77BB8C7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2. The following statement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7767B47" w14:textId="46EADB4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ponge-like hemangioma belongs to the benign internal orbital germ tumor</w:t>
      </w:r>
    </w:p>
    <w:p w14:paraId="77643B6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Horizontal muscle sarcoma is the most common malignant orbital lobe tumor for children</w:t>
      </w:r>
    </w:p>
    <w:p w14:paraId="5B475B0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Opticular</w:t>
      </w:r>
      <w:proofErr w:type="spellEnd"/>
      <w:r w:rsidRPr="009E097B">
        <w:rPr>
          <w:rFonts w:ascii="Times New Roman" w:hAnsi="Times New Roman" w:cs="Times New Roman"/>
        </w:rPr>
        <w:t xml:space="preserve"> meningioma CT is often manifested as optic nerve spacious expansion</w:t>
      </w:r>
    </w:p>
    <w:p w14:paraId="5B7CAE9A" w14:textId="00A5A61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After the skin cyst is ruined, it may cause </w:t>
      </w:r>
      <w:r w:rsidR="001F5DA3" w:rsidRPr="009E097B">
        <w:rPr>
          <w:rFonts w:ascii="Times New Roman" w:hAnsi="Times New Roman" w:cs="Times New Roman"/>
        </w:rPr>
        <w:t>orbital cellulitis</w:t>
      </w:r>
    </w:p>
    <w:p w14:paraId="5943429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Eye green tumor is a light green mass formed by leukemia cells in the bellies of the orbital osteophytes.</w:t>
      </w:r>
    </w:p>
    <w:p w14:paraId="045E128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27FA0BC1" w14:textId="69A4CA2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3. During the surgery of the outer wheat gallery, its surgical incision should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0F1E2C6" w14:textId="25D517F8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. Vertical to the skin surface</w:t>
      </w:r>
    </w:p>
    <w:p w14:paraId="6A95A9E2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B. Vertical to the eyelid plane</w:t>
      </w:r>
    </w:p>
    <w:p w14:paraId="0AA328C8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C. Vertical to the eyelid margin</w:t>
      </w:r>
    </w:p>
    <w:p w14:paraId="306046CA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D. Parallel to the eyelid margin</w:t>
      </w:r>
    </w:p>
    <w:p w14:paraId="750AD3D6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E. Vertical to the orbital margin</w:t>
      </w:r>
    </w:p>
    <w:p w14:paraId="1C7BCCBF" w14:textId="2913BB72" w:rsidR="00931400" w:rsidRPr="009E097B" w:rsidRDefault="00931400" w:rsidP="002A05CE">
      <w:pPr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546A6D5D" w14:textId="0EC19D9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4. The important basis for the diagnosis of foreign objects in the eye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11F2688C" w14:textId="3B6DA74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Find a full-layer scar on the cornea</w:t>
      </w:r>
    </w:p>
    <w:p w14:paraId="1BA17B9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rneal scabies with epithelium</w:t>
      </w:r>
    </w:p>
    <w:p w14:paraId="1D0EC9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orner elastic layer rupture</w:t>
      </w:r>
    </w:p>
    <w:p w14:paraId="5B62E8B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Inner corneal edema</w:t>
      </w:r>
    </w:p>
    <w:p w14:paraId="7C87A97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orneal ulcer</w:t>
      </w:r>
    </w:p>
    <w:p w14:paraId="7B7D68B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1527F627" w14:textId="264F69F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5. Bacterial extension infection of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mainly comes from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91AE16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ky swelling</w:t>
      </w:r>
    </w:p>
    <w:p w14:paraId="5745FED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Eyeitis</w:t>
      </w:r>
      <w:proofErr w:type="spellEnd"/>
    </w:p>
    <w:p w14:paraId="334E50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Obuvenitis</w:t>
      </w:r>
      <w:proofErr w:type="spellEnd"/>
    </w:p>
    <w:p w14:paraId="5E713D8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Sinic</w:t>
      </w:r>
      <w:proofErr w:type="spellEnd"/>
      <w:r w:rsidRPr="009E097B">
        <w:rPr>
          <w:rFonts w:ascii="Times New Roman" w:hAnsi="Times New Roman" w:cs="Times New Roman"/>
        </w:rPr>
        <w:t xml:space="preserve"> sinus and teeth inflammation</w:t>
      </w:r>
    </w:p>
    <w:p w14:paraId="3951E6D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flammatory fake tumor</w:t>
      </w:r>
    </w:p>
    <w:p w14:paraId="1610AF0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918585F" w14:textId="4A139D9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6. The main reason for functional tear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068016B" w14:textId="2B6B8C4F" w:rsidR="001F5DA3" w:rsidRPr="009E097B" w:rsidRDefault="00931400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</w:t>
      </w:r>
      <w:r w:rsidR="001F5DA3" w:rsidRPr="009E097B">
        <w:rPr>
          <w:rFonts w:ascii="Times New Roman" w:hAnsi="Times New Roman" w:cs="Times New Roman"/>
        </w:rPr>
        <w:t>A. lacrimal punctum obstruction</w:t>
      </w:r>
    </w:p>
    <w:p w14:paraId="110B3EE4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B. lacrimal canal obstruction</w:t>
      </w:r>
    </w:p>
    <w:p w14:paraId="77785C35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C. nasolacrimal duct obstruction</w:t>
      </w:r>
    </w:p>
    <w:p w14:paraId="5F7663F9" w14:textId="77777777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D. nasolacrimal duct stenosis</w:t>
      </w:r>
    </w:p>
    <w:p w14:paraId="13297964" w14:textId="01CC10B4" w:rsidR="001F5DA3" w:rsidRPr="009E097B" w:rsidRDefault="001F5DA3" w:rsidP="002A05CE">
      <w:pPr>
        <w:ind w:leftChars="201" w:left="422" w:firstLine="2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E. laxity of the orbicularis ocul</w:t>
      </w:r>
      <w:r w:rsidR="009E097B" w:rsidRPr="009E097B">
        <w:rPr>
          <w:rFonts w:ascii="Times New Roman" w:hAnsi="Times New Roman" w:cs="Times New Roman"/>
        </w:rPr>
        <w:t>i</w:t>
      </w:r>
      <w:r w:rsidRPr="009E097B">
        <w:rPr>
          <w:rFonts w:ascii="Times New Roman" w:hAnsi="Times New Roman" w:cs="Times New Roman"/>
        </w:rPr>
        <w:t xml:space="preserve"> muscle </w:t>
      </w:r>
    </w:p>
    <w:p w14:paraId="2AE14E7B" w14:textId="5A9B4EC3" w:rsidR="00931400" w:rsidRPr="009E097B" w:rsidRDefault="00931400" w:rsidP="002A05CE">
      <w:pPr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208C9B9A" w14:textId="1120C2A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7. </w:t>
      </w:r>
      <w:r w:rsidR="001F5DA3" w:rsidRPr="009E097B">
        <w:rPr>
          <w:rFonts w:ascii="Times New Roman" w:hAnsi="Times New Roman" w:cs="Times New Roman"/>
        </w:rPr>
        <w:t>The purpose of preoperative lacrimal sac iodine oil imaging examination for lacrimal sac-nasal cavity anastomosis surgery is</w:t>
      </w:r>
      <w:r w:rsidRPr="009E097B">
        <w:rPr>
          <w:rFonts w:ascii="Times New Roman" w:hAnsi="Times New Roman" w:cs="Times New Roman"/>
        </w:rPr>
        <w:t xml:space="preserve">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D3A316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ncrease hospital income</w:t>
      </w:r>
    </w:p>
    <w:p w14:paraId="4C85D059" w14:textId="0B54434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r w:rsidR="001F5DA3" w:rsidRPr="009E097B">
        <w:rPr>
          <w:rFonts w:ascii="Times New Roman" w:hAnsi="Times New Roman" w:cs="Times New Roman"/>
        </w:rPr>
        <w:t xml:space="preserve">Exclude the possibility of acute </w:t>
      </w:r>
      <w:proofErr w:type="spellStart"/>
      <w:r w:rsidR="001F5DA3" w:rsidRPr="009E097B">
        <w:rPr>
          <w:rFonts w:ascii="Times New Roman" w:hAnsi="Times New Roman" w:cs="Times New Roman"/>
        </w:rPr>
        <w:t>dacryocystitis</w:t>
      </w:r>
      <w:proofErr w:type="spellEnd"/>
    </w:p>
    <w:p w14:paraId="4496CC4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xcluding the possibility of lacrimal tumor</w:t>
      </w:r>
    </w:p>
    <w:p w14:paraId="6828D4B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Determine the shape of the lacrimal sac, eliminate the taboos of surgery</w:t>
      </w:r>
    </w:p>
    <w:p w14:paraId="0174EDB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not</w:t>
      </w:r>
    </w:p>
    <w:p w14:paraId="7DD01D4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34013066" w14:textId="4F311A2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8. The treatment of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is wrong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CAA903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arly treatment of primary lesions</w:t>
      </w:r>
    </w:p>
    <w:p w14:paraId="266AB185" w14:textId="0DF8B86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arly application </w:t>
      </w:r>
      <w:r w:rsidR="001F5DA3" w:rsidRPr="009E097B">
        <w:rPr>
          <w:rFonts w:ascii="Times New Roman" w:hAnsi="Times New Roman" w:cs="Times New Roman"/>
        </w:rPr>
        <w:t xml:space="preserve">of </w:t>
      </w:r>
      <w:r w:rsidRPr="009E097B">
        <w:rPr>
          <w:rFonts w:ascii="Times New Roman" w:hAnsi="Times New Roman" w:cs="Times New Roman"/>
        </w:rPr>
        <w:t>sufficient broad-spectrum antibiotics</w:t>
      </w:r>
    </w:p>
    <w:p w14:paraId="66290F9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arly line cut and drainage</w:t>
      </w:r>
    </w:p>
    <w:p w14:paraId="5048BA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Apply glucocorticoid as appropriate</w:t>
      </w:r>
    </w:p>
    <w:p w14:paraId="11321560" w14:textId="761D18E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E. Internal orbital high</w:t>
      </w:r>
      <w:r w:rsidR="001F5DA3" w:rsidRPr="009E097B">
        <w:rPr>
          <w:rFonts w:ascii="Times New Roman" w:hAnsi="Times New Roman" w:cs="Times New Roman"/>
        </w:rPr>
        <w:t>-</w:t>
      </w:r>
      <w:r w:rsidRPr="009E097B">
        <w:rPr>
          <w:rFonts w:ascii="Times New Roman" w:hAnsi="Times New Roman" w:cs="Times New Roman"/>
        </w:rPr>
        <w:t>pressure severe damage to the vision should be performed in time</w:t>
      </w:r>
    </w:p>
    <w:p w14:paraId="496AB66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1DE36B0D" w14:textId="77E4164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09. Horizontal muscular sarcoma is better to occur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88E93F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Nose Elephant Limits</w:t>
      </w:r>
    </w:p>
    <w:p w14:paraId="50CF0DB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Nose Limits</w:t>
      </w:r>
    </w:p>
    <w:p w14:paraId="324E456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nside the muscle cone</w:t>
      </w:r>
    </w:p>
    <w:p w14:paraId="7FC8658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emporal quadrant</w:t>
      </w:r>
    </w:p>
    <w:p w14:paraId="45EC4E0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Upper temporal quadrant</w:t>
      </w:r>
    </w:p>
    <w:p w14:paraId="157A35C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0C6E58A8" w14:textId="3C3CFB6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10,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is correc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04BE972" w14:textId="56374D1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t can be accompanied by </w:t>
      </w:r>
      <w:r w:rsidR="001F5DA3" w:rsidRPr="009E097B">
        <w:rPr>
          <w:rFonts w:ascii="Times New Roman" w:hAnsi="Times New Roman" w:cs="Times New Roman"/>
        </w:rPr>
        <w:t>corneal</w:t>
      </w:r>
      <w:r w:rsidRPr="009E097B">
        <w:rPr>
          <w:rFonts w:ascii="Times New Roman" w:hAnsi="Times New Roman" w:cs="Times New Roman"/>
        </w:rPr>
        <w:t xml:space="preserve"> inflammation</w:t>
      </w:r>
    </w:p>
    <w:p w14:paraId="7B4767A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Polynon</w:t>
      </w:r>
      <w:proofErr w:type="spellEnd"/>
      <w:r w:rsidRPr="009E097B">
        <w:rPr>
          <w:rFonts w:ascii="Times New Roman" w:hAnsi="Times New Roman" w:cs="Times New Roman"/>
        </w:rPr>
        <w:t xml:space="preserve"> -free conjunctiva edema</w:t>
      </w:r>
    </w:p>
    <w:p w14:paraId="7D61003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he pathogenic bacteria first invaded the nearby artery</w:t>
      </w:r>
    </w:p>
    <w:p w14:paraId="0D52E26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General</w:t>
      </w:r>
    </w:p>
    <w:p w14:paraId="3FC5475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re are acute and chronic divisions</w:t>
      </w:r>
    </w:p>
    <w:p w14:paraId="0E4EA2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79CF50DF" w14:textId="24BC40F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11. About the narrative of the tear glands polyphonic adenocarcinoma, the wrong thing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15E651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ore common in young people</w:t>
      </w:r>
    </w:p>
    <w:p w14:paraId="3D59C4CE" w14:textId="3B7F155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an be transformed from </w:t>
      </w:r>
      <w:r w:rsidR="001F5DA3" w:rsidRPr="009E097B">
        <w:rPr>
          <w:rFonts w:ascii="Times New Roman" w:hAnsi="Times New Roman" w:cs="Times New Roman"/>
          <w:szCs w:val="21"/>
          <w:shd w:val="clear" w:color="auto" w:fill="FFFFFF"/>
        </w:rPr>
        <w:t>pleomorphic adenomas </w:t>
      </w:r>
    </w:p>
    <w:p w14:paraId="37DFE05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ball suddenly outwards</w:t>
      </w:r>
    </w:p>
    <w:p w14:paraId="22AD2FD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texture of the mass is hard and tender</w:t>
      </w:r>
    </w:p>
    <w:p w14:paraId="6911D9BF" w14:textId="2295967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gramStart"/>
      <w:r w:rsidRPr="009E097B">
        <w:rPr>
          <w:rFonts w:ascii="Times New Roman" w:hAnsi="Times New Roman" w:cs="Times New Roman"/>
        </w:rPr>
        <w:t>E.CT</w:t>
      </w:r>
      <w:proofErr w:type="gramEnd"/>
      <w:r w:rsidRPr="009E097B">
        <w:rPr>
          <w:rFonts w:ascii="Times New Roman" w:hAnsi="Times New Roman" w:cs="Times New Roman"/>
        </w:rPr>
        <w:t xml:space="preserve"> shows the boundaries of the mass </w:t>
      </w:r>
      <w:r w:rsidR="001F5DA3" w:rsidRPr="009E097B">
        <w:rPr>
          <w:rFonts w:ascii="Times New Roman" w:hAnsi="Times New Roman" w:cs="Times New Roman"/>
        </w:rPr>
        <w:t xml:space="preserve">are </w:t>
      </w:r>
      <w:r w:rsidRPr="009E097B">
        <w:rPr>
          <w:rFonts w:ascii="Times New Roman" w:hAnsi="Times New Roman" w:cs="Times New Roman"/>
        </w:rPr>
        <w:t>unclear, the shape is irregular</w:t>
      </w:r>
    </w:p>
    <w:p w14:paraId="6CDB518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34D3530E" w14:textId="4D8334A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12. Regarding ulcerative </w:t>
      </w:r>
      <w:r w:rsidR="001F5DA3" w:rsidRPr="009E097B">
        <w:rPr>
          <w:rFonts w:ascii="Times New Roman" w:hAnsi="Times New Roman" w:cs="Times New Roman"/>
        </w:rPr>
        <w:t>blepharitis</w:t>
      </w:r>
      <w:r w:rsidRPr="009E097B">
        <w:rPr>
          <w:rFonts w:ascii="Times New Roman" w:hAnsi="Times New Roman" w:cs="Times New Roman"/>
        </w:rPr>
        <w:t xml:space="preserve">, the correct thing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A25FDC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Vitamin B2 deficiency is good</w:t>
      </w:r>
    </w:p>
    <w:p w14:paraId="0E849B66" w14:textId="3672B6F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ost of them are caused by Morax-AXENFELD </w:t>
      </w:r>
      <w:proofErr w:type="spellStart"/>
      <w:r w:rsidR="001F5DA3" w:rsidRPr="009E097B">
        <w:rPr>
          <w:rFonts w:ascii="Times New Roman" w:hAnsi="Times New Roman" w:cs="Times New Roman"/>
          <w:szCs w:val="21"/>
          <w:shd w:val="clear" w:color="auto" w:fill="FFFFFF"/>
        </w:rPr>
        <w:t>diplobacterium</w:t>
      </w:r>
      <w:proofErr w:type="spellEnd"/>
      <w:r w:rsidRPr="009E097B">
        <w:rPr>
          <w:rFonts w:ascii="Times New Roman" w:hAnsi="Times New Roman" w:cs="Times New Roman"/>
        </w:rPr>
        <w:t xml:space="preserve"> infection</w:t>
      </w:r>
    </w:p>
    <w:p w14:paraId="104A5A1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terile granuloma inflammation</w:t>
      </w:r>
    </w:p>
    <w:p w14:paraId="0F6E18F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eyelashes are easy to fall off and cannot be regenerated</w:t>
      </w:r>
    </w:p>
    <w:p w14:paraId="0DC1817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aboo uses a 3%boric acid solution to clean the edge of the eyelids, and it must be cleaned with 2%sodium bicarbonate solution</w:t>
      </w:r>
    </w:p>
    <w:p w14:paraId="538FBC9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4C42E650" w14:textId="488405E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13. The most common cause of incomplete eyelid closed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D8A75C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lder eye of thyroid disease</w:t>
      </w:r>
    </w:p>
    <w:p w14:paraId="03D4867F" w14:textId="52F3EF5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carring </w:t>
      </w:r>
      <w:r w:rsidR="001F5DA3" w:rsidRPr="009E097B">
        <w:rPr>
          <w:rFonts w:ascii="Times New Roman" w:hAnsi="Times New Roman" w:cs="Times New Roman"/>
        </w:rPr>
        <w:t>ectropion</w:t>
      </w:r>
    </w:p>
    <w:p w14:paraId="0B3862A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When anesthesia</w:t>
      </w:r>
    </w:p>
    <w:p w14:paraId="0D2D29B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Facial nerve paralysis</w:t>
      </w:r>
    </w:p>
    <w:p w14:paraId="18A6EA5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Tumor</w:t>
      </w:r>
    </w:p>
    <w:p w14:paraId="5677D0C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4D92758E" w14:textId="4BE2CBC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14. The most common cause of scales -intensive </w:t>
      </w:r>
      <w:r w:rsidR="001F5DA3" w:rsidRPr="009E097B">
        <w:rPr>
          <w:rFonts w:ascii="Times New Roman" w:hAnsi="Times New Roman" w:cs="Times New Roman"/>
        </w:rPr>
        <w:t>blepharitis</w:t>
      </w:r>
      <w:r w:rsidRPr="009E097B">
        <w:rPr>
          <w:rFonts w:ascii="Times New Roman" w:hAnsi="Times New Roman" w:cs="Times New Roman"/>
        </w:rPr>
        <w:t xml:space="preserve">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6B4B90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taphylococcus aureus infection</w:t>
      </w:r>
    </w:p>
    <w:p w14:paraId="5E2C1A3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neumonia infection</w:t>
      </w:r>
    </w:p>
    <w:p w14:paraId="5CF6786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o-</w:t>
      </w:r>
      <w:proofErr w:type="spellStart"/>
      <w:r w:rsidRPr="009E097B">
        <w:rPr>
          <w:rFonts w:ascii="Times New Roman" w:hAnsi="Times New Roman" w:cs="Times New Roman"/>
        </w:rPr>
        <w:t>Aibulobacar</w:t>
      </w:r>
      <w:proofErr w:type="spellEnd"/>
      <w:r w:rsidRPr="009E097B">
        <w:rPr>
          <w:rFonts w:ascii="Times New Roman" w:hAnsi="Times New Roman" w:cs="Times New Roman"/>
        </w:rPr>
        <w:t xml:space="preserve"> infection</w:t>
      </w:r>
    </w:p>
    <w:p w14:paraId="76772CF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Oyomic</w:t>
      </w:r>
      <w:proofErr w:type="spellEnd"/>
      <w:r w:rsidRPr="009E097B">
        <w:rPr>
          <w:rFonts w:ascii="Times New Roman" w:hAnsi="Times New Roman" w:cs="Times New Roman"/>
        </w:rPr>
        <w:t xml:space="preserve"> gland secretion is excessively strong</w:t>
      </w:r>
    </w:p>
    <w:p w14:paraId="5504D61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Herpes virus infection</w:t>
      </w:r>
    </w:p>
    <w:p w14:paraId="73E7A5ED" w14:textId="2CC8858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>Answer: D</w:t>
      </w:r>
    </w:p>
    <w:p w14:paraId="18D56425" w14:textId="4A9209E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15</w:t>
      </w:r>
      <w:r w:rsidRPr="009E097B">
        <w:rPr>
          <w:rFonts w:ascii="Times New Roman" w:hAnsi="Times New Roman" w:cs="Times New Roman"/>
        </w:rPr>
        <w:t xml:space="preserve">. The most common malignant tumor of the eyelid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D6F9A6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ymbolic cell carcinoma</w:t>
      </w:r>
    </w:p>
    <w:p w14:paraId="4D83861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Symnoma</w:t>
      </w:r>
      <w:proofErr w:type="spellEnd"/>
      <w:r w:rsidRPr="009E097B">
        <w:rPr>
          <w:rFonts w:ascii="Times New Roman" w:hAnsi="Times New Roman" w:cs="Times New Roman"/>
        </w:rPr>
        <w:t xml:space="preserve"> glandular cancer</w:t>
      </w:r>
    </w:p>
    <w:p w14:paraId="49BCC3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Basal cell carcinoma</w:t>
      </w:r>
    </w:p>
    <w:p w14:paraId="69A30677" w14:textId="56B1579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="001F5DA3" w:rsidRPr="009E097B">
        <w:rPr>
          <w:rFonts w:ascii="Times New Roman" w:hAnsi="Times New Roman" w:cs="Times New Roman"/>
          <w:szCs w:val="21"/>
          <w:shd w:val="clear" w:color="auto" w:fill="FFFFFF"/>
        </w:rPr>
        <w:t>Malgnancy</w:t>
      </w:r>
      <w:proofErr w:type="spellEnd"/>
      <w:r w:rsidR="001F5DA3" w:rsidRPr="009E097B">
        <w:rPr>
          <w:rFonts w:ascii="Times New Roman" w:hAnsi="Times New Roman" w:cs="Times New Roman"/>
          <w:szCs w:val="21"/>
          <w:shd w:val="clear" w:color="auto" w:fill="FFFFFF"/>
        </w:rPr>
        <w:t xml:space="preserve"> melanoma</w:t>
      </w:r>
    </w:p>
    <w:p w14:paraId="2E3BEE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oving the epithelial cancer</w:t>
      </w:r>
    </w:p>
    <w:p w14:paraId="4C37AF3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0F4960A5" w14:textId="0964CAD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16</w:t>
      </w:r>
      <w:r w:rsidRPr="009E097B">
        <w:rPr>
          <w:rFonts w:ascii="Times New Roman" w:hAnsi="Times New Roman" w:cs="Times New Roman"/>
        </w:rPr>
        <w:t xml:space="preserve">. The benign tumor that adhesive lumps and bone seams should usually be considered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D0D4BF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Specoma</w:t>
      </w:r>
      <w:proofErr w:type="spellEnd"/>
    </w:p>
    <w:p w14:paraId="52293600" w14:textId="6C79390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kin-like cyst</w:t>
      </w:r>
    </w:p>
    <w:p w14:paraId="120978F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Popular tumor</w:t>
      </w:r>
    </w:p>
    <w:p w14:paraId="107262D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Nervous fibroma</w:t>
      </w:r>
    </w:p>
    <w:p w14:paraId="0F46940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Obuctal</w:t>
      </w:r>
      <w:proofErr w:type="spellEnd"/>
      <w:r w:rsidRPr="009E097B">
        <w:rPr>
          <w:rFonts w:ascii="Times New Roman" w:hAnsi="Times New Roman" w:cs="Times New Roman"/>
        </w:rPr>
        <w:t xml:space="preserve"> tumor</w:t>
      </w:r>
    </w:p>
    <w:p w14:paraId="21AA3DD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B1344C3" w14:textId="199EABC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17</w:t>
      </w:r>
      <w:r w:rsidRPr="009E097B">
        <w:rPr>
          <w:rFonts w:ascii="Times New Roman" w:hAnsi="Times New Roman" w:cs="Times New Roman"/>
        </w:rPr>
        <w:t xml:space="preserve">. Causes of injury of acidic substance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D41B6A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Acid can make tissue protein coagulation and bad</w:t>
      </w:r>
    </w:p>
    <w:p w14:paraId="6D08AE8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rner epithelial necrosis falls off</w:t>
      </w:r>
    </w:p>
    <w:p w14:paraId="011D7CE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ap can jellyfish with the organization</w:t>
      </w:r>
    </w:p>
    <w:p w14:paraId="634D01A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issing the tissue</w:t>
      </w:r>
    </w:p>
    <w:p w14:paraId="1C465BA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ake tissue cells decompose necrosis</w:t>
      </w:r>
    </w:p>
    <w:p w14:paraId="5237337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2ABE4A9A" w14:textId="20E65DE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18</w:t>
      </w:r>
      <w:r w:rsidRPr="009E097B">
        <w:rPr>
          <w:rFonts w:ascii="Times New Roman" w:hAnsi="Times New Roman" w:cs="Times New Roman"/>
        </w:rPr>
        <w:t xml:space="preserve">. The disease with incomplete eyelids will occur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140BE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ngenital glaucoma</w:t>
      </w:r>
    </w:p>
    <w:p w14:paraId="0BE3A10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state of thyroid disease</w:t>
      </w:r>
    </w:p>
    <w:p w14:paraId="36A6318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Facial nerve paralysis</w:t>
      </w:r>
    </w:p>
    <w:p w14:paraId="20C6348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Objective tumor</w:t>
      </w:r>
    </w:p>
    <w:p w14:paraId="6ED8D80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ongenital small eyeball</w:t>
      </w:r>
    </w:p>
    <w:p w14:paraId="0FDD4C16" w14:textId="3907669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37BC9B3E" w14:textId="4047CAD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19.</w:t>
      </w:r>
      <w:r w:rsidRPr="009E097B">
        <w:rPr>
          <w:rFonts w:ascii="Times New Roman" w:hAnsi="Times New Roman" w:cs="Times New Roman"/>
        </w:rPr>
        <w:t xml:space="preserve"> The following is correct about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99C7CA7" w14:textId="4C94FE8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Divided into two orientation</w:t>
      </w:r>
      <w:r w:rsidR="001F5DA3" w:rsidRPr="009E097B">
        <w:rPr>
          <w:rFonts w:ascii="Times New Roman" w:hAnsi="Times New Roman" w:cs="Times New Roman"/>
        </w:rPr>
        <w:t>s</w:t>
      </w:r>
      <w:r w:rsidRPr="009E097B">
        <w:rPr>
          <w:rFonts w:ascii="Times New Roman" w:hAnsi="Times New Roman" w:cs="Times New Roman"/>
        </w:rPr>
        <w:t xml:space="preserve"> before or behind</w:t>
      </w:r>
    </w:p>
    <w:p w14:paraId="6366F86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most common is caused by facial swelling</w:t>
      </w:r>
    </w:p>
    <w:p w14:paraId="0055145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an cause vein of cavernous sinus thrombosis</w:t>
      </w:r>
    </w:p>
    <w:p w14:paraId="5AF9FD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upil abnormalities are mainly due to ciliary nerves.</w:t>
      </w:r>
    </w:p>
    <w:p w14:paraId="43813A6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t is a specific inflammation</w:t>
      </w:r>
    </w:p>
    <w:p w14:paraId="4FA984E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B599AAB" w14:textId="312FFD7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 1</w:t>
      </w:r>
      <w:r w:rsidR="001F5DA3" w:rsidRPr="009E097B">
        <w:rPr>
          <w:rFonts w:ascii="Times New Roman" w:hAnsi="Times New Roman" w:cs="Times New Roman"/>
        </w:rPr>
        <w:t>20</w:t>
      </w:r>
      <w:r w:rsidRPr="009E097B">
        <w:rPr>
          <w:rFonts w:ascii="Times New Roman" w:hAnsi="Times New Roman" w:cs="Times New Roman"/>
        </w:rPr>
        <w:t xml:space="preserve">. Positioned eyeballs protruding orbital lesion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78F6105" w14:textId="191C4CC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ponge-like hemangioma</w:t>
      </w:r>
    </w:p>
    <w:p w14:paraId="6289E0E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nd-sinus mucus cysts</w:t>
      </w:r>
    </w:p>
    <w:p w14:paraId="5E868A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Objectives</w:t>
      </w:r>
    </w:p>
    <w:p w14:paraId="6A8EC9C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vein song</w:t>
      </w:r>
    </w:p>
    <w:p w14:paraId="02E098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lymphoma</w:t>
      </w:r>
    </w:p>
    <w:p w14:paraId="7D4D676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D84DCB9" w14:textId="4D3E693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1</w:t>
      </w:r>
      <w:r w:rsidRPr="009E097B">
        <w:rPr>
          <w:rFonts w:ascii="Times New Roman" w:hAnsi="Times New Roman" w:cs="Times New Roman"/>
        </w:rPr>
        <w:t xml:space="preserve">. </w:t>
      </w:r>
      <w:r w:rsidR="001F5DA3" w:rsidRPr="009E097B">
        <w:rPr>
          <w:rFonts w:ascii="Times New Roman" w:hAnsi="Times New Roman" w:cs="Times New Roman"/>
          <w:szCs w:val="21"/>
          <w:shd w:val="clear" w:color="auto" w:fill="FFFFFF"/>
        </w:rPr>
        <w:t>Ectropion</w:t>
      </w:r>
      <w:r w:rsidRPr="009E097B">
        <w:rPr>
          <w:rFonts w:ascii="Times New Roman" w:hAnsi="Times New Roman" w:cs="Times New Roman"/>
        </w:rPr>
        <w:t xml:space="preserve"> caused by eyelid trauma or surgery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D146AD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A. Scarring Eye </w:t>
      </w:r>
      <w:proofErr w:type="spellStart"/>
      <w:r w:rsidRPr="009E097B">
        <w:rPr>
          <w:rFonts w:ascii="Times New Roman" w:hAnsi="Times New Roman" w:cs="Times New Roman"/>
        </w:rPr>
        <w:t>Ververt</w:t>
      </w:r>
      <w:proofErr w:type="spellEnd"/>
    </w:p>
    <w:p w14:paraId="6352A3F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ngenital eyelid revelation</w:t>
      </w:r>
    </w:p>
    <w:p w14:paraId="74687AD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Paralyzed eyelid revelation</w:t>
      </w:r>
    </w:p>
    <w:p w14:paraId="673C801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lderly eyelid valgus</w:t>
      </w:r>
    </w:p>
    <w:p w14:paraId="170AB6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pasm eyelid valgus</w:t>
      </w:r>
    </w:p>
    <w:p w14:paraId="10F5921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37F35A7F" w14:textId="12FB4E2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1</w:t>
      </w:r>
      <w:r w:rsidRPr="009E097B">
        <w:rPr>
          <w:rFonts w:ascii="Times New Roman" w:hAnsi="Times New Roman" w:cs="Times New Roman"/>
        </w:rPr>
        <w:t xml:space="preserve">. The abnormal eyelid position of the elderly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DE38C9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carring eyelid turning</w:t>
      </w:r>
    </w:p>
    <w:p w14:paraId="6D941C4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pasm eye turning in the eyelid</w:t>
      </w:r>
    </w:p>
    <w:p w14:paraId="660E5A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carring Eye </w:t>
      </w:r>
      <w:proofErr w:type="spellStart"/>
      <w:r w:rsidRPr="009E097B">
        <w:rPr>
          <w:rFonts w:ascii="Times New Roman" w:hAnsi="Times New Roman" w:cs="Times New Roman"/>
        </w:rPr>
        <w:t>Verprration</w:t>
      </w:r>
      <w:proofErr w:type="spellEnd"/>
    </w:p>
    <w:p w14:paraId="4FC56B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Paralyzed eyelid revelation</w:t>
      </w:r>
    </w:p>
    <w:p w14:paraId="63BC2A0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echanical eyelid turning</w:t>
      </w:r>
    </w:p>
    <w:p w14:paraId="44A47F7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75BBECC5" w14:textId="65AC11C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</w:t>
      </w:r>
      <w:r w:rsidR="001F5DA3" w:rsidRPr="009E097B">
        <w:rPr>
          <w:rFonts w:ascii="Times New Roman" w:hAnsi="Times New Roman" w:cs="Times New Roman"/>
        </w:rPr>
        <w:t>122</w:t>
      </w:r>
      <w:r w:rsidRPr="009E097B">
        <w:rPr>
          <w:rFonts w:ascii="Times New Roman" w:hAnsi="Times New Roman" w:cs="Times New Roman"/>
        </w:rPr>
        <w:t xml:space="preserve">. The treatment measures for chronic tendonitis includ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5774644" w14:textId="0B8A040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mbined with whole</w:t>
      </w:r>
      <w:r w:rsidR="001F5DA3" w:rsidRPr="009E097B">
        <w:rPr>
          <w:rFonts w:ascii="Times New Roman" w:hAnsi="Times New Roman" w:cs="Times New Roman"/>
        </w:rPr>
        <w:t>-</w:t>
      </w:r>
      <w:r w:rsidRPr="009E097B">
        <w:rPr>
          <w:rFonts w:ascii="Times New Roman" w:hAnsi="Times New Roman" w:cs="Times New Roman"/>
        </w:rPr>
        <w:t>body treatment</w:t>
      </w:r>
    </w:p>
    <w:p w14:paraId="0BCF6C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lamps tract laser</w:t>
      </w:r>
    </w:p>
    <w:p w14:paraId="2F8452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Ladings nasal cavity conformity</w:t>
      </w:r>
    </w:p>
    <w:p w14:paraId="026BA28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above are not</w:t>
      </w:r>
    </w:p>
    <w:p w14:paraId="76460DD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all</w:t>
      </w:r>
    </w:p>
    <w:p w14:paraId="788F0A2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2284E7AA" w14:textId="7BE38CB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3</w:t>
      </w:r>
      <w:r w:rsidRPr="009E097B">
        <w:rPr>
          <w:rFonts w:ascii="Times New Roman" w:hAnsi="Times New Roman" w:cs="Times New Roman"/>
        </w:rPr>
        <w:t xml:space="preserve">. For the treatment in the eyelid, the incorrect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FB81D7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internal fixation method of the internal eyelids of the lower eyelid is feasible</w:t>
      </w:r>
    </w:p>
    <w:p w14:paraId="354FBE6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pasmic eyelids can be tried to try </w:t>
      </w:r>
      <w:proofErr w:type="spellStart"/>
      <w:r w:rsidRPr="009E097B">
        <w:rPr>
          <w:rFonts w:ascii="Times New Roman" w:hAnsi="Times New Roman" w:cs="Times New Roman"/>
        </w:rPr>
        <w:t>botox</w:t>
      </w:r>
      <w:proofErr w:type="spellEnd"/>
      <w:r w:rsidRPr="009E097B">
        <w:rPr>
          <w:rFonts w:ascii="Times New Roman" w:hAnsi="Times New Roman" w:cs="Times New Roman"/>
        </w:rPr>
        <w:t xml:space="preserve"> internal injection. Consider surgical treatment when it is invalid</w:t>
      </w:r>
    </w:p>
    <w:p w14:paraId="4F48D45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carring Internal Eye Internal Beard Surgical Treatment</w:t>
      </w:r>
    </w:p>
    <w:p w14:paraId="380682F7" w14:textId="639B57C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echanical eyelids can be tried with </w:t>
      </w:r>
      <w:r w:rsidR="001F5DA3" w:rsidRPr="009E097B">
        <w:rPr>
          <w:rFonts w:ascii="Times New Roman" w:hAnsi="Times New Roman" w:cs="Times New Roman"/>
        </w:rPr>
        <w:t xml:space="preserve">a </w:t>
      </w:r>
      <w:r w:rsidRPr="009E097B">
        <w:rPr>
          <w:rFonts w:ascii="Times New Roman" w:hAnsi="Times New Roman" w:cs="Times New Roman"/>
        </w:rPr>
        <w:t xml:space="preserve">righteous eye sheet or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surg</w:t>
      </w:r>
      <w:r w:rsidR="001F5DA3" w:rsidRPr="009E097B">
        <w:rPr>
          <w:rFonts w:ascii="Times New Roman" w:hAnsi="Times New Roman" w:cs="Times New Roman"/>
        </w:rPr>
        <w:t>ical</w:t>
      </w:r>
      <w:r w:rsidRPr="009E097B">
        <w:rPr>
          <w:rFonts w:ascii="Times New Roman" w:hAnsi="Times New Roman" w:cs="Times New Roman"/>
        </w:rPr>
        <w:t xml:space="preserve"> implantation of righteous eye seats</w:t>
      </w:r>
    </w:p>
    <w:p w14:paraId="6CDB1F8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lderly people should not remove excess skin during spasm internal turmoil surgery, so as not to cause postoperative eyelids</w:t>
      </w:r>
    </w:p>
    <w:p w14:paraId="2D54C00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5952E1C7" w14:textId="29C2128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1</w:t>
      </w:r>
      <w:r w:rsidR="001F5DA3" w:rsidRPr="009E097B">
        <w:rPr>
          <w:rFonts w:ascii="Times New Roman" w:hAnsi="Times New Roman" w:cs="Times New Roman"/>
        </w:rPr>
        <w:t>24</w:t>
      </w:r>
      <w:r w:rsidRPr="009E097B">
        <w:rPr>
          <w:rFonts w:ascii="Times New Roman" w:hAnsi="Times New Roman" w:cs="Times New Roman"/>
        </w:rPr>
        <w:t>. 75%of horizontal muscle sarcoma occur</w:t>
      </w:r>
      <w:r w:rsidR="001F5DA3" w:rsidRPr="009E097B">
        <w:rPr>
          <w:rFonts w:ascii="Times New Roman" w:hAnsi="Times New Roman" w:cs="Times New Roman"/>
        </w:rPr>
        <w:t>s</w:t>
      </w:r>
      <w:r w:rsidRPr="009E097B">
        <w:rPr>
          <w:rFonts w:ascii="Times New Roman" w:hAnsi="Times New Roman" w:cs="Times New Roman"/>
        </w:rPr>
        <w:t xml:space="preserve"> before a few years old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BAC75B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7 years old</w:t>
      </w:r>
    </w:p>
    <w:p w14:paraId="022CF94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8 years old</w:t>
      </w:r>
    </w:p>
    <w:p w14:paraId="1264B03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9 years old</w:t>
      </w:r>
    </w:p>
    <w:p w14:paraId="3BC87B5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10 years old</w:t>
      </w:r>
    </w:p>
    <w:p w14:paraId="15303E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11 years old</w:t>
      </w:r>
    </w:p>
    <w:p w14:paraId="76D8A20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6FCE02F2" w14:textId="3DC18A0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5</w:t>
      </w:r>
      <w:r w:rsidRPr="009E097B">
        <w:rPr>
          <w:rFonts w:ascii="Times New Roman" w:hAnsi="Times New Roman" w:cs="Times New Roman"/>
        </w:rPr>
        <w:t xml:space="preserve">. The most common reason for the incomplete eyelid closed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D53F48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A.Graves</w:t>
      </w:r>
      <w:proofErr w:type="spellEnd"/>
      <w:proofErr w:type="gramEnd"/>
      <w:r w:rsidRPr="009E097B">
        <w:rPr>
          <w:rFonts w:ascii="Times New Roman" w:hAnsi="Times New Roman" w:cs="Times New Roman"/>
        </w:rPr>
        <w:t xml:space="preserve"> eye disease</w:t>
      </w:r>
    </w:p>
    <w:p w14:paraId="28D8A73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rneal grape swelling</w:t>
      </w:r>
    </w:p>
    <w:p w14:paraId="1A93264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Facial nerve paralysis</w:t>
      </w:r>
    </w:p>
    <w:p w14:paraId="1A30F22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mat</w:t>
      </w:r>
    </w:p>
    <w:p w14:paraId="62C5782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carring Eye</w:t>
      </w:r>
    </w:p>
    <w:p w14:paraId="4C9FA21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231B6850" w14:textId="79E0D14E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1</w:t>
      </w:r>
      <w:r w:rsidR="001F5DA3" w:rsidRPr="009E097B">
        <w:rPr>
          <w:rFonts w:ascii="Times New Roman" w:hAnsi="Times New Roman" w:cs="Times New Roman"/>
        </w:rPr>
        <w:t>26</w:t>
      </w:r>
      <w:r w:rsidRPr="009E097B">
        <w:rPr>
          <w:rFonts w:ascii="Times New Roman" w:hAnsi="Times New Roman" w:cs="Times New Roman"/>
        </w:rPr>
        <w:t xml:space="preserve">. The most common reason for inverted eyelashe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D7D91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rachoma</w:t>
      </w:r>
    </w:p>
    <w:p w14:paraId="0551AC1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Plasseitis</w:t>
      </w:r>
      <w:proofErr w:type="spellEnd"/>
    </w:p>
    <w:p w14:paraId="2943E24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trauma</w:t>
      </w:r>
    </w:p>
    <w:p w14:paraId="2C4C4AD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burns</w:t>
      </w:r>
    </w:p>
    <w:p w14:paraId="05DF981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Eyeitis</w:t>
      </w:r>
      <w:proofErr w:type="spellEnd"/>
    </w:p>
    <w:p w14:paraId="6DDA3B2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681BA1ED" w14:textId="1C6178F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7</w:t>
      </w:r>
      <w:r w:rsidRPr="009E097B">
        <w:rPr>
          <w:rFonts w:ascii="Times New Roman" w:hAnsi="Times New Roman" w:cs="Times New Roman"/>
        </w:rPr>
        <w:t xml:space="preserve">. Mechanical eye injuries do not include which items are included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71FF6D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rneal frustration</w:t>
      </w:r>
    </w:p>
    <w:p w14:paraId="704C4AB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rystal contusion</w:t>
      </w:r>
    </w:p>
    <w:p w14:paraId="39DC82A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Radiation eye trauma</w:t>
      </w:r>
    </w:p>
    <w:p w14:paraId="5B8C8DC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Glass volume blood</w:t>
      </w:r>
    </w:p>
    <w:p w14:paraId="3A2871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Retinal shock</w:t>
      </w:r>
    </w:p>
    <w:p w14:paraId="3CA1884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1D6FA8B" w14:textId="09699CAA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8</w:t>
      </w:r>
      <w:r w:rsidRPr="009E097B">
        <w:rPr>
          <w:rFonts w:ascii="Times New Roman" w:hAnsi="Times New Roman" w:cs="Times New Roman"/>
        </w:rPr>
        <w:t xml:space="preserve">. The situation that causes eyeballs is mainly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F56715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nternal orbital vascular expansion</w:t>
      </w:r>
    </w:p>
    <w:p w14:paraId="62474EC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Obiasis</w:t>
      </w:r>
      <w:proofErr w:type="spellEnd"/>
      <w:r w:rsidRPr="009E097B">
        <w:rPr>
          <w:rFonts w:ascii="Times New Roman" w:hAnsi="Times New Roman" w:cs="Times New Roman"/>
        </w:rPr>
        <w:t xml:space="preserve"> absorption</w:t>
      </w:r>
    </w:p>
    <w:p w14:paraId="64A6146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Nearly myopia</w:t>
      </w:r>
    </w:p>
    <w:p w14:paraId="526A047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tumor</w:t>
      </w:r>
    </w:p>
    <w:p w14:paraId="483A40E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nternal parasites</w:t>
      </w:r>
    </w:p>
    <w:p w14:paraId="7DD847B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6D45007D" w14:textId="3697960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29</w:t>
      </w:r>
      <w:r w:rsidRPr="009E097B">
        <w:rPr>
          <w:rFonts w:ascii="Times New Roman" w:hAnsi="Times New Roman" w:cs="Times New Roman"/>
        </w:rPr>
        <w:t xml:space="preserve">. The following is correct about inflammation and false tumor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B30ABB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IgA and IGG in serum rise</w:t>
      </w:r>
    </w:p>
    <w:p w14:paraId="6538E332" w14:textId="33ABD5A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artially found anti-eye muscle antibody</w:t>
      </w:r>
    </w:p>
    <w:p w14:paraId="5270F331" w14:textId="622FAAA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Pathological is a specialty tumor-like inflammation</w:t>
      </w:r>
    </w:p>
    <w:p w14:paraId="522E8C9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You can affect the bone wall</w:t>
      </w:r>
    </w:p>
    <w:p w14:paraId="5ED39AD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It is a chronic inflammatory response caused by tuberculosis</w:t>
      </w:r>
    </w:p>
    <w:p w14:paraId="76E8608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BCD0CBD" w14:textId="5760B02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0</w:t>
      </w:r>
      <w:r w:rsidRPr="009E097B">
        <w:rPr>
          <w:rFonts w:ascii="Times New Roman" w:hAnsi="Times New Roman" w:cs="Times New Roman"/>
        </w:rPr>
        <w:t>. It is the nasal tube that is susceptible to the influence of the nasal disease.</w:t>
      </w:r>
    </w:p>
    <w:p w14:paraId="146E90E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ower paragraph</w:t>
      </w:r>
    </w:p>
    <w:p w14:paraId="70B959A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Upper paragraph</w:t>
      </w:r>
    </w:p>
    <w:p w14:paraId="11B28D2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Middle section</w:t>
      </w:r>
    </w:p>
    <w:p w14:paraId="09DCFCE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The above are not</w:t>
      </w:r>
    </w:p>
    <w:p w14:paraId="7DDE586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are all</w:t>
      </w:r>
    </w:p>
    <w:p w14:paraId="55F202E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4066BE53" w14:textId="1373A64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1</w:t>
      </w:r>
      <w:r w:rsidRPr="009E097B">
        <w:rPr>
          <w:rFonts w:ascii="Times New Roman" w:hAnsi="Times New Roman" w:cs="Times New Roman"/>
        </w:rPr>
        <w:t xml:space="preserve">. The main cause of the onset of </w:t>
      </w:r>
      <w:r w:rsidR="001F5DA3" w:rsidRPr="009E097B">
        <w:rPr>
          <w:rFonts w:ascii="Times New Roman" w:hAnsi="Times New Roman" w:cs="Times New Roman"/>
        </w:rPr>
        <w:t>orbital cellulitis</w:t>
      </w:r>
      <w:r w:rsidRPr="009E097B">
        <w:rPr>
          <w:rFonts w:ascii="Times New Roman" w:hAnsi="Times New Roman" w:cs="Times New Roman"/>
        </w:rPr>
        <w:t xml:space="preserve">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0A03E8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inus tooth infection</w:t>
      </w:r>
    </w:p>
    <w:p w14:paraId="5E8BD31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Border swelling</w:t>
      </w:r>
    </w:p>
    <w:p w14:paraId="352D80C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injuries</w:t>
      </w:r>
    </w:p>
    <w:p w14:paraId="2DB23C5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Obelmon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spellStart"/>
      <w:r w:rsidRPr="009E097B">
        <w:rPr>
          <w:rFonts w:ascii="Times New Roman" w:hAnsi="Times New Roman" w:cs="Times New Roman"/>
        </w:rPr>
        <w:t>osteositis</w:t>
      </w:r>
      <w:proofErr w:type="spellEnd"/>
    </w:p>
    <w:p w14:paraId="29C0CA1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surgery</w:t>
      </w:r>
    </w:p>
    <w:p w14:paraId="6415A5F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2D8C5410" w14:textId="6DBB794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2</w:t>
      </w:r>
      <w:r w:rsidRPr="009E097B">
        <w:rPr>
          <w:rFonts w:ascii="Times New Roman" w:hAnsi="Times New Roman" w:cs="Times New Roman"/>
        </w:rPr>
        <w:t xml:space="preserve">. The normal value of my country's eyeballs (when looking forward on the side of the eye, protruding from the outer orbital edge)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B81BC2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A.12 ~ 14 mm</w:t>
      </w:r>
    </w:p>
    <w:p w14:paraId="3B1C3C4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13 ~ 15 mm</w:t>
      </w:r>
    </w:p>
    <w:p w14:paraId="4541191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14 ~ 16 mm</w:t>
      </w:r>
    </w:p>
    <w:p w14:paraId="6D6BF15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&lt;12 mm</w:t>
      </w:r>
    </w:p>
    <w:p w14:paraId="6115EDE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above is not right</w:t>
      </w:r>
    </w:p>
    <w:p w14:paraId="2155387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5D6352B7" w14:textId="511FCC1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3</w:t>
      </w:r>
      <w:r w:rsidRPr="009E097B">
        <w:rPr>
          <w:rFonts w:ascii="Times New Roman" w:hAnsi="Times New Roman" w:cs="Times New Roman"/>
        </w:rPr>
        <w:t xml:space="preserve">. Crocodile tears are more common i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669268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A.bell</w:t>
      </w:r>
      <w:proofErr w:type="spellEnd"/>
      <w:proofErr w:type="gramEnd"/>
      <w:r w:rsidRPr="009E097B">
        <w:rPr>
          <w:rFonts w:ascii="Times New Roman" w:hAnsi="Times New Roman" w:cs="Times New Roman"/>
        </w:rPr>
        <w:t>, s paralysis facial nerve incomplete repair</w:t>
      </w:r>
    </w:p>
    <w:p w14:paraId="4AF6C52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E097B">
        <w:rPr>
          <w:rFonts w:ascii="Times New Roman" w:hAnsi="Times New Roman" w:cs="Times New Roman"/>
        </w:rPr>
        <w:t>B.Riley</w:t>
      </w:r>
      <w:proofErr w:type="spellEnd"/>
      <w:proofErr w:type="gramEnd"/>
      <w:r w:rsidRPr="009E097B">
        <w:rPr>
          <w:rFonts w:ascii="Times New Roman" w:hAnsi="Times New Roman" w:cs="Times New Roman"/>
        </w:rPr>
        <w:t>-DAY syndrome</w:t>
      </w:r>
    </w:p>
    <w:p w14:paraId="77F756E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Acute tendonitis</w:t>
      </w:r>
    </w:p>
    <w:p w14:paraId="66CD593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be</w:t>
      </w:r>
    </w:p>
    <w:p w14:paraId="6EE4A4D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Chronic lacrimal cystitis</w:t>
      </w:r>
    </w:p>
    <w:p w14:paraId="5495A53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2C15ECAE" w14:textId="0E93C14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4</w:t>
      </w:r>
      <w:r w:rsidRPr="009E097B">
        <w:rPr>
          <w:rFonts w:ascii="Times New Roman" w:hAnsi="Times New Roman" w:cs="Times New Roman"/>
        </w:rPr>
        <w:t xml:space="preserve">. The following patients with upper eyelid drooping should first consider surgical treatmen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0258B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ngenital upper eyelid drooping</w:t>
      </w:r>
    </w:p>
    <w:p w14:paraId="1B669C5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Paralysis upper eyelid drooping</w:t>
      </w:r>
    </w:p>
    <w:p w14:paraId="4A88E82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evere muscle weakness upper eyelid drooping</w:t>
      </w:r>
    </w:p>
    <w:p w14:paraId="013F40F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Get the upper eyelid drooping</w:t>
      </w:r>
    </w:p>
    <w:p w14:paraId="72AC15E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he upper eyelid drooping caused by neurological diseases</w:t>
      </w:r>
    </w:p>
    <w:p w14:paraId="162F3420" w14:textId="4ED208E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0FF99625" w14:textId="6DAE26FD" w:rsidR="00931400" w:rsidRPr="009E097B" w:rsidRDefault="00931400" w:rsidP="002A05CE">
      <w:pPr>
        <w:ind w:firstLineChars="200" w:firstLine="420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1</w:t>
      </w:r>
      <w:r w:rsidR="001F5DA3" w:rsidRPr="009E097B">
        <w:rPr>
          <w:rFonts w:ascii="Times New Roman" w:hAnsi="Times New Roman" w:cs="Times New Roman"/>
        </w:rPr>
        <w:t>35</w:t>
      </w:r>
      <w:r w:rsidRPr="009E097B">
        <w:rPr>
          <w:rFonts w:ascii="Times New Roman" w:hAnsi="Times New Roman" w:cs="Times New Roman"/>
        </w:rPr>
        <w:t xml:space="preserve">. The situation that causes eyeballs is mainly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501BC9D" w14:textId="556BB17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Disposal </w:t>
      </w:r>
      <w:r w:rsidR="001F5DA3" w:rsidRPr="009E097B">
        <w:rPr>
          <w:rFonts w:ascii="Times New Roman" w:hAnsi="Times New Roman" w:cs="Times New Roman"/>
        </w:rPr>
        <w:t xml:space="preserve">of </w:t>
      </w:r>
      <w:r w:rsidRPr="009E097B">
        <w:rPr>
          <w:rFonts w:ascii="Times New Roman" w:hAnsi="Times New Roman" w:cs="Times New Roman"/>
        </w:rPr>
        <w:t>tissue traction after bellies inflammation</w:t>
      </w:r>
    </w:p>
    <w:p w14:paraId="5EADD5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Obiasis</w:t>
      </w:r>
      <w:proofErr w:type="spellEnd"/>
      <w:r w:rsidRPr="009E097B">
        <w:rPr>
          <w:rFonts w:ascii="Times New Roman" w:hAnsi="Times New Roman" w:cs="Times New Roman"/>
        </w:rPr>
        <w:t xml:space="preserve"> absorption</w:t>
      </w:r>
    </w:p>
    <w:p w14:paraId="4DE6B8F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Connect</w:t>
      </w:r>
    </w:p>
    <w:p w14:paraId="2753031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tumor</w:t>
      </w:r>
    </w:p>
    <w:p w14:paraId="36AB8DD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Fracture</w:t>
      </w:r>
    </w:p>
    <w:p w14:paraId="7A85A84A" w14:textId="42CE11B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7496139E" w14:textId="0DD1D4A4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</w:t>
      </w:r>
      <w:r w:rsidR="001F5DA3" w:rsidRPr="009E097B">
        <w:rPr>
          <w:rFonts w:ascii="Times New Roman" w:hAnsi="Times New Roman" w:cs="Times New Roman"/>
        </w:rPr>
        <w:t xml:space="preserve"> </w:t>
      </w:r>
      <w:r w:rsidRPr="009E097B">
        <w:rPr>
          <w:rFonts w:ascii="Times New Roman" w:hAnsi="Times New Roman" w:cs="Times New Roman"/>
        </w:rPr>
        <w:t>1</w:t>
      </w:r>
      <w:r w:rsidR="001F5DA3" w:rsidRPr="009E097B">
        <w:rPr>
          <w:rFonts w:ascii="Times New Roman" w:hAnsi="Times New Roman" w:cs="Times New Roman"/>
        </w:rPr>
        <w:t>36</w:t>
      </w:r>
      <w:r w:rsidRPr="009E097B">
        <w:rPr>
          <w:rFonts w:ascii="Times New Roman" w:hAnsi="Times New Roman" w:cs="Times New Roman"/>
        </w:rPr>
        <w:t xml:space="preserve">. Except for the typical manifestations of inflammatory </w:t>
      </w:r>
      <w:proofErr w:type="spellStart"/>
      <w:r w:rsidRPr="009E097B">
        <w:rPr>
          <w:rFonts w:ascii="Times New Roman" w:hAnsi="Times New Roman" w:cs="Times New Roman"/>
        </w:rPr>
        <w:t>pseudotumors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C7B949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Acute onset</w:t>
      </w:r>
    </w:p>
    <w:p w14:paraId="6C00A9B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Ezon</w:t>
      </w:r>
      <w:proofErr w:type="spellEnd"/>
      <w:r w:rsidRPr="009E097B">
        <w:rPr>
          <w:rFonts w:ascii="Times New Roman" w:hAnsi="Times New Roman" w:cs="Times New Roman"/>
        </w:rPr>
        <w:t xml:space="preserve"> pain</w:t>
      </w:r>
    </w:p>
    <w:p w14:paraId="707ACBA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Eye dysfunction</w:t>
      </w:r>
    </w:p>
    <w:p w14:paraId="31E3DCA6" w14:textId="45D746D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Reviewing and eye-catching</w:t>
      </w:r>
    </w:p>
    <w:p w14:paraId="0D94A67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muscle is normal</w:t>
      </w:r>
    </w:p>
    <w:p w14:paraId="1AC22A9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25E8F87D" w14:textId="28539229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7</w:t>
      </w:r>
      <w:r w:rsidRPr="009E097B">
        <w:rPr>
          <w:rFonts w:ascii="Times New Roman" w:hAnsi="Times New Roman" w:cs="Times New Roman"/>
        </w:rPr>
        <w:t xml:space="preserve">. About the narrative of the tumor, the wrong thing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591A32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Most of them are primary</w:t>
      </w:r>
    </w:p>
    <w:p w14:paraId="6F2C336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ost of the benign</w:t>
      </w:r>
    </w:p>
    <w:p w14:paraId="0DBBFCF6" w14:textId="4452A6F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t is more common in middle-aged and elderly people</w:t>
      </w:r>
    </w:p>
    <w:p w14:paraId="7FE4326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xtension to the surrounding organization</w:t>
      </w:r>
    </w:p>
    <w:p w14:paraId="706F36E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queeze the bloody secretions in the lacrimal sac</w:t>
      </w:r>
    </w:p>
    <w:p w14:paraId="7599CB2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717681DF" w14:textId="63CDF11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3</w:t>
      </w:r>
      <w:r w:rsidRPr="009E097B">
        <w:rPr>
          <w:rFonts w:ascii="Times New Roman" w:hAnsi="Times New Roman" w:cs="Times New Roman"/>
        </w:rPr>
        <w:t xml:space="preserve">8, horizontal muscle sarcoma is limited to not accumulated in the orbit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6A612D9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75%or more</w:t>
      </w:r>
    </w:p>
    <w:p w14:paraId="2D1FC59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B.80%or more</w:t>
      </w:r>
    </w:p>
    <w:p w14:paraId="36EB03D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85%or more</w:t>
      </w:r>
    </w:p>
    <w:p w14:paraId="710064B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90%or more</w:t>
      </w:r>
    </w:p>
    <w:p w14:paraId="3723BC9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95%or more</w:t>
      </w:r>
    </w:p>
    <w:p w14:paraId="71076C2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017F1B07" w14:textId="62A65A5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1</w:t>
      </w:r>
      <w:r w:rsidR="001F5DA3" w:rsidRPr="009E097B">
        <w:rPr>
          <w:rFonts w:ascii="Times New Roman" w:hAnsi="Times New Roman" w:cs="Times New Roman"/>
        </w:rPr>
        <w:t>39</w:t>
      </w:r>
      <w:r w:rsidRPr="009E097B">
        <w:rPr>
          <w:rFonts w:ascii="Times New Roman" w:hAnsi="Times New Roman" w:cs="Times New Roman"/>
        </w:rPr>
        <w:t xml:space="preserve">. In the primary epithelium of the lacrimal glands, polygonal adenoma occupie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43C82F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10%</w:t>
      </w:r>
    </w:p>
    <w:p w14:paraId="2078B95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20%</w:t>
      </w:r>
    </w:p>
    <w:p w14:paraId="5269FBE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50%</w:t>
      </w:r>
    </w:p>
    <w:p w14:paraId="46F18C3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60%</w:t>
      </w:r>
    </w:p>
    <w:p w14:paraId="3B9C300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80%</w:t>
      </w:r>
    </w:p>
    <w:p w14:paraId="71EB82E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59F43EDF" w14:textId="23E910F0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0</w:t>
      </w:r>
      <w:r w:rsidRPr="009E097B">
        <w:rPr>
          <w:rFonts w:ascii="Times New Roman" w:hAnsi="Times New Roman" w:cs="Times New Roman"/>
        </w:rPr>
        <w:t xml:space="preserve">. The most sensitive eyelid malignant tumor for radiation therapy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A1CE51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yellow tumor</w:t>
      </w:r>
    </w:p>
    <w:p w14:paraId="118CF19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hemangioma</w:t>
      </w:r>
    </w:p>
    <w:p w14:paraId="671D89C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Basal cell carcinoma</w:t>
      </w:r>
    </w:p>
    <w:p w14:paraId="733B28D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ymbolic cell carcinoma</w:t>
      </w:r>
    </w:p>
    <w:p w14:paraId="3F9A13D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Corticic</w:t>
      </w:r>
      <w:proofErr w:type="spellEnd"/>
      <w:r w:rsidRPr="009E097B">
        <w:rPr>
          <w:rFonts w:ascii="Times New Roman" w:hAnsi="Times New Roman" w:cs="Times New Roman"/>
        </w:rPr>
        <w:t xml:space="preserve"> cancer</w:t>
      </w:r>
    </w:p>
    <w:p w14:paraId="14F7522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6F178D76" w14:textId="403DC98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1</w:t>
      </w:r>
      <w:r w:rsidRPr="009E097B">
        <w:rPr>
          <w:rFonts w:ascii="Times New Roman" w:hAnsi="Times New Roman" w:cs="Times New Roman"/>
        </w:rPr>
        <w:t xml:space="preserve">. The characteristics of the upper eyelid drooping, the wrong narrative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59AEC43" w14:textId="3F3B805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Congenital upper eyelid drooping </w:t>
      </w:r>
      <w:r w:rsidR="001F5DA3" w:rsidRPr="009E097B">
        <w:rPr>
          <w:rFonts w:ascii="Times New Roman" w:hAnsi="Times New Roman" w:cs="Times New Roman"/>
        </w:rPr>
        <w:t xml:space="preserve">in </w:t>
      </w:r>
      <w:r w:rsidRPr="009E097B">
        <w:rPr>
          <w:rFonts w:ascii="Times New Roman" w:hAnsi="Times New Roman" w:cs="Times New Roman"/>
        </w:rPr>
        <w:t>children with forehead decreases</w:t>
      </w:r>
    </w:p>
    <w:p w14:paraId="5366C50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The mandibular instantaneous syndrome is manifested as congenital upper eyelid drooping, and the eyelids are moved when motion exercises.</w:t>
      </w:r>
    </w:p>
    <w:p w14:paraId="28A216D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HORNER syndrome can have a drooping upper eyelid on the side</w:t>
      </w:r>
    </w:p>
    <w:p w14:paraId="6D52A91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</w:t>
      </w:r>
      <w:proofErr w:type="spellStart"/>
      <w:r w:rsidRPr="009E097B">
        <w:rPr>
          <w:rFonts w:ascii="Times New Roman" w:hAnsi="Times New Roman" w:cs="Times New Roman"/>
        </w:rPr>
        <w:t>D.Marin-amat</w:t>
      </w:r>
      <w:proofErr w:type="spellEnd"/>
      <w:r w:rsidRPr="009E097B">
        <w:rPr>
          <w:rFonts w:ascii="Times New Roman" w:hAnsi="Times New Roman" w:cs="Times New Roman"/>
        </w:rPr>
        <w:t xml:space="preserve"> syndrome is also manifested as congenital upper eyelid drooping, but the eyelid is closed when the mouth is opened</w:t>
      </w:r>
    </w:p>
    <w:p w14:paraId="172CDA2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Patients with severe muscle weakness, upper eyelids, drooping morning light twilight</w:t>
      </w:r>
    </w:p>
    <w:p w14:paraId="2EB9D01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297054CD" w14:textId="230CDDD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2</w:t>
      </w:r>
      <w:r w:rsidRPr="009E097B">
        <w:rPr>
          <w:rFonts w:ascii="Times New Roman" w:hAnsi="Times New Roman" w:cs="Times New Roman"/>
        </w:rPr>
        <w:t xml:space="preserve">. Regarding chronic tendonitis, the wrong expression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572058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he main symptom is tears</w:t>
      </w:r>
    </w:p>
    <w:p w14:paraId="124AE9B5" w14:textId="1D69394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queezing the lacrimal sac area may have mucus or viscosity secretions from tears.</w:t>
      </w:r>
    </w:p>
    <w:p w14:paraId="5EF47A2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f the drainage is not connected, the tear sac can gradually increase the formation of the lacrimal mucus cyst</w:t>
      </w:r>
    </w:p>
    <w:p w14:paraId="63FFFDB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Ladings Nasal </w:t>
      </w:r>
      <w:proofErr w:type="spellStart"/>
      <w:r w:rsidRPr="009E097B">
        <w:rPr>
          <w:rFonts w:ascii="Times New Roman" w:hAnsi="Times New Roman" w:cs="Times New Roman"/>
        </w:rPr>
        <w:t>Kascus</w:t>
      </w:r>
      <w:proofErr w:type="spellEnd"/>
      <w:r w:rsidRPr="009E097B">
        <w:rPr>
          <w:rFonts w:ascii="Times New Roman" w:hAnsi="Times New Roman" w:cs="Times New Roman"/>
        </w:rPr>
        <w:t xml:space="preserve"> is one of the methods of treatment</w:t>
      </w:r>
    </w:p>
    <w:p w14:paraId="6EB6435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Young people can consider tear sac to remove the problem to solve the problem of tears</w:t>
      </w:r>
    </w:p>
    <w:p w14:paraId="6142D20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E</w:t>
      </w:r>
    </w:p>
    <w:p w14:paraId="79B3F4C9" w14:textId="7AC6B31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3</w:t>
      </w:r>
      <w:r w:rsidRPr="009E097B">
        <w:rPr>
          <w:rFonts w:ascii="Times New Roman" w:hAnsi="Times New Roman" w:cs="Times New Roman"/>
        </w:rPr>
        <w:t xml:space="preserve">. The following is correct about inflammatory false tumor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07C2BC1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ye muscle attachment edema</w:t>
      </w:r>
    </w:p>
    <w:p w14:paraId="54B71FAA" w14:textId="080E5F3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Eye muscle hypertrophy, </w:t>
      </w:r>
      <w:r w:rsidR="001F5DA3" w:rsidRPr="009E097B">
        <w:rPr>
          <w:rFonts w:ascii="Times New Roman" w:hAnsi="Times New Roman" w:cs="Times New Roman"/>
        </w:rPr>
        <w:t xml:space="preserve">the </w:t>
      </w:r>
      <w:r w:rsidRPr="009E097B">
        <w:rPr>
          <w:rFonts w:ascii="Times New Roman" w:hAnsi="Times New Roman" w:cs="Times New Roman"/>
        </w:rPr>
        <w:t>tendon is not affected</w:t>
      </w:r>
    </w:p>
    <w:p w14:paraId="10469E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he earliest affected was the rectus muscle</w:t>
      </w:r>
    </w:p>
    <w:p w14:paraId="0028D074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Most of them are chronic inflammation</w:t>
      </w:r>
    </w:p>
    <w:p w14:paraId="38D1B32E" w14:textId="33D185F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reatment is mainly broad-spectrum antibiotics</w:t>
      </w:r>
    </w:p>
    <w:p w14:paraId="5FD3B8A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58602886" w14:textId="12B0BC6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4</w:t>
      </w:r>
      <w:r w:rsidRPr="009E097B">
        <w:rPr>
          <w:rFonts w:ascii="Times New Roman" w:hAnsi="Times New Roman" w:cs="Times New Roman"/>
        </w:rPr>
        <w:t xml:space="preserve">. The main bacteria that cause acute tendonitis in infants and young children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7BFF838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A. Pneumonia</w:t>
      </w:r>
    </w:p>
    <w:p w14:paraId="1466C77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β-hemolytic link bacteria</w:t>
      </w:r>
    </w:p>
    <w:p w14:paraId="45FFC54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Fluentalobacteriobacterium</w:t>
      </w:r>
      <w:proofErr w:type="spellEnd"/>
    </w:p>
    <w:p w14:paraId="003FF77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taphylococcus aureus</w:t>
      </w:r>
    </w:p>
    <w:p w14:paraId="3105F67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omo-</w:t>
      </w:r>
      <w:proofErr w:type="spellStart"/>
      <w:r w:rsidRPr="009E097B">
        <w:rPr>
          <w:rFonts w:ascii="Times New Roman" w:hAnsi="Times New Roman" w:cs="Times New Roman"/>
        </w:rPr>
        <w:t>Aibly</w:t>
      </w:r>
      <w:proofErr w:type="spellEnd"/>
    </w:p>
    <w:p w14:paraId="4CCDD3D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41A100E9" w14:textId="45A805F2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5</w:t>
      </w:r>
      <w:r w:rsidRPr="009E097B">
        <w:rPr>
          <w:rFonts w:ascii="Times New Roman" w:hAnsi="Times New Roman" w:cs="Times New Roman"/>
        </w:rPr>
        <w:t xml:space="preserve">, the most serious complications of the eyelid position are the most serious complication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8ACD08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Foreign sensation</w:t>
      </w:r>
    </w:p>
    <w:p w14:paraId="78C965E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Corneal ulcer</w:t>
      </w:r>
    </w:p>
    <w:p w14:paraId="6156F6A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Tears</w:t>
      </w:r>
    </w:p>
    <w:p w14:paraId="604062D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njunctival congestion</w:t>
      </w:r>
    </w:p>
    <w:p w14:paraId="211BCE1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Affect vision</w:t>
      </w:r>
    </w:p>
    <w:p w14:paraId="42BDD38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076871A2" w14:textId="551A3BF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6</w:t>
      </w:r>
      <w:r w:rsidRPr="009E097B">
        <w:rPr>
          <w:rFonts w:ascii="Times New Roman" w:hAnsi="Times New Roman" w:cs="Times New Roman"/>
        </w:rPr>
        <w:t xml:space="preserve">. The most common reason for inverted eyelashe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CDBFEE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trachoma</w:t>
      </w:r>
    </w:p>
    <w:p w14:paraId="2ED001A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</w:t>
      </w:r>
      <w:proofErr w:type="spellStart"/>
      <w:r w:rsidRPr="009E097B">
        <w:rPr>
          <w:rFonts w:ascii="Times New Roman" w:hAnsi="Times New Roman" w:cs="Times New Roman"/>
        </w:rPr>
        <w:t>Plasseitis</w:t>
      </w:r>
      <w:proofErr w:type="spellEnd"/>
    </w:p>
    <w:p w14:paraId="7CDCFE1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Eyeitis</w:t>
      </w:r>
      <w:proofErr w:type="spellEnd"/>
    </w:p>
    <w:p w14:paraId="450BE98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ye trauma</w:t>
      </w:r>
    </w:p>
    <w:p w14:paraId="750ADCF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Eye burns</w:t>
      </w:r>
    </w:p>
    <w:p w14:paraId="3CCB284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58D3EE4C" w14:textId="5254F7E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7</w:t>
      </w:r>
      <w:r w:rsidRPr="009E097B">
        <w:rPr>
          <w:rFonts w:ascii="Times New Roman" w:hAnsi="Times New Roman" w:cs="Times New Roman"/>
        </w:rPr>
        <w:t xml:space="preserve">. The most important bacteria that cause bonding gland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</w:t>
      </w:r>
    </w:p>
    <w:p w14:paraId="5569CBA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Pneumococcus</w:t>
      </w:r>
    </w:p>
    <w:p w14:paraId="56B68AAD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taphylococcus aureus</w:t>
      </w:r>
    </w:p>
    <w:p w14:paraId="33F2F3D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Fluentalobacteriobacterium</w:t>
      </w:r>
      <w:proofErr w:type="spellEnd"/>
    </w:p>
    <w:p w14:paraId="0A81C65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E. coli</w:t>
      </w:r>
    </w:p>
    <w:p w14:paraId="2FA2D0C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Transformers</w:t>
      </w:r>
    </w:p>
    <w:p w14:paraId="142FF54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0EE0705E" w14:textId="1C65CA83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8</w:t>
      </w:r>
      <w:r w:rsidRPr="009E097B">
        <w:rPr>
          <w:rFonts w:ascii="Times New Roman" w:hAnsi="Times New Roman" w:cs="Times New Roman"/>
        </w:rPr>
        <w:t xml:space="preserve">. The upper eyelid drooping refers to when watching the front of the front, the upper eyelid edge covers the upper part of the cornea exceeding the cornea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5343910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1/6</w:t>
      </w:r>
    </w:p>
    <w:p w14:paraId="621E987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1/5</w:t>
      </w:r>
    </w:p>
    <w:p w14:paraId="4ACB396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1/4</w:t>
      </w:r>
    </w:p>
    <w:p w14:paraId="71655AF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1/3</w:t>
      </w:r>
    </w:p>
    <w:p w14:paraId="58607573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1/7</w:t>
      </w:r>
    </w:p>
    <w:p w14:paraId="078699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12A4883C" w14:textId="62EDA80D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49</w:t>
      </w:r>
      <w:r w:rsidRPr="009E097B">
        <w:rPr>
          <w:rFonts w:ascii="Times New Roman" w:hAnsi="Times New Roman" w:cs="Times New Roman"/>
        </w:rPr>
        <w:t xml:space="preserve">. The main pathogenic bacteria of acute tear glands ar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D0B2A4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E. coli</w:t>
      </w:r>
    </w:p>
    <w:p w14:paraId="4061E6B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β-hemolytic link bacteria</w:t>
      </w:r>
    </w:p>
    <w:p w14:paraId="06DDF80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Fluentalobacteriobacterium</w:t>
      </w:r>
      <w:proofErr w:type="spellEnd"/>
    </w:p>
    <w:p w14:paraId="0C80880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taphylococcus aureus</w:t>
      </w:r>
    </w:p>
    <w:p w14:paraId="39EE139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Momo-</w:t>
      </w:r>
      <w:proofErr w:type="spellStart"/>
      <w:r w:rsidRPr="009E097B">
        <w:rPr>
          <w:rFonts w:ascii="Times New Roman" w:hAnsi="Times New Roman" w:cs="Times New Roman"/>
        </w:rPr>
        <w:t>Aibly</w:t>
      </w:r>
      <w:proofErr w:type="spellEnd"/>
    </w:p>
    <w:p w14:paraId="7D73169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4335C325" w14:textId="06B9AE8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50</w:t>
      </w:r>
      <w:r w:rsidRPr="009E097B">
        <w:rPr>
          <w:rFonts w:ascii="Times New Roman" w:hAnsi="Times New Roman" w:cs="Times New Roman"/>
        </w:rPr>
        <w:t xml:space="preserve">. The cause of the meibomian gland cyst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  <w:r w:rsidRPr="009E097B">
        <w:rPr>
          <w:rFonts w:ascii="Times New Roman" w:hAnsi="Times New Roman" w:cs="Times New Roman"/>
        </w:rPr>
        <w:t xml:space="preserve"> </w:t>
      </w:r>
    </w:p>
    <w:p w14:paraId="008C2FB2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lastRenderedPageBreak/>
        <w:t xml:space="preserve">    A. bacterial infection</w:t>
      </w:r>
    </w:p>
    <w:p w14:paraId="1D0E7D8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fungal infection</w:t>
      </w:r>
    </w:p>
    <w:p w14:paraId="4FF38BC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</w:t>
      </w:r>
      <w:proofErr w:type="spellStart"/>
      <w:r w:rsidRPr="009E097B">
        <w:rPr>
          <w:rFonts w:ascii="Times New Roman" w:hAnsi="Times New Roman" w:cs="Times New Roman"/>
        </w:rPr>
        <w:t>Oyomic</w:t>
      </w:r>
      <w:proofErr w:type="spellEnd"/>
      <w:r w:rsidRPr="009E097B">
        <w:rPr>
          <w:rFonts w:ascii="Times New Roman" w:hAnsi="Times New Roman" w:cs="Times New Roman"/>
        </w:rPr>
        <w:t xml:space="preserve"> gland secretion function is too strong</w:t>
      </w:r>
    </w:p>
    <w:p w14:paraId="4D46127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Outritting</w:t>
      </w:r>
      <w:proofErr w:type="spellEnd"/>
      <w:r w:rsidRPr="009E097B">
        <w:rPr>
          <w:rFonts w:ascii="Times New Roman" w:hAnsi="Times New Roman" w:cs="Times New Roman"/>
        </w:rPr>
        <w:t xml:space="preserve"> gland export obstruction</w:t>
      </w:r>
    </w:p>
    <w:p w14:paraId="143E639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</w:t>
      </w:r>
      <w:proofErr w:type="spellStart"/>
      <w:r w:rsidRPr="009E097B">
        <w:rPr>
          <w:rFonts w:ascii="Times New Roman" w:hAnsi="Times New Roman" w:cs="Times New Roman"/>
        </w:rPr>
        <w:t>Billonal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spellStart"/>
      <w:r w:rsidRPr="009E097B">
        <w:rPr>
          <w:rFonts w:ascii="Times New Roman" w:hAnsi="Times New Roman" w:cs="Times New Roman"/>
        </w:rPr>
        <w:t>Gonorite</w:t>
      </w:r>
      <w:proofErr w:type="spellEnd"/>
      <w:r w:rsidRPr="009E097B">
        <w:rPr>
          <w:rFonts w:ascii="Times New Roman" w:hAnsi="Times New Roman" w:cs="Times New Roman"/>
        </w:rPr>
        <w:t xml:space="preserve"> </w:t>
      </w:r>
      <w:proofErr w:type="spellStart"/>
      <w:r w:rsidRPr="009E097B">
        <w:rPr>
          <w:rFonts w:ascii="Times New Roman" w:hAnsi="Times New Roman" w:cs="Times New Roman"/>
        </w:rPr>
        <w:t>Barbonic</w:t>
      </w:r>
      <w:proofErr w:type="spellEnd"/>
      <w:r w:rsidRPr="009E097B">
        <w:rPr>
          <w:rFonts w:ascii="Times New Roman" w:hAnsi="Times New Roman" w:cs="Times New Roman"/>
        </w:rPr>
        <w:t xml:space="preserve"> inflammation</w:t>
      </w:r>
    </w:p>
    <w:p w14:paraId="387FC9A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D</w:t>
      </w:r>
    </w:p>
    <w:p w14:paraId="19683383" w14:textId="7B309F61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51</w:t>
      </w:r>
      <w:r w:rsidRPr="009E097B">
        <w:rPr>
          <w:rFonts w:ascii="Times New Roman" w:hAnsi="Times New Roman" w:cs="Times New Roman"/>
        </w:rPr>
        <w:t xml:space="preserve">. The most common reasons for prominent eyesight of children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4D8CD74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</w:t>
      </w:r>
      <w:proofErr w:type="spellStart"/>
      <w:r w:rsidRPr="009E097B">
        <w:rPr>
          <w:rFonts w:ascii="Times New Roman" w:hAnsi="Times New Roman" w:cs="Times New Roman"/>
        </w:rPr>
        <w:t>Obilus</w:t>
      </w:r>
      <w:proofErr w:type="spellEnd"/>
      <w:r w:rsidRPr="009E097B">
        <w:rPr>
          <w:rFonts w:ascii="Times New Roman" w:hAnsi="Times New Roman" w:cs="Times New Roman"/>
        </w:rPr>
        <w:t xml:space="preserve"> honeycomb </w:t>
      </w:r>
      <w:proofErr w:type="spellStart"/>
      <w:r w:rsidRPr="009E097B">
        <w:rPr>
          <w:rFonts w:ascii="Times New Roman" w:hAnsi="Times New Roman" w:cs="Times New Roman"/>
        </w:rPr>
        <w:t>wovenitis</w:t>
      </w:r>
      <w:proofErr w:type="spellEnd"/>
    </w:p>
    <w:p w14:paraId="2F2B5220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keletal muscle sarcoma</w:t>
      </w:r>
    </w:p>
    <w:p w14:paraId="2BFA6A3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Neurological fibroma</w:t>
      </w:r>
    </w:p>
    <w:p w14:paraId="40C9C2F5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</w:t>
      </w:r>
      <w:proofErr w:type="spellStart"/>
      <w:r w:rsidRPr="009E097B">
        <w:rPr>
          <w:rFonts w:ascii="Times New Roman" w:hAnsi="Times New Roman" w:cs="Times New Roman"/>
        </w:rPr>
        <w:t>Gelatinoma</w:t>
      </w:r>
      <w:proofErr w:type="spellEnd"/>
    </w:p>
    <w:p w14:paraId="1748F7F7" w14:textId="6869DA28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kin-like cyst</w:t>
      </w:r>
    </w:p>
    <w:p w14:paraId="655D72B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A</w:t>
      </w:r>
    </w:p>
    <w:p w14:paraId="4D074C05" w14:textId="15C37705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52</w:t>
      </w:r>
      <w:r w:rsidRPr="009E097B">
        <w:rPr>
          <w:rFonts w:ascii="Times New Roman" w:hAnsi="Times New Roman" w:cs="Times New Roman"/>
        </w:rPr>
        <w:t xml:space="preserve">. Which of the following balls cannot be checked with nuclear magnetic resonance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BFC3EB9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tone</w:t>
      </w:r>
    </w:p>
    <w:p w14:paraId="06FF100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Glass</w:t>
      </w:r>
    </w:p>
    <w:p w14:paraId="0217C28E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iron</w:t>
      </w:r>
    </w:p>
    <w:p w14:paraId="648F706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Copper</w:t>
      </w:r>
    </w:p>
    <w:p w14:paraId="6DD8808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Plastic foreign body</w:t>
      </w:r>
    </w:p>
    <w:p w14:paraId="25C6B838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C</w:t>
      </w:r>
    </w:p>
    <w:p w14:paraId="539610C9" w14:textId="5DCE4D1C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53</w:t>
      </w:r>
      <w:r w:rsidRPr="009E097B">
        <w:rPr>
          <w:rFonts w:ascii="Times New Roman" w:hAnsi="Times New Roman" w:cs="Times New Roman"/>
        </w:rPr>
        <w:t xml:space="preserve">. Tear sac nasal kitchen surgery flows into tear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3F0EE40F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lower nose</w:t>
      </w:r>
    </w:p>
    <w:p w14:paraId="394FE2A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Middle Nose</w:t>
      </w:r>
    </w:p>
    <w:p w14:paraId="48B6D3EB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Upper nose</w:t>
      </w:r>
    </w:p>
    <w:p w14:paraId="28ECC18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Nasal armor</w:t>
      </w:r>
    </w:p>
    <w:p w14:paraId="1DC8314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lower nasal armor</w:t>
      </w:r>
    </w:p>
    <w:p w14:paraId="241657B7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p w14:paraId="082FDDCD" w14:textId="50AB325B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1</w:t>
      </w:r>
      <w:r w:rsidR="001F5DA3" w:rsidRPr="009E097B">
        <w:rPr>
          <w:rFonts w:ascii="Times New Roman" w:hAnsi="Times New Roman" w:cs="Times New Roman"/>
        </w:rPr>
        <w:t>54</w:t>
      </w:r>
      <w:r w:rsidRPr="009E097B">
        <w:rPr>
          <w:rFonts w:ascii="Times New Roman" w:hAnsi="Times New Roman" w:cs="Times New Roman"/>
        </w:rPr>
        <w:t xml:space="preserve">. The direction of compression of the eye shift of the lacrimal glands is </w:t>
      </w:r>
      <w:proofErr w:type="gramStart"/>
      <w:r w:rsidRPr="009E097B">
        <w:rPr>
          <w:rFonts w:ascii="Times New Roman" w:hAnsi="Times New Roman" w:cs="Times New Roman"/>
        </w:rPr>
        <w:t>(  )</w:t>
      </w:r>
      <w:proofErr w:type="gramEnd"/>
    </w:p>
    <w:p w14:paraId="2F5CBE8A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A. Shift to the nose</w:t>
      </w:r>
    </w:p>
    <w:p w14:paraId="14068F66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B. Shift to the nose</w:t>
      </w:r>
    </w:p>
    <w:p w14:paraId="5AB7F8A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C. Shift above the temporal</w:t>
      </w:r>
    </w:p>
    <w:p w14:paraId="5ECBB64C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D. Shift to the temporal</w:t>
      </w:r>
    </w:p>
    <w:p w14:paraId="481D7D51" w14:textId="77777777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 xml:space="preserve">    E. Shift to the front of the front</w:t>
      </w:r>
    </w:p>
    <w:p w14:paraId="3AD02403" w14:textId="2E5D61FF" w:rsidR="00931400" w:rsidRPr="009E097B" w:rsidRDefault="00931400" w:rsidP="002A05CE">
      <w:pPr>
        <w:ind w:left="424" w:hangingChars="202" w:hanging="424"/>
        <w:jc w:val="left"/>
        <w:rPr>
          <w:rFonts w:ascii="Times New Roman" w:hAnsi="Times New Roman" w:cs="Times New Roman"/>
        </w:rPr>
      </w:pPr>
      <w:r w:rsidRPr="009E097B">
        <w:rPr>
          <w:rFonts w:ascii="Times New Roman" w:hAnsi="Times New Roman" w:cs="Times New Roman"/>
        </w:rPr>
        <w:t>Answer: B</w:t>
      </w:r>
    </w:p>
    <w:sectPr w:rsidR="00931400" w:rsidRPr="009E09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21EC2" w14:textId="77777777" w:rsidR="006A22B1" w:rsidRDefault="006A22B1" w:rsidP="00FB23B6">
      <w:r>
        <w:separator/>
      </w:r>
    </w:p>
  </w:endnote>
  <w:endnote w:type="continuationSeparator" w:id="0">
    <w:p w14:paraId="68D58581" w14:textId="77777777" w:rsidR="006A22B1" w:rsidRDefault="006A22B1" w:rsidP="00FB23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DD81D" w14:textId="77777777" w:rsidR="006A22B1" w:rsidRDefault="006A22B1" w:rsidP="00FB23B6">
      <w:r>
        <w:separator/>
      </w:r>
    </w:p>
  </w:footnote>
  <w:footnote w:type="continuationSeparator" w:id="0">
    <w:p w14:paraId="4FC1D43C" w14:textId="77777777" w:rsidR="006A22B1" w:rsidRDefault="006A22B1" w:rsidP="00FB23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NTM2MDC1sDA2NzJV0lEKTi0uzszPAykwqgUAGxCZ7SwAAAA="/>
  </w:docVars>
  <w:rsids>
    <w:rsidRoot w:val="00931400"/>
    <w:rsid w:val="001F5DA3"/>
    <w:rsid w:val="002A05CE"/>
    <w:rsid w:val="006A22B1"/>
    <w:rsid w:val="00931400"/>
    <w:rsid w:val="009E097B"/>
    <w:rsid w:val="00B81B29"/>
    <w:rsid w:val="00FB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66BA44"/>
  <w15:chartTrackingRefBased/>
  <w15:docId w15:val="{7F11E0AE-8C16-45CF-A110-04F81F855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23B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23B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23B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23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9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6</Pages>
  <Words>6307</Words>
  <Characters>35955</Characters>
  <Application>Microsoft Office Word</Application>
  <DocSecurity>0</DocSecurity>
  <Lines>299</Lines>
  <Paragraphs>84</Paragraphs>
  <ScaleCrop>false</ScaleCrop>
  <Company/>
  <LinksUpToDate>false</LinksUpToDate>
  <CharactersWithSpaces>4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Qichen</dc:creator>
  <cp:keywords/>
  <dc:description/>
  <cp:lastModifiedBy>Yang Qichen</cp:lastModifiedBy>
  <cp:revision>5</cp:revision>
  <dcterms:created xsi:type="dcterms:W3CDTF">2023-07-04T14:53:00Z</dcterms:created>
  <dcterms:modified xsi:type="dcterms:W3CDTF">2023-07-04T16:29:00Z</dcterms:modified>
</cp:coreProperties>
</file>